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F787C" w14:textId="77777777" w:rsidR="004D4E77" w:rsidRDefault="003129CB" w:rsidP="003129CB">
      <w:pPr>
        <w:widowControl w:val="0"/>
        <w:autoSpaceDE w:val="0"/>
        <w:autoSpaceDN w:val="0"/>
        <w:bidi w:val="0"/>
        <w:adjustRightInd w:val="0"/>
        <w:ind w:left="2268" w:right="97"/>
        <w:jc w:val="both"/>
        <w:rPr>
          <w:sz w:val="28"/>
          <w:szCs w:val="28"/>
        </w:rPr>
      </w:pPr>
      <w:r w:rsidRPr="00BE7DAB">
        <w:rPr>
          <w:b/>
          <w:sz w:val="28"/>
          <w:szCs w:val="28"/>
        </w:rPr>
        <w:t xml:space="preserve">Title of the paper is in Arabic and English </w:t>
      </w:r>
      <w:r w:rsidR="00DB2188" w:rsidRPr="00BE7DAB">
        <w:rPr>
          <w:b/>
          <w:sz w:val="28"/>
          <w:szCs w:val="28"/>
        </w:rPr>
        <w:t xml:space="preserve">(Align Left, Bold, </w:t>
      </w:r>
      <w:r w:rsidRPr="00BE7DAB">
        <w:rPr>
          <w:b/>
          <w:sz w:val="28"/>
          <w:szCs w:val="28"/>
        </w:rPr>
        <w:t>21</w:t>
      </w:r>
      <w:r w:rsidR="00DB2188" w:rsidRPr="00BE7DAB">
        <w:rPr>
          <w:b/>
          <w:sz w:val="28"/>
          <w:szCs w:val="28"/>
        </w:rPr>
        <w:t>pt)</w:t>
      </w:r>
      <w:r w:rsidR="009B2B0E" w:rsidRPr="00BE7DAB">
        <w:rPr>
          <w:b/>
          <w:sz w:val="28"/>
          <w:szCs w:val="28"/>
        </w:rPr>
        <w:t>.</w:t>
      </w:r>
      <w:r w:rsidRPr="00D96073">
        <w:rPr>
          <w:sz w:val="28"/>
          <w:szCs w:val="28"/>
        </w:rPr>
        <w:t xml:space="preserve"> </w:t>
      </w:r>
    </w:p>
    <w:p w14:paraId="79DF31FA" w14:textId="3BD7C9A4" w:rsidR="00DB2188" w:rsidRPr="004D4E77" w:rsidRDefault="003129CB" w:rsidP="004D4E77">
      <w:pPr>
        <w:widowControl w:val="0"/>
        <w:autoSpaceDE w:val="0"/>
        <w:autoSpaceDN w:val="0"/>
        <w:bidi w:val="0"/>
        <w:adjustRightInd w:val="0"/>
        <w:ind w:left="2268" w:right="97"/>
        <w:jc w:val="both"/>
      </w:pPr>
      <w:r w:rsidRPr="004D4E77">
        <w:t>The title of up to 17 words should not contain the name of locations, countries, or cities of the research as well as abbreviations. Avoid complicated and technical expressions and do not use vague expressions</w:t>
      </w:r>
      <w:r w:rsidR="00BE7DAB" w:rsidRPr="004D4E77">
        <w:t>.</w:t>
      </w:r>
    </w:p>
    <w:p w14:paraId="028D327E" w14:textId="77777777" w:rsidR="003129CB" w:rsidRPr="004D4E77" w:rsidRDefault="003129CB" w:rsidP="00DB2188">
      <w:pPr>
        <w:widowControl w:val="0"/>
        <w:autoSpaceDE w:val="0"/>
        <w:autoSpaceDN w:val="0"/>
        <w:bidi w:val="0"/>
        <w:adjustRightInd w:val="0"/>
        <w:ind w:left="2268" w:right="97"/>
        <w:jc w:val="both"/>
        <w:rPr>
          <w:vertAlign w:val="superscript"/>
        </w:rPr>
      </w:pPr>
      <w:r w:rsidRPr="004D4E77">
        <w:t>Correct first name, middle name and family name of all authors in Arabic and English as well as a maximum of two highest a</w:t>
      </w:r>
      <w:r w:rsidR="00513B15" w:rsidRPr="004D4E77">
        <w:t xml:space="preserve">cademic degrees for each author </w:t>
      </w:r>
      <w:r w:rsidR="00F07FFE" w:rsidRPr="004D4E77">
        <w:t>(12pt)</w:t>
      </w:r>
    </w:p>
    <w:p w14:paraId="7DD6CA2F" w14:textId="77777777" w:rsidR="003129CB" w:rsidRPr="004D4E77" w:rsidRDefault="003129CB" w:rsidP="003129CB">
      <w:pPr>
        <w:widowControl w:val="0"/>
        <w:autoSpaceDE w:val="0"/>
        <w:autoSpaceDN w:val="0"/>
        <w:bidi w:val="0"/>
        <w:adjustRightInd w:val="0"/>
        <w:ind w:left="2268" w:right="97"/>
      </w:pPr>
      <w:r w:rsidRPr="004D4E77">
        <w:rPr>
          <w:vertAlign w:val="superscript"/>
        </w:rPr>
        <w:t xml:space="preserve">  </w:t>
      </w:r>
      <w:r w:rsidR="009C7712" w:rsidRPr="004D4E77">
        <w:rPr>
          <w:vertAlign w:val="superscript"/>
        </w:rPr>
        <w:t>1,</w:t>
      </w:r>
      <w:r w:rsidR="00CF231B" w:rsidRPr="004D4E77">
        <w:rPr>
          <w:vertAlign w:val="superscript"/>
        </w:rPr>
        <w:t xml:space="preserve"> </w:t>
      </w:r>
      <w:r w:rsidRPr="004D4E77">
        <w:t>Name (s) and address (es) of the institution (s) where the work was carried out</w:t>
      </w:r>
      <w:r w:rsidRPr="004D4E77">
        <w:rPr>
          <w:rtl/>
        </w:rPr>
        <w:t>.</w:t>
      </w:r>
    </w:p>
    <w:p w14:paraId="3417790B" w14:textId="77777777" w:rsidR="009C7712" w:rsidRPr="004D4E77" w:rsidRDefault="003129CB" w:rsidP="003129CB">
      <w:pPr>
        <w:widowControl w:val="0"/>
        <w:autoSpaceDE w:val="0"/>
        <w:autoSpaceDN w:val="0"/>
        <w:bidi w:val="0"/>
        <w:adjustRightInd w:val="0"/>
        <w:ind w:left="2268" w:right="97"/>
        <w:jc w:val="both"/>
      </w:pPr>
      <w:r w:rsidRPr="004D4E77">
        <w:t>-The name and address of the author responsible for correspondence together with telephone number, fax number and e-mail address (if any)</w:t>
      </w:r>
      <w:r w:rsidR="0013653D" w:rsidRPr="004D4E77">
        <w:t xml:space="preserve"> </w:t>
      </w:r>
      <w:r w:rsidR="00F07FFE" w:rsidRPr="004D4E77">
        <w:t>(10pt)</w:t>
      </w:r>
      <w:r w:rsidR="0013653D" w:rsidRPr="004D4E77">
        <w:t>.</w:t>
      </w:r>
    </w:p>
    <w:p w14:paraId="038B713E" w14:textId="77777777" w:rsidR="00EB2E48" w:rsidRPr="00D96073" w:rsidRDefault="00B2076D" w:rsidP="00EB2E48">
      <w:pPr>
        <w:widowControl w:val="0"/>
        <w:autoSpaceDE w:val="0"/>
        <w:autoSpaceDN w:val="0"/>
        <w:bidi w:val="0"/>
        <w:adjustRightInd w:val="0"/>
        <w:spacing w:before="3" w:line="150" w:lineRule="exact"/>
      </w:pPr>
      <w:r w:rsidRPr="00D96073">
        <w:rPr>
          <w:bCs/>
          <w:noProof/>
          <w:lang w:val="en-GB" w:eastAsia="en-GB"/>
        </w:rPr>
        <mc:AlternateContent>
          <mc:Choice Requires="wps">
            <w:drawing>
              <wp:anchor distT="0" distB="0" distL="114300" distR="114300" simplePos="0" relativeHeight="251657728" behindDoc="0" locked="0" layoutInCell="1" allowOverlap="1" wp14:anchorId="5A83D4D3" wp14:editId="0E887E38">
                <wp:simplePos x="0" y="0"/>
                <wp:positionH relativeFrom="column">
                  <wp:posOffset>-407670</wp:posOffset>
                </wp:positionH>
                <wp:positionV relativeFrom="paragraph">
                  <wp:posOffset>121285</wp:posOffset>
                </wp:positionV>
                <wp:extent cx="1229360" cy="333375"/>
                <wp:effectExtent l="0" t="0" r="2794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9360" cy="333375"/>
                        </a:xfrm>
                        <a:prstGeom prst="rect">
                          <a:avLst/>
                        </a:prstGeom>
                        <a:solidFill>
                          <a:srgbClr val="FFFFFF"/>
                        </a:solidFill>
                        <a:ln w="9525">
                          <a:solidFill>
                            <a:schemeClr val="bg1"/>
                          </a:solidFill>
                          <a:miter lim="800000"/>
                          <a:headEnd/>
                          <a:tailEnd/>
                        </a:ln>
                      </wps:spPr>
                      <wps:txbx>
                        <w:txbxContent>
                          <w:p w14:paraId="4ECB4856" w14:textId="77777777" w:rsidR="00430982" w:rsidRPr="00EB2E48" w:rsidRDefault="00430982" w:rsidP="00EB2E48">
                            <w:pPr>
                              <w:rPr>
                                <w:rStyle w:val="SubtleEmphasis"/>
                                <w:i w:val="0"/>
                                <w:iCs w:val="0"/>
                                <w:lang w:bidi="ar-IQ"/>
                              </w:rPr>
                            </w:pPr>
                            <w:r w:rsidRPr="00EB2E48">
                              <w:rPr>
                                <w:rStyle w:val="SubtleEmphasis"/>
                                <w:i w:val="0"/>
                                <w:iCs w:val="0"/>
                              </w:rPr>
                              <w:t>OPEN ACCE</w:t>
                            </w:r>
                            <w:r>
                              <w:rPr>
                                <w:rStyle w:val="SubtleEmphasis"/>
                                <w:i w:val="0"/>
                                <w:iCs w:val="0"/>
                              </w:rPr>
                              <w:t>S</w:t>
                            </w:r>
                            <w:r w:rsidRPr="00EB2E48">
                              <w:rPr>
                                <w:rStyle w:val="SubtleEmphasis"/>
                                <w:i w:val="0"/>
                                <w:iCs w:val="0"/>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83D4D3" id="_x0000_t202" coordsize="21600,21600" o:spt="202" path="m,l,21600r21600,l21600,xe">
                <v:stroke joinstyle="miter"/>
                <v:path gradientshapeok="t" o:connecttype="rect"/>
              </v:shapetype>
              <v:shape id="Text Box 2" o:spid="_x0000_s1026" type="#_x0000_t202" style="position:absolute;margin-left:-32.1pt;margin-top:9.55pt;width:96.8pt;height:2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" strokecolor="white [3212]">
                <v:textbox>
                  <w:txbxContent>
                    <w:p w14:paraId="4ECB4856" w14:textId="77777777" w:rsidR="00430982" w:rsidRPr="00EB2E48" w:rsidRDefault="00430982" w:rsidP="00EB2E48">
                      <w:pPr>
                        <w:rPr>
                          <w:rStyle w:val="SubtleEmphasis"/>
                          <w:i w:val="0"/>
                          <w:iCs w:val="0"/>
                          <w:lang w:bidi="ar-IQ"/>
                        </w:rPr>
                      </w:pPr>
                      <w:r w:rsidRPr="00EB2E48">
                        <w:rPr>
                          <w:rStyle w:val="SubtleEmphasis"/>
                          <w:i w:val="0"/>
                          <w:iCs w:val="0"/>
                        </w:rPr>
                        <w:t>OPEN ACCE</w:t>
                      </w:r>
                      <w:r>
                        <w:rPr>
                          <w:rStyle w:val="SubtleEmphasis"/>
                          <w:i w:val="0"/>
                          <w:iCs w:val="0"/>
                        </w:rPr>
                        <w:t>S</w:t>
                      </w:r>
                      <w:r w:rsidRPr="00EB2E48">
                        <w:rPr>
                          <w:rStyle w:val="SubtleEmphasis"/>
                          <w:i w:val="0"/>
                          <w:iCs w:val="0"/>
                        </w:rPr>
                        <w:t>S</w:t>
                      </w:r>
                    </w:p>
                  </w:txbxContent>
                </v:textbox>
              </v:shape>
            </w:pict>
          </mc:Fallback>
        </mc:AlternateContent>
      </w:r>
    </w:p>
    <w:p w14:paraId="17840DA0" w14:textId="77777777" w:rsidR="009C7712" w:rsidRPr="00D96073" w:rsidRDefault="009C7712" w:rsidP="009C7712">
      <w:pPr>
        <w:widowControl w:val="0"/>
        <w:autoSpaceDE w:val="0"/>
        <w:autoSpaceDN w:val="0"/>
        <w:bidi w:val="0"/>
        <w:adjustRightInd w:val="0"/>
        <w:spacing w:before="3" w:line="150" w:lineRule="exact"/>
      </w:pPr>
    </w:p>
    <w:p w14:paraId="400B6C25" w14:textId="77777777" w:rsidR="008E0C01" w:rsidRPr="00D96073" w:rsidRDefault="008E0C01" w:rsidP="000C1250">
      <w:pPr>
        <w:bidi w:val="0"/>
        <w:jc w:val="center"/>
        <w:rPr>
          <w:b/>
          <w:bCs/>
          <w:spacing w:val="3"/>
        </w:rPr>
      </w:pPr>
      <w:r w:rsidRPr="00D96073">
        <w:rPr>
          <w:b/>
          <w:bCs/>
          <w:spacing w:val="3"/>
        </w:rPr>
        <w:t>Abstract</w:t>
      </w:r>
    </w:p>
    <w:p w14:paraId="1140AA0D" w14:textId="77777777" w:rsidR="00E41EFA" w:rsidRPr="00D96073" w:rsidRDefault="00B2076D" w:rsidP="000C1250">
      <w:pPr>
        <w:tabs>
          <w:tab w:val="left" w:pos="6000"/>
        </w:tabs>
        <w:bidi w:val="0"/>
        <w:rPr>
          <w:b/>
          <w:bCs/>
          <w:spacing w:val="3"/>
        </w:rPr>
      </w:pPr>
      <w:r w:rsidRPr="00D96073">
        <w:rPr>
          <w:b/>
          <w:bCs/>
          <w:noProof/>
          <w:spacing w:val="3"/>
          <w:lang w:val="en-GB" w:eastAsia="en-GB"/>
        </w:rPr>
        <mc:AlternateContent>
          <mc:Choice Requires="wps">
            <w:drawing>
              <wp:anchor distT="0" distB="0" distL="114300" distR="114300" simplePos="0" relativeHeight="251659776" behindDoc="0" locked="0" layoutInCell="1" allowOverlap="1" wp14:anchorId="255EDC79" wp14:editId="433CD54A">
                <wp:simplePos x="0" y="0"/>
                <wp:positionH relativeFrom="column">
                  <wp:posOffset>-1017271</wp:posOffset>
                </wp:positionH>
                <wp:positionV relativeFrom="paragraph">
                  <wp:posOffset>246380</wp:posOffset>
                </wp:positionV>
                <wp:extent cx="2295525" cy="1609725"/>
                <wp:effectExtent l="0" t="0" r="28575" b="28575"/>
                <wp:wrapNone/>
                <wp:docPr id="24" name="Text Box 24" descr="Text Box: Correspondence Address: Lanja Jalal Mahmood &#10;College of Health Sciences/ Hawler Medical University, Iraq &#10;email: lanja_jalal2002@yahoo.com &#10;Copyright: ©Authors, 2021, College of Medicine, University of Diyala.This is an open access article under the CC BY 4.0 license(http://creativecommons.org/licenses/by/4.0/) &#10;Received: 18 September 2021&#10;Accepted: 29 June 2021&#10;Published: 25 April  2022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609725"/>
                        </a:xfrm>
                        <a:prstGeom prst="rect">
                          <a:avLst/>
                        </a:prstGeom>
                        <a:gradFill rotWithShape="1">
                          <a:gsLst>
                            <a:gs pos="54006">
                              <a:schemeClr val="accent5">
                                <a:lumMod val="40000"/>
                                <a:lumOff val="60000"/>
                              </a:schemeClr>
                            </a:gs>
                            <a:gs pos="72565">
                              <a:srgbClr val="BED5EF"/>
                            </a:gs>
                            <a:gs pos="64600">
                              <a:srgbClr val="B9D1EE"/>
                            </a:gs>
                            <a:gs pos="0">
                              <a:schemeClr val="tx2">
                                <a:lumMod val="40000"/>
                                <a:lumOff val="60000"/>
                              </a:schemeClr>
                            </a:gs>
                            <a:gs pos="100000">
                              <a:schemeClr val="tx2">
                                <a:lumMod val="40000"/>
                                <a:lumOff val="60000"/>
                                <a:gamma/>
                                <a:tint val="40392"/>
                                <a:invGamma/>
                              </a:schemeClr>
                            </a:gs>
                          </a:gsLst>
                          <a:lin ang="2700000" scaled="1"/>
                        </a:gradFill>
                        <a:ln w="9525">
                          <a:solidFill>
                            <a:schemeClr val="bg1">
                              <a:lumMod val="100000"/>
                              <a:lumOff val="0"/>
                            </a:schemeClr>
                          </a:solidFill>
                          <a:miter lim="800000"/>
                          <a:headEnd/>
                          <a:tailEnd/>
                        </a:ln>
                      </wps:spPr>
                      <wps:txbx>
                        <w:txbxContent>
                          <w:p w14:paraId="7088994C" w14:textId="77777777" w:rsidR="00430982" w:rsidRPr="00E41EE8" w:rsidRDefault="0013653D" w:rsidP="009739CF">
                            <w:pPr>
                              <w:jc w:val="right"/>
                              <w:rPr>
                                <w:b/>
                                <w:bCs/>
                                <w:sz w:val="16"/>
                                <w:szCs w:val="16"/>
                                <w:rtl/>
                                <w:lang w:bidi="ar-IQ"/>
                              </w:rPr>
                            </w:pPr>
                            <w:r>
                              <w:rPr>
                                <w:b/>
                                <w:bCs/>
                                <w:sz w:val="16"/>
                                <w:szCs w:val="16"/>
                                <w:lang w:bidi="ar-IQ"/>
                              </w:rPr>
                              <w:t>Correspondence</w:t>
                            </w:r>
                            <w:r w:rsidR="00430982" w:rsidRPr="00E41EE8">
                              <w:rPr>
                                <w:b/>
                                <w:bCs/>
                                <w:sz w:val="16"/>
                                <w:szCs w:val="16"/>
                                <w:lang w:bidi="ar-IQ"/>
                              </w:rPr>
                              <w:t>:</w:t>
                            </w:r>
                            <w:r w:rsidR="00430982" w:rsidRPr="00E41EE8">
                              <w:rPr>
                                <w:sz w:val="16"/>
                                <w:szCs w:val="16"/>
                                <w:lang w:bidi="ar-IQ"/>
                              </w:rPr>
                              <w:t xml:space="preserve"> </w:t>
                            </w:r>
                          </w:p>
                          <w:p w14:paraId="436DE6AE" w14:textId="77777777" w:rsidR="00430982" w:rsidRPr="00E41EE8" w:rsidRDefault="00430982" w:rsidP="009739CF">
                            <w:pPr>
                              <w:bidi w:val="0"/>
                              <w:rPr>
                                <w:b/>
                                <w:bCs/>
                                <w:sz w:val="16"/>
                                <w:szCs w:val="16"/>
                                <w:lang w:bidi="ar-IQ"/>
                              </w:rPr>
                            </w:pPr>
                          </w:p>
                          <w:p w14:paraId="6A37749B" w14:textId="77777777" w:rsidR="00430982" w:rsidRPr="00E41EE8" w:rsidRDefault="00430982" w:rsidP="009739CF">
                            <w:pPr>
                              <w:bidi w:val="0"/>
                              <w:rPr>
                                <w:sz w:val="16"/>
                                <w:szCs w:val="16"/>
                                <w:lang w:bidi="ar-IQ"/>
                              </w:rPr>
                            </w:pPr>
                            <w:r w:rsidRPr="00E41EE8">
                              <w:rPr>
                                <w:b/>
                                <w:bCs/>
                                <w:sz w:val="16"/>
                                <w:szCs w:val="16"/>
                                <w:lang w:bidi="ar-IQ"/>
                              </w:rPr>
                              <w:t>Email:</w:t>
                            </w:r>
                            <w:r w:rsidRPr="00E41EE8">
                              <w:rPr>
                                <w:sz w:val="16"/>
                                <w:szCs w:val="16"/>
                              </w:rPr>
                              <w:t xml:space="preserve"> </w:t>
                            </w:r>
                          </w:p>
                          <w:p w14:paraId="6C813E84" w14:textId="77777777" w:rsidR="00430982" w:rsidRDefault="00430982" w:rsidP="009739CF">
                            <w:pPr>
                              <w:bidi w:val="0"/>
                              <w:rPr>
                                <w:sz w:val="16"/>
                                <w:szCs w:val="16"/>
                                <w:lang w:bidi="ar-IQ"/>
                              </w:rPr>
                            </w:pPr>
                            <w:r w:rsidRPr="00E41EE8">
                              <w:rPr>
                                <w:b/>
                                <w:bCs/>
                                <w:sz w:val="16"/>
                                <w:szCs w:val="16"/>
                                <w:lang w:bidi="ar-IQ"/>
                              </w:rPr>
                              <w:t>Copyright:</w:t>
                            </w:r>
                            <w:r w:rsidRPr="00E41EE8">
                              <w:rPr>
                                <w:sz w:val="16"/>
                                <w:szCs w:val="16"/>
                              </w:rPr>
                              <w:t xml:space="preserve"> </w:t>
                            </w:r>
                            <w:r w:rsidR="00513B15">
                              <w:rPr>
                                <w:sz w:val="16"/>
                                <w:szCs w:val="16"/>
                                <w:lang w:bidi="ar-IQ"/>
                              </w:rPr>
                              <w:t>©Authors, 2022</w:t>
                            </w:r>
                            <w:r w:rsidRPr="00E41EE8">
                              <w:rPr>
                                <w:sz w:val="16"/>
                                <w:szCs w:val="16"/>
                                <w:lang w:bidi="ar-IQ"/>
                              </w:rPr>
                              <w:t>, Col</w:t>
                            </w:r>
                            <w:r w:rsidR="0013653D">
                              <w:rPr>
                                <w:sz w:val="16"/>
                                <w:szCs w:val="16"/>
                                <w:lang w:bidi="ar-IQ"/>
                              </w:rPr>
                              <w:t>lege of Medicine, University of</w:t>
                            </w:r>
                            <w:r w:rsidRPr="00E41EE8">
                              <w:rPr>
                                <w:sz w:val="16"/>
                                <w:szCs w:val="16"/>
                                <w:lang w:bidi="ar-IQ"/>
                              </w:rPr>
                              <w:t xml:space="preserve"> </w:t>
                            </w:r>
                            <w:proofErr w:type="spellStart"/>
                            <w:r w:rsidRPr="00E41EE8">
                              <w:rPr>
                                <w:sz w:val="16"/>
                                <w:szCs w:val="16"/>
                                <w:lang w:bidi="ar-IQ"/>
                              </w:rPr>
                              <w:t>Diyala.This</w:t>
                            </w:r>
                            <w:proofErr w:type="spellEnd"/>
                            <w:r w:rsidRPr="00E41EE8">
                              <w:rPr>
                                <w:sz w:val="16"/>
                                <w:szCs w:val="16"/>
                                <w:lang w:bidi="ar-IQ"/>
                              </w:rPr>
                              <w:t xml:space="preserve"> is an open access article under the </w:t>
                            </w:r>
                            <w:hyperlink r:id="rId8" w:history="1">
                              <w:r w:rsidRPr="00813BD5">
                                <w:rPr>
                                  <w:rStyle w:val="Hyperlink"/>
                                  <w:sz w:val="16"/>
                                  <w:szCs w:val="16"/>
                                  <w:u w:val="none"/>
                                  <w:lang w:bidi="ar-IQ"/>
                                </w:rPr>
                                <w:t>CC BY 4.0</w:t>
                              </w:r>
                            </w:hyperlink>
                            <w:r>
                              <w:rPr>
                                <w:sz w:val="16"/>
                                <w:szCs w:val="16"/>
                                <w:lang w:bidi="ar-IQ"/>
                              </w:rPr>
                              <w:t xml:space="preserve"> l</w:t>
                            </w:r>
                            <w:r w:rsidR="00DB2188">
                              <w:rPr>
                                <w:sz w:val="16"/>
                                <w:szCs w:val="16"/>
                                <w:lang w:bidi="ar-IQ"/>
                              </w:rPr>
                              <w:t>i</w:t>
                            </w:r>
                            <w:r w:rsidRPr="00E41EE8">
                              <w:rPr>
                                <w:sz w:val="16"/>
                                <w:szCs w:val="16"/>
                                <w:lang w:bidi="ar-IQ"/>
                              </w:rPr>
                              <w:t>cense</w:t>
                            </w:r>
                            <w:r>
                              <w:rPr>
                                <w:sz w:val="16"/>
                                <w:szCs w:val="16"/>
                                <w:lang w:bidi="ar-IQ"/>
                              </w:rPr>
                              <w:t xml:space="preserve"> </w:t>
                            </w:r>
                            <w:r w:rsidRPr="00E41EE8">
                              <w:rPr>
                                <w:sz w:val="16"/>
                                <w:szCs w:val="16"/>
                                <w:lang w:bidi="ar-IQ"/>
                              </w:rPr>
                              <w:t>(</w:t>
                            </w:r>
                            <w:hyperlink r:id="rId9" w:history="1">
                              <w:r w:rsidRPr="00E41EE8">
                                <w:rPr>
                                  <w:rStyle w:val="Hyperlink"/>
                                  <w:sz w:val="16"/>
                                  <w:szCs w:val="16"/>
                                  <w:u w:val="none"/>
                                  <w:lang w:bidi="ar-IQ"/>
                                </w:rPr>
                                <w:t>http://creativecommons.org/licenses/by/4.0/</w:t>
                              </w:r>
                            </w:hyperlink>
                            <w:r w:rsidRPr="00E41EE8">
                              <w:rPr>
                                <w:sz w:val="16"/>
                                <w:szCs w:val="16"/>
                                <w:lang w:bidi="ar-IQ"/>
                              </w:rPr>
                              <w:t xml:space="preserve">) </w:t>
                            </w:r>
                          </w:p>
                          <w:p w14:paraId="3548307C" w14:textId="77777777" w:rsidR="00430982" w:rsidRPr="00E41EE8" w:rsidRDefault="00430982" w:rsidP="009739CF">
                            <w:pPr>
                              <w:bidi w:val="0"/>
                              <w:rPr>
                                <w:sz w:val="16"/>
                                <w:szCs w:val="16"/>
                                <w:lang w:bidi="ar-IQ"/>
                              </w:rPr>
                            </w:pPr>
                            <w:proofErr w:type="spellStart"/>
                            <w:r w:rsidRPr="00E41EE8">
                              <w:rPr>
                                <w:b/>
                                <w:bCs/>
                                <w:sz w:val="16"/>
                                <w:szCs w:val="16"/>
                                <w:lang w:bidi="ar-IQ"/>
                              </w:rPr>
                              <w:t>We</w:t>
                            </w:r>
                            <w:r>
                              <w:rPr>
                                <w:b/>
                                <w:bCs/>
                                <w:sz w:val="16"/>
                                <w:szCs w:val="16"/>
                                <w:lang w:bidi="ar-IQ"/>
                              </w:rPr>
                              <w:t>b</w:t>
                            </w:r>
                            <w:r w:rsidRPr="00E41EE8">
                              <w:rPr>
                                <w:b/>
                                <w:bCs/>
                                <w:sz w:val="16"/>
                                <w:szCs w:val="16"/>
                                <w:lang w:bidi="ar-IQ"/>
                              </w:rPr>
                              <w:t>site</w:t>
                            </w:r>
                            <w:r w:rsidRPr="00E41EE8">
                              <w:rPr>
                                <w:sz w:val="16"/>
                                <w:szCs w:val="16"/>
                                <w:lang w:bidi="ar-IQ"/>
                              </w:rPr>
                              <w:t>:</w:t>
                            </w:r>
                            <w:hyperlink r:id="rId10" w:history="1">
                              <w:r w:rsidRPr="00E41EE8">
                                <w:rPr>
                                  <w:rStyle w:val="Hyperlink"/>
                                  <w:sz w:val="16"/>
                                  <w:szCs w:val="16"/>
                                  <w:u w:val="none"/>
                                  <w:lang w:bidi="ar-IQ"/>
                                </w:rPr>
                                <w:t>https</w:t>
                              </w:r>
                              <w:proofErr w:type="spellEnd"/>
                              <w:r w:rsidRPr="00E41EE8">
                                <w:rPr>
                                  <w:rStyle w:val="Hyperlink"/>
                                  <w:sz w:val="16"/>
                                  <w:szCs w:val="16"/>
                                  <w:u w:val="none"/>
                                  <w:lang w:bidi="ar-IQ"/>
                                </w:rPr>
                                <w:t>://djm.uodiyala.edu.iq/</w:t>
                              </w:r>
                              <w:proofErr w:type="spellStart"/>
                              <w:r w:rsidRPr="00E41EE8">
                                <w:rPr>
                                  <w:rStyle w:val="Hyperlink"/>
                                  <w:sz w:val="16"/>
                                  <w:szCs w:val="16"/>
                                  <w:u w:val="none"/>
                                  <w:lang w:bidi="ar-IQ"/>
                                </w:rPr>
                                <w:t>index.php</w:t>
                              </w:r>
                              <w:proofErr w:type="spellEnd"/>
                              <w:r w:rsidRPr="00E41EE8">
                                <w:rPr>
                                  <w:rStyle w:val="Hyperlink"/>
                                  <w:sz w:val="16"/>
                                  <w:szCs w:val="16"/>
                                  <w:u w:val="none"/>
                                  <w:lang w:bidi="ar-IQ"/>
                                </w:rPr>
                                <w:t>/</w:t>
                              </w:r>
                              <w:proofErr w:type="spellStart"/>
                              <w:r w:rsidRPr="00E41EE8">
                                <w:rPr>
                                  <w:rStyle w:val="Hyperlink"/>
                                  <w:sz w:val="16"/>
                                  <w:szCs w:val="16"/>
                                  <w:u w:val="none"/>
                                  <w:lang w:bidi="ar-IQ"/>
                                </w:rPr>
                                <w:t>djm</w:t>
                              </w:r>
                              <w:proofErr w:type="spellEnd"/>
                            </w:hyperlink>
                            <w:r w:rsidRPr="00E41EE8">
                              <w:rPr>
                                <w:sz w:val="16"/>
                                <w:szCs w:val="16"/>
                                <w:lang w:bidi="ar-IQ"/>
                              </w:rPr>
                              <w:t xml:space="preserve"> </w:t>
                            </w:r>
                          </w:p>
                          <w:p w14:paraId="2D78D97E" w14:textId="77777777" w:rsidR="00430982" w:rsidRPr="00E41EE8" w:rsidRDefault="00430982" w:rsidP="009739CF">
                            <w:pPr>
                              <w:jc w:val="right"/>
                              <w:rPr>
                                <w:b/>
                                <w:bCs/>
                                <w:sz w:val="16"/>
                                <w:szCs w:val="16"/>
                                <w:lang w:bidi="ar-IQ"/>
                              </w:rPr>
                            </w:pPr>
                          </w:p>
                          <w:p w14:paraId="103C8574" w14:textId="77777777" w:rsidR="00430982" w:rsidRPr="00E41EE8" w:rsidRDefault="00430982" w:rsidP="009739CF">
                            <w:pPr>
                              <w:jc w:val="right"/>
                              <w:rPr>
                                <w:b/>
                                <w:bCs/>
                                <w:sz w:val="16"/>
                                <w:szCs w:val="16"/>
                                <w:lang w:bidi="ar-IQ"/>
                              </w:rPr>
                            </w:pPr>
                            <w:r w:rsidRPr="00E41EE8">
                              <w:rPr>
                                <w:b/>
                                <w:bCs/>
                                <w:sz w:val="16"/>
                                <w:szCs w:val="16"/>
                                <w:lang w:bidi="ar-IQ"/>
                              </w:rPr>
                              <w:t>Received:</w:t>
                            </w:r>
                            <w:r w:rsidRPr="00E41EE8">
                              <w:rPr>
                                <w:sz w:val="16"/>
                                <w:szCs w:val="16"/>
                                <w:lang w:bidi="ar-IQ"/>
                              </w:rPr>
                              <w:t xml:space="preserve"> </w:t>
                            </w:r>
                            <w:proofErr w:type="spellStart"/>
                            <w:r w:rsidR="00DB2188">
                              <w:rPr>
                                <w:sz w:val="16"/>
                                <w:szCs w:val="16"/>
                                <w:lang w:bidi="ar-IQ"/>
                              </w:rPr>
                              <w:t>xxxx</w:t>
                            </w:r>
                            <w:proofErr w:type="spellEnd"/>
                          </w:p>
                          <w:p w14:paraId="7CD85BF9" w14:textId="77777777" w:rsidR="00430982" w:rsidRPr="00E41EE8" w:rsidRDefault="00430982" w:rsidP="009739CF">
                            <w:pPr>
                              <w:jc w:val="right"/>
                              <w:rPr>
                                <w:sz w:val="16"/>
                                <w:szCs w:val="16"/>
                                <w:rtl/>
                                <w:lang w:bidi="ar-IQ"/>
                              </w:rPr>
                            </w:pPr>
                            <w:r w:rsidRPr="00E41EE8">
                              <w:rPr>
                                <w:b/>
                                <w:bCs/>
                                <w:sz w:val="16"/>
                                <w:szCs w:val="16"/>
                                <w:lang w:bidi="ar-IQ"/>
                              </w:rPr>
                              <w:t>Accepted:</w:t>
                            </w:r>
                            <w:r w:rsidRPr="00E41EE8">
                              <w:rPr>
                                <w:sz w:val="16"/>
                                <w:szCs w:val="16"/>
                                <w:lang w:bidi="ar-IQ"/>
                              </w:rPr>
                              <w:t xml:space="preserve"> </w:t>
                            </w:r>
                            <w:proofErr w:type="spellStart"/>
                            <w:r w:rsidR="00DB2188">
                              <w:rPr>
                                <w:sz w:val="16"/>
                                <w:szCs w:val="16"/>
                                <w:lang w:bidi="ar-IQ"/>
                              </w:rPr>
                              <w:t>xxxx</w:t>
                            </w:r>
                            <w:proofErr w:type="spellEnd"/>
                          </w:p>
                          <w:p w14:paraId="134D5F70" w14:textId="77777777" w:rsidR="00430982" w:rsidRPr="00E41EE8" w:rsidRDefault="00430982" w:rsidP="009739CF">
                            <w:pPr>
                              <w:bidi w:val="0"/>
                              <w:rPr>
                                <w:sz w:val="16"/>
                                <w:szCs w:val="16"/>
                                <w:lang w:bidi="ar-IQ"/>
                              </w:rPr>
                            </w:pPr>
                            <w:r w:rsidRPr="00E41EE8">
                              <w:rPr>
                                <w:b/>
                                <w:bCs/>
                                <w:sz w:val="16"/>
                                <w:szCs w:val="16"/>
                                <w:lang w:bidi="ar-IQ"/>
                              </w:rPr>
                              <w:t>Published:</w:t>
                            </w:r>
                            <w:r w:rsidRPr="00E41EE8">
                              <w:rPr>
                                <w:sz w:val="16"/>
                                <w:szCs w:val="16"/>
                                <w:lang w:bidi="ar-IQ"/>
                              </w:rPr>
                              <w:t xml:space="preserve"> </w:t>
                            </w:r>
                            <w:proofErr w:type="spellStart"/>
                            <w:r w:rsidR="00DB2188">
                              <w:rPr>
                                <w:sz w:val="16"/>
                                <w:szCs w:val="16"/>
                                <w:lang w:bidi="ar-IQ"/>
                              </w:rPr>
                              <w:t>xxxx</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5EDC79" id="Text Box 24" o:spid="_x0000_s1027" type="#_x0000_t202" alt="Text Box: Correspondence Address: Lanja Jalal Mahmood &#10;College of Health Sciences/ Hawler Medical University, Iraq &#10;email: lanja_jalal2002@yahoo.com &#10;Copyright: ©Authors, 2021, College of Medicine, University of Diyala.This is an open access article under the CC BY 4.0 license(http://creativecommons.org/licenses/by/4.0/) &#10;Received: 18 September 2021&#10;Accepted: 29 June 2021&#10;Published: 25 April  2022  &#10;" style="position:absolute;margin-left:-80.1pt;margin-top:19.4pt;width:180.75pt;height:126.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" fillcolor="#8db3e2 [1311]" strokecolor="white [3212]">
                <v:fill color2="#8db3e2 [1311]" rotate="t" angle="45" colors="0 #8eb4e3;35393f #b7dee8;42336f #b9d1ee;47556f #bed5ef;1 #d1e1f4" focus="100%" type="gradient"/>
                <v:textbox>
                  <w:txbxContent>
                    <w:p w14:paraId="7088994C" w14:textId="77777777" w:rsidR="00430982" w:rsidRPr="00E41EE8" w:rsidRDefault="0013653D" w:rsidP="009739CF">
                      <w:pPr>
                        <w:jc w:val="right"/>
                        <w:rPr>
                          <w:b/>
                          <w:bCs/>
                          <w:sz w:val="16"/>
                          <w:szCs w:val="16"/>
                          <w:rtl/>
                          <w:lang w:bidi="ar-IQ"/>
                        </w:rPr>
                      </w:pPr>
                      <w:r>
                        <w:rPr>
                          <w:b/>
                          <w:bCs/>
                          <w:sz w:val="16"/>
                          <w:szCs w:val="16"/>
                          <w:lang w:bidi="ar-IQ"/>
                        </w:rPr>
                        <w:t>Correspondence</w:t>
                      </w:r>
                      <w:r w:rsidR="00430982" w:rsidRPr="00E41EE8">
                        <w:rPr>
                          <w:b/>
                          <w:bCs/>
                          <w:sz w:val="16"/>
                          <w:szCs w:val="16"/>
                          <w:lang w:bidi="ar-IQ"/>
                        </w:rPr>
                        <w:t>:</w:t>
                      </w:r>
                      <w:r w:rsidR="00430982" w:rsidRPr="00E41EE8">
                        <w:rPr>
                          <w:sz w:val="16"/>
                          <w:szCs w:val="16"/>
                          <w:lang w:bidi="ar-IQ"/>
                        </w:rPr>
                        <w:t xml:space="preserve"> </w:t>
                      </w:r>
                    </w:p>
                    <w:p w14:paraId="436DE6AE" w14:textId="77777777" w:rsidR="00430982" w:rsidRPr="00E41EE8" w:rsidRDefault="00430982" w:rsidP="009739CF">
                      <w:pPr>
                        <w:bidi w:val="0"/>
                        <w:rPr>
                          <w:b/>
                          <w:bCs/>
                          <w:sz w:val="16"/>
                          <w:szCs w:val="16"/>
                          <w:lang w:bidi="ar-IQ"/>
                        </w:rPr>
                      </w:pPr>
                    </w:p>
                    <w:p w14:paraId="6A37749B" w14:textId="77777777" w:rsidR="00430982" w:rsidRPr="00E41EE8" w:rsidRDefault="00430982" w:rsidP="009739CF">
                      <w:pPr>
                        <w:bidi w:val="0"/>
                        <w:rPr>
                          <w:sz w:val="16"/>
                          <w:szCs w:val="16"/>
                          <w:lang w:bidi="ar-IQ"/>
                        </w:rPr>
                      </w:pPr>
                      <w:r w:rsidRPr="00E41EE8">
                        <w:rPr>
                          <w:b/>
                          <w:bCs/>
                          <w:sz w:val="16"/>
                          <w:szCs w:val="16"/>
                          <w:lang w:bidi="ar-IQ"/>
                        </w:rPr>
                        <w:t>Email:</w:t>
                      </w:r>
                      <w:r w:rsidRPr="00E41EE8">
                        <w:rPr>
                          <w:sz w:val="16"/>
                          <w:szCs w:val="16"/>
                        </w:rPr>
                        <w:t xml:space="preserve"> </w:t>
                      </w:r>
                    </w:p>
                    <w:p w14:paraId="6C813E84" w14:textId="77777777" w:rsidR="00430982" w:rsidRDefault="00430982" w:rsidP="009739CF">
                      <w:pPr>
                        <w:bidi w:val="0"/>
                        <w:rPr>
                          <w:sz w:val="16"/>
                          <w:szCs w:val="16"/>
                          <w:lang w:bidi="ar-IQ"/>
                        </w:rPr>
                      </w:pPr>
                      <w:r w:rsidRPr="00E41EE8">
                        <w:rPr>
                          <w:b/>
                          <w:bCs/>
                          <w:sz w:val="16"/>
                          <w:szCs w:val="16"/>
                          <w:lang w:bidi="ar-IQ"/>
                        </w:rPr>
                        <w:t>Copyright:</w:t>
                      </w:r>
                      <w:r w:rsidRPr="00E41EE8">
                        <w:rPr>
                          <w:sz w:val="16"/>
                          <w:szCs w:val="16"/>
                        </w:rPr>
                        <w:t xml:space="preserve"> </w:t>
                      </w:r>
                      <w:r w:rsidR="00513B15">
                        <w:rPr>
                          <w:sz w:val="16"/>
                          <w:szCs w:val="16"/>
                          <w:lang w:bidi="ar-IQ"/>
                        </w:rPr>
                        <w:t>©Authors, 2022</w:t>
                      </w:r>
                      <w:r w:rsidRPr="00E41EE8">
                        <w:rPr>
                          <w:sz w:val="16"/>
                          <w:szCs w:val="16"/>
                          <w:lang w:bidi="ar-IQ"/>
                        </w:rPr>
                        <w:t>, Col</w:t>
                      </w:r>
                      <w:r w:rsidR="0013653D">
                        <w:rPr>
                          <w:sz w:val="16"/>
                          <w:szCs w:val="16"/>
                          <w:lang w:bidi="ar-IQ"/>
                        </w:rPr>
                        <w:t>lege of Medicine, University of</w:t>
                      </w:r>
                      <w:r w:rsidRPr="00E41EE8">
                        <w:rPr>
                          <w:sz w:val="16"/>
                          <w:szCs w:val="16"/>
                          <w:lang w:bidi="ar-IQ"/>
                        </w:rPr>
                        <w:t xml:space="preserve"> </w:t>
                      </w:r>
                      <w:proofErr w:type="spellStart"/>
                      <w:r w:rsidRPr="00E41EE8">
                        <w:rPr>
                          <w:sz w:val="16"/>
                          <w:szCs w:val="16"/>
                          <w:lang w:bidi="ar-IQ"/>
                        </w:rPr>
                        <w:t>Diyala.This</w:t>
                      </w:r>
                      <w:proofErr w:type="spellEnd"/>
                      <w:r w:rsidRPr="00E41EE8">
                        <w:rPr>
                          <w:sz w:val="16"/>
                          <w:szCs w:val="16"/>
                          <w:lang w:bidi="ar-IQ"/>
                        </w:rPr>
                        <w:t xml:space="preserve"> is an open access article under the </w:t>
                      </w:r>
                      <w:hyperlink r:id="rId11" w:history="1">
                        <w:r w:rsidRPr="00813BD5">
                          <w:rPr>
                            <w:rStyle w:val="Hyperlink"/>
                            <w:sz w:val="16"/>
                            <w:szCs w:val="16"/>
                            <w:u w:val="none"/>
                            <w:lang w:bidi="ar-IQ"/>
                          </w:rPr>
                          <w:t>CC BY 4.0</w:t>
                        </w:r>
                      </w:hyperlink>
                      <w:r>
                        <w:rPr>
                          <w:sz w:val="16"/>
                          <w:szCs w:val="16"/>
                          <w:lang w:bidi="ar-IQ"/>
                        </w:rPr>
                        <w:t xml:space="preserve"> l</w:t>
                      </w:r>
                      <w:r w:rsidR="00DB2188">
                        <w:rPr>
                          <w:sz w:val="16"/>
                          <w:szCs w:val="16"/>
                          <w:lang w:bidi="ar-IQ"/>
                        </w:rPr>
                        <w:t>i</w:t>
                      </w:r>
                      <w:r w:rsidRPr="00E41EE8">
                        <w:rPr>
                          <w:sz w:val="16"/>
                          <w:szCs w:val="16"/>
                          <w:lang w:bidi="ar-IQ"/>
                        </w:rPr>
                        <w:t>cense</w:t>
                      </w:r>
                      <w:r>
                        <w:rPr>
                          <w:sz w:val="16"/>
                          <w:szCs w:val="16"/>
                          <w:lang w:bidi="ar-IQ"/>
                        </w:rPr>
                        <w:t xml:space="preserve"> </w:t>
                      </w:r>
                      <w:r w:rsidRPr="00E41EE8">
                        <w:rPr>
                          <w:sz w:val="16"/>
                          <w:szCs w:val="16"/>
                          <w:lang w:bidi="ar-IQ"/>
                        </w:rPr>
                        <w:t>(</w:t>
                      </w:r>
                      <w:hyperlink r:id="rId12" w:history="1">
                        <w:r w:rsidRPr="00E41EE8">
                          <w:rPr>
                            <w:rStyle w:val="Hyperlink"/>
                            <w:sz w:val="16"/>
                            <w:szCs w:val="16"/>
                            <w:u w:val="none"/>
                            <w:lang w:bidi="ar-IQ"/>
                          </w:rPr>
                          <w:t>http://creativecommons.org/licenses/by/4.0/</w:t>
                        </w:r>
                      </w:hyperlink>
                      <w:r w:rsidRPr="00E41EE8">
                        <w:rPr>
                          <w:sz w:val="16"/>
                          <w:szCs w:val="16"/>
                          <w:lang w:bidi="ar-IQ"/>
                        </w:rPr>
                        <w:t xml:space="preserve">) </w:t>
                      </w:r>
                    </w:p>
                    <w:p w14:paraId="3548307C" w14:textId="77777777" w:rsidR="00430982" w:rsidRPr="00E41EE8" w:rsidRDefault="00430982" w:rsidP="009739CF">
                      <w:pPr>
                        <w:bidi w:val="0"/>
                        <w:rPr>
                          <w:sz w:val="16"/>
                          <w:szCs w:val="16"/>
                          <w:lang w:bidi="ar-IQ"/>
                        </w:rPr>
                      </w:pPr>
                      <w:proofErr w:type="spellStart"/>
                      <w:r w:rsidRPr="00E41EE8">
                        <w:rPr>
                          <w:b/>
                          <w:bCs/>
                          <w:sz w:val="16"/>
                          <w:szCs w:val="16"/>
                          <w:lang w:bidi="ar-IQ"/>
                        </w:rPr>
                        <w:t>We</w:t>
                      </w:r>
                      <w:r>
                        <w:rPr>
                          <w:b/>
                          <w:bCs/>
                          <w:sz w:val="16"/>
                          <w:szCs w:val="16"/>
                          <w:lang w:bidi="ar-IQ"/>
                        </w:rPr>
                        <w:t>b</w:t>
                      </w:r>
                      <w:r w:rsidRPr="00E41EE8">
                        <w:rPr>
                          <w:b/>
                          <w:bCs/>
                          <w:sz w:val="16"/>
                          <w:szCs w:val="16"/>
                          <w:lang w:bidi="ar-IQ"/>
                        </w:rPr>
                        <w:t>site</w:t>
                      </w:r>
                      <w:r w:rsidRPr="00E41EE8">
                        <w:rPr>
                          <w:sz w:val="16"/>
                          <w:szCs w:val="16"/>
                          <w:lang w:bidi="ar-IQ"/>
                        </w:rPr>
                        <w:t>:</w:t>
                      </w:r>
                      <w:hyperlink r:id="rId13" w:history="1">
                        <w:r w:rsidRPr="00E41EE8">
                          <w:rPr>
                            <w:rStyle w:val="Hyperlink"/>
                            <w:sz w:val="16"/>
                            <w:szCs w:val="16"/>
                            <w:u w:val="none"/>
                            <w:lang w:bidi="ar-IQ"/>
                          </w:rPr>
                          <w:t>https</w:t>
                        </w:r>
                        <w:proofErr w:type="spellEnd"/>
                        <w:r w:rsidRPr="00E41EE8">
                          <w:rPr>
                            <w:rStyle w:val="Hyperlink"/>
                            <w:sz w:val="16"/>
                            <w:szCs w:val="16"/>
                            <w:u w:val="none"/>
                            <w:lang w:bidi="ar-IQ"/>
                          </w:rPr>
                          <w:t>://djm.uodiyala.edu.iq/</w:t>
                        </w:r>
                        <w:proofErr w:type="spellStart"/>
                        <w:r w:rsidRPr="00E41EE8">
                          <w:rPr>
                            <w:rStyle w:val="Hyperlink"/>
                            <w:sz w:val="16"/>
                            <w:szCs w:val="16"/>
                            <w:u w:val="none"/>
                            <w:lang w:bidi="ar-IQ"/>
                          </w:rPr>
                          <w:t>index.php</w:t>
                        </w:r>
                        <w:proofErr w:type="spellEnd"/>
                        <w:r w:rsidRPr="00E41EE8">
                          <w:rPr>
                            <w:rStyle w:val="Hyperlink"/>
                            <w:sz w:val="16"/>
                            <w:szCs w:val="16"/>
                            <w:u w:val="none"/>
                            <w:lang w:bidi="ar-IQ"/>
                          </w:rPr>
                          <w:t>/</w:t>
                        </w:r>
                        <w:proofErr w:type="spellStart"/>
                        <w:r w:rsidRPr="00E41EE8">
                          <w:rPr>
                            <w:rStyle w:val="Hyperlink"/>
                            <w:sz w:val="16"/>
                            <w:szCs w:val="16"/>
                            <w:u w:val="none"/>
                            <w:lang w:bidi="ar-IQ"/>
                          </w:rPr>
                          <w:t>djm</w:t>
                        </w:r>
                        <w:proofErr w:type="spellEnd"/>
                      </w:hyperlink>
                      <w:r w:rsidRPr="00E41EE8">
                        <w:rPr>
                          <w:sz w:val="16"/>
                          <w:szCs w:val="16"/>
                          <w:lang w:bidi="ar-IQ"/>
                        </w:rPr>
                        <w:t xml:space="preserve"> </w:t>
                      </w:r>
                    </w:p>
                    <w:p w14:paraId="2D78D97E" w14:textId="77777777" w:rsidR="00430982" w:rsidRPr="00E41EE8" w:rsidRDefault="00430982" w:rsidP="009739CF">
                      <w:pPr>
                        <w:jc w:val="right"/>
                        <w:rPr>
                          <w:b/>
                          <w:bCs/>
                          <w:sz w:val="16"/>
                          <w:szCs w:val="16"/>
                          <w:lang w:bidi="ar-IQ"/>
                        </w:rPr>
                      </w:pPr>
                    </w:p>
                    <w:p w14:paraId="103C8574" w14:textId="77777777" w:rsidR="00430982" w:rsidRPr="00E41EE8" w:rsidRDefault="00430982" w:rsidP="009739CF">
                      <w:pPr>
                        <w:jc w:val="right"/>
                        <w:rPr>
                          <w:b/>
                          <w:bCs/>
                          <w:sz w:val="16"/>
                          <w:szCs w:val="16"/>
                          <w:lang w:bidi="ar-IQ"/>
                        </w:rPr>
                      </w:pPr>
                      <w:r w:rsidRPr="00E41EE8">
                        <w:rPr>
                          <w:b/>
                          <w:bCs/>
                          <w:sz w:val="16"/>
                          <w:szCs w:val="16"/>
                          <w:lang w:bidi="ar-IQ"/>
                        </w:rPr>
                        <w:t>Received:</w:t>
                      </w:r>
                      <w:r w:rsidRPr="00E41EE8">
                        <w:rPr>
                          <w:sz w:val="16"/>
                          <w:szCs w:val="16"/>
                          <w:lang w:bidi="ar-IQ"/>
                        </w:rPr>
                        <w:t xml:space="preserve"> </w:t>
                      </w:r>
                      <w:proofErr w:type="spellStart"/>
                      <w:r w:rsidR="00DB2188">
                        <w:rPr>
                          <w:sz w:val="16"/>
                          <w:szCs w:val="16"/>
                          <w:lang w:bidi="ar-IQ"/>
                        </w:rPr>
                        <w:t>xxxx</w:t>
                      </w:r>
                      <w:proofErr w:type="spellEnd"/>
                    </w:p>
                    <w:p w14:paraId="7CD85BF9" w14:textId="77777777" w:rsidR="00430982" w:rsidRPr="00E41EE8" w:rsidRDefault="00430982" w:rsidP="009739CF">
                      <w:pPr>
                        <w:jc w:val="right"/>
                        <w:rPr>
                          <w:sz w:val="16"/>
                          <w:szCs w:val="16"/>
                          <w:rtl/>
                          <w:lang w:bidi="ar-IQ"/>
                        </w:rPr>
                      </w:pPr>
                      <w:r w:rsidRPr="00E41EE8">
                        <w:rPr>
                          <w:b/>
                          <w:bCs/>
                          <w:sz w:val="16"/>
                          <w:szCs w:val="16"/>
                          <w:lang w:bidi="ar-IQ"/>
                        </w:rPr>
                        <w:t>Accepted:</w:t>
                      </w:r>
                      <w:r w:rsidRPr="00E41EE8">
                        <w:rPr>
                          <w:sz w:val="16"/>
                          <w:szCs w:val="16"/>
                          <w:lang w:bidi="ar-IQ"/>
                        </w:rPr>
                        <w:t xml:space="preserve"> </w:t>
                      </w:r>
                      <w:proofErr w:type="spellStart"/>
                      <w:r w:rsidR="00DB2188">
                        <w:rPr>
                          <w:sz w:val="16"/>
                          <w:szCs w:val="16"/>
                          <w:lang w:bidi="ar-IQ"/>
                        </w:rPr>
                        <w:t>xxxx</w:t>
                      </w:r>
                      <w:proofErr w:type="spellEnd"/>
                    </w:p>
                    <w:p w14:paraId="134D5F70" w14:textId="77777777" w:rsidR="00430982" w:rsidRPr="00E41EE8" w:rsidRDefault="00430982" w:rsidP="009739CF">
                      <w:pPr>
                        <w:bidi w:val="0"/>
                        <w:rPr>
                          <w:sz w:val="16"/>
                          <w:szCs w:val="16"/>
                          <w:lang w:bidi="ar-IQ"/>
                        </w:rPr>
                      </w:pPr>
                      <w:r w:rsidRPr="00E41EE8">
                        <w:rPr>
                          <w:b/>
                          <w:bCs/>
                          <w:sz w:val="16"/>
                          <w:szCs w:val="16"/>
                          <w:lang w:bidi="ar-IQ"/>
                        </w:rPr>
                        <w:t>Published:</w:t>
                      </w:r>
                      <w:r w:rsidRPr="00E41EE8">
                        <w:rPr>
                          <w:sz w:val="16"/>
                          <w:szCs w:val="16"/>
                          <w:lang w:bidi="ar-IQ"/>
                        </w:rPr>
                        <w:t xml:space="preserve"> </w:t>
                      </w:r>
                      <w:proofErr w:type="spellStart"/>
                      <w:r w:rsidR="00DB2188">
                        <w:rPr>
                          <w:sz w:val="16"/>
                          <w:szCs w:val="16"/>
                          <w:lang w:bidi="ar-IQ"/>
                        </w:rPr>
                        <w:t>xxxx</w:t>
                      </w:r>
                      <w:proofErr w:type="spellEnd"/>
                    </w:p>
                  </w:txbxContent>
                </v:textbox>
              </v:shape>
            </w:pict>
          </mc:Fallback>
        </mc:AlternateContent>
      </w:r>
      <w:r w:rsidR="00562ADC" w:rsidRPr="00D96073">
        <w:rPr>
          <w:b/>
          <w:bCs/>
          <w:spacing w:val="3"/>
        </w:rPr>
        <w:tab/>
      </w:r>
    </w:p>
    <w:p w14:paraId="78C869B2" w14:textId="77777777" w:rsidR="003129CB" w:rsidRPr="00D96073" w:rsidRDefault="003129CB" w:rsidP="003129CB">
      <w:pPr>
        <w:bidi w:val="0"/>
        <w:ind w:left="2268" w:right="-426"/>
        <w:jc w:val="both"/>
        <w:rPr>
          <w:b/>
          <w:bCs/>
          <w:spacing w:val="3"/>
        </w:rPr>
      </w:pPr>
      <w:r w:rsidRPr="00D96073">
        <w:rPr>
          <w:b/>
          <w:bCs/>
          <w:spacing w:val="3"/>
        </w:rPr>
        <w:t xml:space="preserve">Abstract </w:t>
      </w:r>
      <w:r w:rsidRPr="00D96073">
        <w:rPr>
          <w:spacing w:val="3"/>
        </w:rPr>
        <w:t>for original articles should contain a structur</w:t>
      </w:r>
      <w:r w:rsidR="00F853C5" w:rsidRPr="00D96073">
        <w:rPr>
          <w:spacing w:val="3"/>
        </w:rPr>
        <w:t>ed abstract of not more than 250</w:t>
      </w:r>
      <w:r w:rsidRPr="00D96073">
        <w:rPr>
          <w:spacing w:val="3"/>
        </w:rPr>
        <w:t xml:space="preserve"> words in Arabic and English. Abstract heading include: Background, Objectives, Methods, Results, and Conclusions. Abstracts in Arabic and English of review articles and case reports should be unstructured and of not more than 150 words.</w:t>
      </w:r>
    </w:p>
    <w:p w14:paraId="3B8BBB9D" w14:textId="77777777" w:rsidR="00B2076D" w:rsidRPr="00D96073" w:rsidRDefault="00B2076D" w:rsidP="003129CB">
      <w:pPr>
        <w:bidi w:val="0"/>
        <w:ind w:left="2268" w:right="-426"/>
        <w:jc w:val="both"/>
        <w:rPr>
          <w:b/>
          <w:bCs/>
          <w:spacing w:val="3"/>
        </w:rPr>
      </w:pPr>
    </w:p>
    <w:p w14:paraId="7AA949E0" w14:textId="77777777" w:rsidR="00747FFE" w:rsidRPr="00D96073" w:rsidRDefault="0026458F" w:rsidP="00B2076D">
      <w:pPr>
        <w:bidi w:val="0"/>
        <w:ind w:left="2268" w:right="-426"/>
        <w:jc w:val="both"/>
        <w:rPr>
          <w:noProof/>
          <w:lang w:eastAsia="en-ZA"/>
        </w:rPr>
      </w:pPr>
      <w:r w:rsidRPr="00D96073">
        <w:rPr>
          <w:b/>
          <w:bCs/>
          <w:spacing w:val="3"/>
        </w:rPr>
        <w:t>Key</w:t>
      </w:r>
      <w:r w:rsidR="00CB12FC" w:rsidRPr="00D96073">
        <w:rPr>
          <w:b/>
          <w:bCs/>
          <w:spacing w:val="3"/>
        </w:rPr>
        <w:t>words:</w:t>
      </w:r>
      <w:r w:rsidR="00395ED5" w:rsidRPr="00D96073">
        <w:t xml:space="preserve"> </w:t>
      </w:r>
      <w:r w:rsidR="00F853C5" w:rsidRPr="00D96073">
        <w:rPr>
          <w:spacing w:val="3"/>
        </w:rPr>
        <w:t>Three to five</w:t>
      </w:r>
      <w:r w:rsidR="003129CB" w:rsidRPr="00D96073">
        <w:rPr>
          <w:spacing w:val="3"/>
        </w:rPr>
        <w:t xml:space="preserve"> keywords should </w:t>
      </w:r>
      <w:r w:rsidR="00DA5C51" w:rsidRPr="00D96073">
        <w:rPr>
          <w:spacing w:val="3"/>
        </w:rPr>
        <w:t xml:space="preserve">be provided on the same page as </w:t>
      </w:r>
      <w:r w:rsidR="003129CB" w:rsidRPr="00D96073">
        <w:rPr>
          <w:spacing w:val="3"/>
        </w:rPr>
        <w:t>the abstract in English and Arabic. As far as possible, the keywords should be selected from the national library of medicine, medical subject headings.</w:t>
      </w:r>
    </w:p>
    <w:p w14:paraId="4B842064" w14:textId="77777777" w:rsidR="00D46D31" w:rsidRPr="00D96073" w:rsidRDefault="00D46D31" w:rsidP="00D46D31">
      <w:pPr>
        <w:bidi w:val="0"/>
        <w:ind w:left="2268" w:right="-450"/>
        <w:jc w:val="both"/>
        <w:rPr>
          <w:b/>
          <w:bCs/>
          <w:i/>
          <w:iCs/>
          <w:noProof/>
          <w:lang w:eastAsia="en-ZA"/>
        </w:rPr>
      </w:pPr>
    </w:p>
    <w:p w14:paraId="26DB8CA6" w14:textId="77777777" w:rsidR="00D46D31" w:rsidRPr="00D96073" w:rsidRDefault="00D46D31" w:rsidP="00D46D31">
      <w:pPr>
        <w:bidi w:val="0"/>
        <w:ind w:left="2268" w:right="-450"/>
        <w:jc w:val="both"/>
        <w:rPr>
          <w:b/>
          <w:bCs/>
          <w:i/>
          <w:iCs/>
          <w:noProof/>
          <w:lang w:eastAsia="en-ZA"/>
        </w:rPr>
      </w:pPr>
    </w:p>
    <w:p w14:paraId="4FAF7A7F" w14:textId="77777777" w:rsidR="00E872DC" w:rsidRPr="00D96073" w:rsidRDefault="00E872DC" w:rsidP="00290B80">
      <w:pPr>
        <w:autoSpaceDE w:val="0"/>
        <w:autoSpaceDN w:val="0"/>
        <w:bidi w:val="0"/>
        <w:adjustRightInd w:val="0"/>
        <w:spacing w:line="276" w:lineRule="auto"/>
        <w:ind w:hanging="142"/>
        <w:sectPr w:rsidR="00E872DC" w:rsidRPr="00D96073" w:rsidSect="008565C5">
          <w:headerReference w:type="default" r:id="rId14"/>
          <w:footerReference w:type="default" r:id="rId15"/>
          <w:pgSz w:w="12240" w:h="15840" w:code="1"/>
          <w:pgMar w:top="1440" w:right="1797" w:bottom="1440" w:left="1797" w:header="57" w:footer="170" w:gutter="0"/>
          <w:pgNumType w:start="1" w:chapStyle="1"/>
          <w:cols w:space="720"/>
          <w:docGrid w:linePitch="360"/>
        </w:sectPr>
      </w:pPr>
      <w:r w:rsidRPr="00D96073">
        <w:rPr>
          <w:b/>
          <w:bCs/>
          <w:noProof/>
          <w:lang w:eastAsia="en-ZA"/>
        </w:rPr>
        <w:t>Introduction</w:t>
      </w:r>
      <w:r w:rsidR="00664CBE" w:rsidRPr="00D96073">
        <w:rPr>
          <w:b/>
          <w:bCs/>
          <w:noProof/>
          <w:lang w:eastAsia="en-ZA"/>
        </w:rPr>
        <w:t xml:space="preserve"> </w:t>
      </w:r>
      <w:r w:rsidR="00664CBE" w:rsidRPr="00D96073">
        <w:rPr>
          <w:rFonts w:eastAsia="Calibri"/>
          <w:b/>
          <w:bCs/>
          <w:lang w:val="en-SG"/>
        </w:rPr>
        <w:t>(Bold, 14 pt)</w:t>
      </w:r>
    </w:p>
    <w:p w14:paraId="19FB2AD6" w14:textId="117861D6" w:rsidR="00E042E1" w:rsidRPr="00D96073" w:rsidRDefault="003129CB" w:rsidP="003129CB">
      <w:pPr>
        <w:autoSpaceDE w:val="0"/>
        <w:autoSpaceDN w:val="0"/>
        <w:bidi w:val="0"/>
        <w:adjustRightInd w:val="0"/>
        <w:spacing w:line="276" w:lineRule="auto"/>
        <w:ind w:left="-180" w:right="-407"/>
        <w:jc w:val="both"/>
        <w:rPr>
          <w:noProof/>
          <w:lang w:eastAsia="en-ZA"/>
        </w:rPr>
      </w:pPr>
      <w:r w:rsidRPr="00D96073">
        <w:rPr>
          <w:noProof/>
          <w:lang w:eastAsia="en-ZA"/>
        </w:rPr>
        <w:t>Introduction should be stated clearly the purpose and rationale of the study</w:t>
      </w:r>
      <w:r w:rsidRPr="00D96073">
        <w:rPr>
          <w:i/>
          <w:iCs/>
          <w:noProof/>
          <w:lang w:eastAsia="en-ZA"/>
        </w:rPr>
        <w:t>.</w:t>
      </w:r>
    </w:p>
    <w:p w14:paraId="53A71F45" w14:textId="77777777" w:rsidR="009932CB" w:rsidRPr="00D96073" w:rsidRDefault="009932CB" w:rsidP="00E042E1">
      <w:pPr>
        <w:autoSpaceDE w:val="0"/>
        <w:autoSpaceDN w:val="0"/>
        <w:bidi w:val="0"/>
        <w:adjustRightInd w:val="0"/>
        <w:spacing w:line="276" w:lineRule="auto"/>
        <w:ind w:left="-180" w:right="-407"/>
        <w:jc w:val="both"/>
        <w:rPr>
          <w:b/>
          <w:bCs/>
          <w:noProof/>
          <w:lang w:eastAsia="en-ZA"/>
        </w:rPr>
      </w:pPr>
      <w:r w:rsidRPr="00D96073">
        <w:rPr>
          <w:b/>
          <w:bCs/>
          <w:noProof/>
          <w:lang w:eastAsia="en-ZA"/>
        </w:rPr>
        <w:t>Patients and Methods</w:t>
      </w:r>
      <w:r w:rsidR="003129CB" w:rsidRPr="00D96073">
        <w:rPr>
          <w:b/>
          <w:bCs/>
          <w:noProof/>
          <w:lang w:eastAsia="en-ZA"/>
        </w:rPr>
        <w:t xml:space="preserve"> </w:t>
      </w:r>
      <w:r w:rsidR="003129CB" w:rsidRPr="00D96073">
        <w:rPr>
          <w:rFonts w:eastAsia="Calibri"/>
          <w:b/>
          <w:bCs/>
          <w:lang w:val="en-SG"/>
        </w:rPr>
        <w:t>(Bold, 14 pt)</w:t>
      </w:r>
    </w:p>
    <w:p w14:paraId="4D677780" w14:textId="70268991" w:rsidR="00FE5D6B" w:rsidRPr="00D96073" w:rsidRDefault="003129CB" w:rsidP="003129CB">
      <w:pPr>
        <w:autoSpaceDE w:val="0"/>
        <w:autoSpaceDN w:val="0"/>
        <w:bidi w:val="0"/>
        <w:adjustRightInd w:val="0"/>
        <w:spacing w:line="276" w:lineRule="auto"/>
        <w:ind w:left="-180" w:right="-407"/>
        <w:jc w:val="both"/>
      </w:pPr>
      <w:r w:rsidRPr="00D96073">
        <w:rPr>
          <w:noProof/>
          <w:lang w:eastAsia="en-ZA"/>
        </w:rPr>
        <w:t xml:space="preserve">Materials and Methods: should include selection of subjects, identification of the methods, apparatus and chemicals used and provide sufficient details to enable the experiments to be reproduced. Support the techniques and methods used with references. Investigations on animals must comply with institutional and/or equivalent guides for the care and use of animals. Metric and standard international units should be used in this section and throughout the manuscript. </w:t>
      </w:r>
    </w:p>
    <w:p w14:paraId="156056C0" w14:textId="77777777" w:rsidR="008F6260" w:rsidRPr="00D96073" w:rsidRDefault="008F6260" w:rsidP="00FE5D6B">
      <w:pPr>
        <w:autoSpaceDE w:val="0"/>
        <w:autoSpaceDN w:val="0"/>
        <w:bidi w:val="0"/>
        <w:adjustRightInd w:val="0"/>
        <w:spacing w:line="276" w:lineRule="auto"/>
        <w:ind w:left="-180" w:right="-407"/>
        <w:jc w:val="both"/>
        <w:rPr>
          <w:b/>
        </w:rPr>
      </w:pPr>
      <w:r w:rsidRPr="00D96073">
        <w:rPr>
          <w:b/>
        </w:rPr>
        <w:t>Statistical analysis</w:t>
      </w:r>
      <w:r w:rsidR="003129CB" w:rsidRPr="00D96073">
        <w:rPr>
          <w:b/>
        </w:rPr>
        <w:t xml:space="preserve"> </w:t>
      </w:r>
      <w:r w:rsidR="003129CB" w:rsidRPr="00D96073">
        <w:rPr>
          <w:rFonts w:eastAsia="Calibri"/>
          <w:b/>
          <w:bCs/>
          <w:lang w:val="en-SG"/>
        </w:rPr>
        <w:t>(Bold, 14 pt)</w:t>
      </w:r>
    </w:p>
    <w:p w14:paraId="2BECB0C9" w14:textId="4CF2BEC0" w:rsidR="00FE5D6B" w:rsidRPr="00D96073" w:rsidRDefault="003129CB" w:rsidP="003129CB">
      <w:pPr>
        <w:autoSpaceDE w:val="0"/>
        <w:autoSpaceDN w:val="0"/>
        <w:bidi w:val="0"/>
        <w:adjustRightInd w:val="0"/>
        <w:spacing w:line="276" w:lineRule="auto"/>
        <w:ind w:left="-180" w:right="-407"/>
        <w:jc w:val="both"/>
        <w:rPr>
          <w:b/>
          <w:bCs/>
          <w:noProof/>
          <w:lang w:eastAsia="en-ZA"/>
        </w:rPr>
      </w:pPr>
      <w:r w:rsidRPr="00D96073">
        <w:rPr>
          <w:bCs/>
        </w:rPr>
        <w:t>Specify the computer software used for statistical analysis and define statistical terms, abbreviations, and symbols applied.</w:t>
      </w:r>
    </w:p>
    <w:p w14:paraId="3246C8DE" w14:textId="77777777" w:rsidR="008F6260" w:rsidRPr="00D96073" w:rsidRDefault="008F6260" w:rsidP="00FE5D6B">
      <w:pPr>
        <w:autoSpaceDE w:val="0"/>
        <w:autoSpaceDN w:val="0"/>
        <w:bidi w:val="0"/>
        <w:adjustRightInd w:val="0"/>
        <w:spacing w:line="276" w:lineRule="auto"/>
        <w:ind w:left="-180" w:right="-407"/>
        <w:jc w:val="both"/>
        <w:rPr>
          <w:b/>
          <w:bCs/>
          <w:noProof/>
          <w:lang w:eastAsia="en-ZA"/>
        </w:rPr>
      </w:pPr>
      <w:r w:rsidRPr="00D96073">
        <w:rPr>
          <w:b/>
          <w:bCs/>
          <w:noProof/>
          <w:lang w:eastAsia="en-ZA"/>
        </w:rPr>
        <w:t>Results</w:t>
      </w:r>
      <w:r w:rsidRPr="00D96073">
        <w:t xml:space="preserve"> </w:t>
      </w:r>
      <w:r w:rsidR="003129CB" w:rsidRPr="00D96073">
        <w:rPr>
          <w:rFonts w:eastAsia="Calibri"/>
          <w:b/>
          <w:bCs/>
          <w:lang w:val="en-SG"/>
        </w:rPr>
        <w:t>(Bold, 14 pt)</w:t>
      </w:r>
    </w:p>
    <w:p w14:paraId="6094A8D0" w14:textId="572D03A8" w:rsidR="005056B0" w:rsidRPr="00D96073" w:rsidRDefault="003129CB" w:rsidP="005056B0">
      <w:pPr>
        <w:autoSpaceDE w:val="0"/>
        <w:autoSpaceDN w:val="0"/>
        <w:bidi w:val="0"/>
        <w:adjustRightInd w:val="0"/>
        <w:spacing w:line="276" w:lineRule="auto"/>
        <w:ind w:left="-180" w:right="-407"/>
        <w:jc w:val="both"/>
        <w:rPr>
          <w:bCs/>
          <w:noProof/>
          <w:lang w:eastAsia="en-ZA"/>
        </w:rPr>
      </w:pPr>
      <w:r w:rsidRPr="00D96073">
        <w:rPr>
          <w:bCs/>
          <w:noProof/>
          <w:lang w:eastAsia="en-ZA"/>
        </w:rPr>
        <w:t>Graphs and tables should be self-explanatory. Do not repeat in figures or in the text the data presented in tables. Tables and figures should be numbered in the order of their mention in the text.</w:t>
      </w:r>
      <w:r w:rsidR="008F6260" w:rsidRPr="00D96073">
        <w:rPr>
          <w:bCs/>
          <w:noProof/>
          <w:lang w:eastAsia="en-ZA"/>
        </w:rPr>
        <w:t xml:space="preserve"> </w:t>
      </w:r>
    </w:p>
    <w:p w14:paraId="421D2E4C" w14:textId="77777777" w:rsidR="005056B0" w:rsidRPr="00D96073" w:rsidRDefault="005056B0" w:rsidP="005056B0">
      <w:pPr>
        <w:autoSpaceDE w:val="0"/>
        <w:autoSpaceDN w:val="0"/>
        <w:bidi w:val="0"/>
        <w:adjustRightInd w:val="0"/>
        <w:spacing w:line="276" w:lineRule="auto"/>
        <w:ind w:left="-180" w:right="-407"/>
        <w:jc w:val="both"/>
        <w:rPr>
          <w:bCs/>
          <w:noProof/>
          <w:lang w:eastAsia="en-ZA"/>
        </w:rPr>
      </w:pPr>
      <w:r w:rsidRPr="00D96073">
        <w:rPr>
          <w:b/>
          <w:noProof/>
          <w:lang w:eastAsia="en-ZA"/>
        </w:rPr>
        <w:t xml:space="preserve">Tables: </w:t>
      </w:r>
      <w:r w:rsidRPr="00D96073">
        <w:rPr>
          <w:bCs/>
          <w:noProof/>
          <w:lang w:eastAsia="en-ZA"/>
        </w:rPr>
        <w:t xml:space="preserve">Do not submit tables and graphs as a photograph. Tables should be set within the text. Tables should be set within the text and should have a clear and rational structure </w:t>
      </w:r>
      <w:r w:rsidRPr="00D96073">
        <w:rPr>
          <w:bCs/>
          <w:noProof/>
          <w:lang w:eastAsia="en-ZA"/>
        </w:rPr>
        <w:lastRenderedPageBreak/>
        <w:t xml:space="preserve">along with consecutive numerical order. All tables should be numbered (1, 2, 3, etc.). </w:t>
      </w:r>
      <w:r w:rsidR="00D96073" w:rsidRPr="00D96073">
        <w:rPr>
          <w:bCs/>
          <w:noProof/>
          <w:lang w:eastAsia="en-ZA"/>
        </w:rPr>
        <w:t>Provide sufficient information in subtitles so that each table is comprehensible</w:t>
      </w:r>
      <w:r w:rsidRPr="00D96073">
        <w:rPr>
          <w:bCs/>
          <w:noProof/>
          <w:lang w:eastAsia="en-ZA"/>
        </w:rPr>
        <w:t xml:space="preserve"> without reference to the text. For each table, please </w:t>
      </w:r>
      <w:r w:rsidR="00D96073" w:rsidRPr="00D96073">
        <w:rPr>
          <w:bCs/>
          <w:noProof/>
          <w:lang w:eastAsia="en-ZA"/>
        </w:rPr>
        <w:t>provide a caption (title) that explains the table's components</w:t>
      </w:r>
      <w:r w:rsidRPr="00D96073">
        <w:rPr>
          <w:bCs/>
          <w:noProof/>
          <w:rtl/>
          <w:lang w:eastAsia="en-ZA"/>
        </w:rPr>
        <w:t>.</w:t>
      </w:r>
    </w:p>
    <w:p w14:paraId="7485E150" w14:textId="77777777" w:rsidR="00781740" w:rsidRPr="00D96073" w:rsidRDefault="005056B0" w:rsidP="005056B0">
      <w:pPr>
        <w:autoSpaceDE w:val="0"/>
        <w:autoSpaceDN w:val="0"/>
        <w:bidi w:val="0"/>
        <w:adjustRightInd w:val="0"/>
        <w:spacing w:line="276" w:lineRule="auto"/>
        <w:ind w:left="-180" w:right="-407"/>
        <w:jc w:val="both"/>
        <w:rPr>
          <w:bCs/>
          <w:noProof/>
          <w:lang w:eastAsia="en-ZA"/>
        </w:rPr>
      </w:pPr>
      <w:r w:rsidRPr="00D96073">
        <w:rPr>
          <w:b/>
          <w:noProof/>
          <w:lang w:eastAsia="en-ZA"/>
        </w:rPr>
        <w:t>Figures:</w:t>
      </w:r>
      <w:r w:rsidRPr="00D96073">
        <w:rPr>
          <w:bCs/>
          <w:noProof/>
          <w:lang w:eastAsia="en-ZA"/>
        </w:rPr>
        <w:t xml:space="preserve"> Figures/ illustrations should be in high-quality artwork. Ensure that figures are </w:t>
      </w:r>
      <w:r w:rsidR="00D96073" w:rsidRPr="00D96073">
        <w:rPr>
          <w:bCs/>
          <w:noProof/>
          <w:lang w:eastAsia="en-ZA"/>
        </w:rPr>
        <w:t>precise</w:t>
      </w:r>
      <w:r w:rsidRPr="00D96073">
        <w:rPr>
          <w:bCs/>
          <w:noProof/>
          <w:lang w:eastAsia="en-ZA"/>
        </w:rPr>
        <w:t xml:space="preserve">, labelled, and of a size that can be reproduced legibly in the journal. Figures should be set within the text. It should </w:t>
      </w:r>
      <w:r w:rsidR="00D96073" w:rsidRPr="00D96073">
        <w:rPr>
          <w:bCs/>
          <w:noProof/>
          <w:lang w:eastAsia="en-ZA"/>
        </w:rPr>
        <w:t>identify all elements found in the figure caption,</w:t>
      </w:r>
      <w:r w:rsidRPr="00D96073">
        <w:rPr>
          <w:bCs/>
          <w:noProof/>
          <w:lang w:eastAsia="en-ZA"/>
        </w:rPr>
        <w:t xml:space="preserve"> and use boxes, circles, etc., as coordinate points in graphs.</w:t>
      </w:r>
      <w:r w:rsidR="008F6260" w:rsidRPr="00D96073">
        <w:rPr>
          <w:bCs/>
          <w:noProof/>
          <w:lang w:eastAsia="en-ZA"/>
        </w:rPr>
        <w:t xml:space="preserve"> </w:t>
      </w:r>
    </w:p>
    <w:p w14:paraId="4F21B3BF" w14:textId="77777777" w:rsidR="00781740" w:rsidRPr="00D96073" w:rsidRDefault="00781740" w:rsidP="00781740">
      <w:pPr>
        <w:autoSpaceDE w:val="0"/>
        <w:autoSpaceDN w:val="0"/>
        <w:bidi w:val="0"/>
        <w:adjustRightInd w:val="0"/>
        <w:spacing w:line="276" w:lineRule="auto"/>
        <w:ind w:left="-180" w:right="-407"/>
        <w:jc w:val="both"/>
        <w:rPr>
          <w:rFonts w:eastAsia="Calibri"/>
          <w:lang w:bidi="ar-IQ"/>
        </w:rPr>
      </w:pPr>
      <w:r w:rsidRPr="00D96073">
        <w:rPr>
          <w:rFonts w:eastAsia="Calibri"/>
          <w:b/>
          <w:bCs/>
        </w:rPr>
        <w:t>Discussion</w:t>
      </w:r>
      <w:r w:rsidRPr="00D96073">
        <w:rPr>
          <w:rFonts w:eastAsia="Calibri"/>
          <w:lang w:bidi="ar-IQ"/>
        </w:rPr>
        <w:t xml:space="preserve"> </w:t>
      </w:r>
      <w:r w:rsidRPr="00D96073">
        <w:rPr>
          <w:rFonts w:eastAsia="Calibri"/>
          <w:b/>
          <w:bCs/>
          <w:lang w:val="en-SG"/>
        </w:rPr>
        <w:t>(Bold, 14 pt)</w:t>
      </w:r>
    </w:p>
    <w:p w14:paraId="5AF97FA0" w14:textId="086F81D5" w:rsidR="00781740" w:rsidRPr="00D96073" w:rsidRDefault="00781740" w:rsidP="000C1C68">
      <w:pPr>
        <w:autoSpaceDE w:val="0"/>
        <w:autoSpaceDN w:val="0"/>
        <w:bidi w:val="0"/>
        <w:adjustRightInd w:val="0"/>
        <w:spacing w:line="276" w:lineRule="auto"/>
        <w:ind w:left="-180" w:right="-407"/>
        <w:jc w:val="both"/>
        <w:rPr>
          <w:rFonts w:eastAsia="Calibri"/>
        </w:rPr>
      </w:pPr>
      <w:r w:rsidRPr="00D96073">
        <w:rPr>
          <w:rFonts w:eastAsia="Calibri"/>
        </w:rPr>
        <w:t xml:space="preserve">It emphasizes </w:t>
      </w:r>
      <w:r w:rsidR="005E6486">
        <w:rPr>
          <w:rFonts w:eastAsia="Calibri"/>
        </w:rPr>
        <w:t>the new findings of the study, provides a critical review and interpretation of the results, and is supported by other relevant,</w:t>
      </w:r>
      <w:r w:rsidRPr="00D96073">
        <w:rPr>
          <w:rFonts w:eastAsia="Calibri"/>
        </w:rPr>
        <w:t xml:space="preserve"> updated references. Repetition of data should be avoided.</w:t>
      </w:r>
    </w:p>
    <w:p w14:paraId="30A203C7" w14:textId="77777777" w:rsidR="00781740" w:rsidRPr="00D96073" w:rsidRDefault="00781740" w:rsidP="00781740">
      <w:pPr>
        <w:autoSpaceDE w:val="0"/>
        <w:autoSpaceDN w:val="0"/>
        <w:bidi w:val="0"/>
        <w:adjustRightInd w:val="0"/>
        <w:spacing w:line="276" w:lineRule="auto"/>
        <w:ind w:left="-180" w:right="-407"/>
        <w:jc w:val="both"/>
        <w:rPr>
          <w:b/>
          <w:bCs/>
        </w:rPr>
      </w:pPr>
      <w:r w:rsidRPr="00D96073">
        <w:rPr>
          <w:rFonts w:eastAsia="Calibri"/>
          <w:b/>
          <w:bCs/>
        </w:rPr>
        <w:t>Conclusions</w:t>
      </w:r>
      <w:r w:rsidRPr="00D96073">
        <w:rPr>
          <w:b/>
          <w:bCs/>
        </w:rPr>
        <w:t xml:space="preserve"> </w:t>
      </w:r>
      <w:r w:rsidRPr="00D96073">
        <w:rPr>
          <w:rFonts w:eastAsia="Calibri"/>
          <w:b/>
          <w:bCs/>
          <w:lang w:val="en-SG"/>
        </w:rPr>
        <w:t>(Bold, 14 pt)</w:t>
      </w:r>
    </w:p>
    <w:p w14:paraId="56A58B1C" w14:textId="676AA8E9" w:rsidR="00781740" w:rsidRPr="00D96073" w:rsidRDefault="00781740" w:rsidP="004D4E77">
      <w:pPr>
        <w:autoSpaceDE w:val="0"/>
        <w:autoSpaceDN w:val="0"/>
        <w:bidi w:val="0"/>
        <w:adjustRightInd w:val="0"/>
        <w:spacing w:line="276" w:lineRule="auto"/>
        <w:ind w:left="-180" w:right="-407"/>
        <w:jc w:val="both"/>
        <w:rPr>
          <w:rFonts w:eastAsia="Calibri"/>
          <w:b/>
          <w:bCs/>
        </w:rPr>
      </w:pPr>
      <w:r w:rsidRPr="00D96073">
        <w:t xml:space="preserve">This section should highlight the major, firm discoveries and state </w:t>
      </w:r>
      <w:r w:rsidR="000505FA">
        <w:t xml:space="preserve">the added value of the main finding, without providing </w:t>
      </w:r>
      <w:r w:rsidRPr="00D96073">
        <w:t>literature references.</w:t>
      </w:r>
      <w:r w:rsidR="00F853C5" w:rsidRPr="00D96073">
        <w:t xml:space="preserve"> </w:t>
      </w:r>
      <w:r w:rsidR="000505FA">
        <w:t>Additionally, this section may include recommendations based on evidence regarding methods of data presentation that are clear and likely to be accurately interpreted</w:t>
      </w:r>
      <w:r w:rsidR="00F853C5" w:rsidRPr="00D96073">
        <w:rPr>
          <w:rFonts w:eastAsia="Calibri"/>
        </w:rPr>
        <w:t xml:space="preserve"> by readers</w:t>
      </w:r>
      <w:r w:rsidR="005128D9" w:rsidRPr="00D96073">
        <w:rPr>
          <w:rFonts w:eastAsia="Calibri"/>
        </w:rPr>
        <w:t xml:space="preserve">. The recommendations </w:t>
      </w:r>
      <w:r w:rsidR="00D96073" w:rsidRPr="00D96073">
        <w:rPr>
          <w:rFonts w:eastAsia="Calibri"/>
        </w:rPr>
        <w:t>do not need to be written</w:t>
      </w:r>
      <w:r w:rsidR="000505FA">
        <w:rPr>
          <w:rFonts w:eastAsia="Calibri"/>
        </w:rPr>
        <w:t xml:space="preserve"> separately (effective</w:t>
      </w:r>
      <w:r w:rsidR="005128D9" w:rsidRPr="00D96073">
        <w:rPr>
          <w:rFonts w:eastAsia="Calibri"/>
        </w:rPr>
        <w:t xml:space="preserve"> June </w:t>
      </w:r>
      <w:r w:rsidR="000505FA">
        <w:rPr>
          <w:rFonts w:eastAsia="Calibri"/>
        </w:rPr>
        <w:t xml:space="preserve">1, </w:t>
      </w:r>
      <w:r w:rsidR="005128D9" w:rsidRPr="00D96073">
        <w:rPr>
          <w:rFonts w:eastAsia="Calibri"/>
        </w:rPr>
        <w:t>2025)</w:t>
      </w:r>
      <w:r w:rsidR="00F853C5" w:rsidRPr="00D96073">
        <w:rPr>
          <w:rFonts w:eastAsia="Calibri"/>
        </w:rPr>
        <w:t>.</w:t>
      </w:r>
    </w:p>
    <w:p w14:paraId="27D69919" w14:textId="77777777" w:rsidR="00781740" w:rsidRPr="00D96073" w:rsidRDefault="00781740" w:rsidP="00781740">
      <w:pPr>
        <w:autoSpaceDE w:val="0"/>
        <w:autoSpaceDN w:val="0"/>
        <w:bidi w:val="0"/>
        <w:adjustRightInd w:val="0"/>
        <w:spacing w:line="276" w:lineRule="auto"/>
        <w:ind w:left="-180" w:right="-407"/>
        <w:jc w:val="both"/>
        <w:rPr>
          <w:rFonts w:eastAsia="Calibri"/>
          <w:bCs/>
        </w:rPr>
      </w:pPr>
      <w:r w:rsidRPr="00D96073">
        <w:rPr>
          <w:rFonts w:eastAsia="Calibri"/>
          <w:b/>
          <w:bCs/>
        </w:rPr>
        <w:t xml:space="preserve">Source of </w:t>
      </w:r>
      <w:r w:rsidR="00D96073" w:rsidRPr="00D96073">
        <w:rPr>
          <w:rFonts w:eastAsia="Calibri"/>
          <w:b/>
          <w:bCs/>
        </w:rPr>
        <w:t xml:space="preserve">Funding: </w:t>
      </w:r>
      <w:r w:rsidR="00D96073" w:rsidRPr="00D96073">
        <w:rPr>
          <w:rFonts w:eastAsia="Calibri"/>
          <w:bCs/>
        </w:rPr>
        <w:t>The source of funding for the study should be disclosed</w:t>
      </w:r>
      <w:r w:rsidR="00D96073" w:rsidRPr="00D96073">
        <w:rPr>
          <w:rFonts w:eastAsia="Calibri"/>
        </w:rPr>
        <w:t xml:space="preserve"> </w:t>
      </w:r>
      <w:r w:rsidRPr="00D96073">
        <w:rPr>
          <w:rFonts w:eastAsia="Calibri"/>
        </w:rPr>
        <w:t>in the manuscript.</w:t>
      </w:r>
    </w:p>
    <w:p w14:paraId="6EBC2B72" w14:textId="77777777" w:rsidR="00781740" w:rsidRPr="00D96073" w:rsidRDefault="00781740" w:rsidP="00781740">
      <w:pPr>
        <w:autoSpaceDE w:val="0"/>
        <w:autoSpaceDN w:val="0"/>
        <w:bidi w:val="0"/>
        <w:adjustRightInd w:val="0"/>
        <w:spacing w:line="276" w:lineRule="auto"/>
        <w:ind w:left="-180" w:right="-407"/>
        <w:jc w:val="both"/>
        <w:rPr>
          <w:rFonts w:eastAsia="Calibri"/>
          <w:b/>
          <w:bCs/>
        </w:rPr>
      </w:pPr>
      <w:r w:rsidRPr="00D96073">
        <w:rPr>
          <w:rFonts w:eastAsia="Calibri"/>
          <w:b/>
          <w:bCs/>
        </w:rPr>
        <w:t xml:space="preserve">Ethical clearance: </w:t>
      </w:r>
      <w:r w:rsidRPr="00D96073">
        <w:rPr>
          <w:rFonts w:eastAsia="Calibri"/>
        </w:rPr>
        <w:t xml:space="preserve">This section should contain the ethics that </w:t>
      </w:r>
      <w:r w:rsidR="00D96073" w:rsidRPr="00D96073">
        <w:rPr>
          <w:rFonts w:eastAsia="Calibri"/>
        </w:rPr>
        <w:t xml:space="preserve">were </w:t>
      </w:r>
      <w:r w:rsidRPr="00D96073">
        <w:rPr>
          <w:rFonts w:eastAsia="Calibri"/>
        </w:rPr>
        <w:t>used in this study.</w:t>
      </w:r>
    </w:p>
    <w:p w14:paraId="33A0409A" w14:textId="77777777" w:rsidR="00167C33" w:rsidRDefault="00781740" w:rsidP="00167C33">
      <w:pPr>
        <w:autoSpaceDE w:val="0"/>
        <w:autoSpaceDN w:val="0"/>
        <w:bidi w:val="0"/>
        <w:adjustRightInd w:val="0"/>
        <w:spacing w:line="276" w:lineRule="auto"/>
        <w:ind w:left="-180" w:right="-407"/>
        <w:jc w:val="both"/>
        <w:rPr>
          <w:rFonts w:eastAsia="Calibri"/>
        </w:rPr>
      </w:pPr>
      <w:r w:rsidRPr="00D96073">
        <w:rPr>
          <w:rFonts w:eastAsia="Calibri"/>
          <w:b/>
          <w:bCs/>
        </w:rPr>
        <w:t>Conflict of interest:</w:t>
      </w:r>
      <w:r w:rsidRPr="00D96073">
        <w:rPr>
          <w:rFonts w:eastAsia="Calibri"/>
        </w:rPr>
        <w:t xml:space="preserve"> A conflict of interest statement must be placed in the manuscript.</w:t>
      </w:r>
    </w:p>
    <w:p w14:paraId="630B3A1D" w14:textId="77777777" w:rsidR="00167C33" w:rsidRDefault="00167C33" w:rsidP="00167C33">
      <w:pPr>
        <w:autoSpaceDE w:val="0"/>
        <w:autoSpaceDN w:val="0"/>
        <w:bidi w:val="0"/>
        <w:adjustRightInd w:val="0"/>
        <w:spacing w:line="276" w:lineRule="auto"/>
        <w:ind w:left="-180" w:right="-407"/>
        <w:jc w:val="both"/>
        <w:rPr>
          <w:rFonts w:eastAsia="Calibri"/>
          <w:b/>
          <w:bCs/>
        </w:rPr>
      </w:pPr>
    </w:p>
    <w:p w14:paraId="6CE147F8" w14:textId="40C15C94" w:rsidR="00167C33" w:rsidRPr="00167C33" w:rsidRDefault="00167C33" w:rsidP="00167C33">
      <w:pPr>
        <w:autoSpaceDE w:val="0"/>
        <w:autoSpaceDN w:val="0"/>
        <w:bidi w:val="0"/>
        <w:adjustRightInd w:val="0"/>
        <w:spacing w:line="276" w:lineRule="auto"/>
        <w:ind w:left="-180" w:right="-407"/>
        <w:jc w:val="both"/>
        <w:rPr>
          <w:rFonts w:eastAsia="Calibri"/>
        </w:rPr>
      </w:pPr>
      <w:r w:rsidRPr="00167C33">
        <w:rPr>
          <w:rFonts w:eastAsia="Calibri"/>
          <w:b/>
          <w:bCs/>
        </w:rPr>
        <w:t xml:space="preserve">Use of Generative Artificial Intelligence:    </w:t>
      </w:r>
    </w:p>
    <w:p w14:paraId="21483E28" w14:textId="1F2B3163" w:rsidR="00167C33" w:rsidRPr="00D96073" w:rsidRDefault="00045C8A" w:rsidP="00167C33">
      <w:pPr>
        <w:autoSpaceDE w:val="0"/>
        <w:autoSpaceDN w:val="0"/>
        <w:bidi w:val="0"/>
        <w:adjustRightInd w:val="0"/>
        <w:spacing w:line="276" w:lineRule="auto"/>
        <w:ind w:left="-180" w:right="-407"/>
        <w:jc w:val="both"/>
        <w:rPr>
          <w:rFonts w:eastAsia="Calibri"/>
        </w:rPr>
      </w:pPr>
      <w:r w:rsidRPr="00045C8A">
        <w:rPr>
          <w:rFonts w:eastAsia="Calibri"/>
        </w:rPr>
        <w:t>Authors are required to declare whether generative AI has been used in the preparation or language editing of their manuscript. Further details are available in the AI Policy of the Diyala Journal of Medicine (</w:t>
      </w:r>
      <w:hyperlink r:id="rId16" w:history="1">
        <w:r w:rsidRPr="00045C8A">
          <w:rPr>
            <w:rStyle w:val="Hyperlink"/>
            <w:rFonts w:eastAsia="Calibri"/>
          </w:rPr>
          <w:t>Artificial Intelligence Policy | Diyala Journal of Medicine</w:t>
        </w:r>
      </w:hyperlink>
      <w:r w:rsidRPr="00045C8A">
        <w:rPr>
          <w:rFonts w:eastAsia="Calibri"/>
        </w:rPr>
        <w:t>)</w:t>
      </w:r>
      <w:r w:rsidRPr="00045C8A">
        <w:rPr>
          <w:rFonts w:eastAsia="Calibri"/>
        </w:rPr>
        <w:t xml:space="preserve"> </w:t>
      </w:r>
      <w:r w:rsidR="00167C33" w:rsidRPr="00167C33">
        <w:rPr>
          <w:rFonts w:eastAsia="Calibri"/>
        </w:rPr>
        <w:t>(effective August 1, 2025).</w:t>
      </w:r>
    </w:p>
    <w:p w14:paraId="006B0A65" w14:textId="01DEE07E" w:rsidR="000C1C68" w:rsidRPr="004D4E77" w:rsidRDefault="00781740" w:rsidP="004D4E77">
      <w:pPr>
        <w:autoSpaceDE w:val="0"/>
        <w:autoSpaceDN w:val="0"/>
        <w:bidi w:val="0"/>
        <w:adjustRightInd w:val="0"/>
        <w:spacing w:line="276" w:lineRule="auto"/>
        <w:ind w:left="-180" w:right="-407"/>
        <w:jc w:val="both"/>
        <w:rPr>
          <w:rFonts w:eastAsia="Calibri"/>
        </w:rPr>
      </w:pPr>
      <w:r w:rsidRPr="00D96073">
        <w:rPr>
          <w:rFonts w:eastAsia="Calibri"/>
          <w:b/>
          <w:bCs/>
        </w:rPr>
        <w:t>Acknowledgement:</w:t>
      </w:r>
      <w:r w:rsidRPr="00D96073">
        <w:rPr>
          <w:rFonts w:eastAsia="Calibri"/>
        </w:rPr>
        <w:t xml:space="preserve"> It is only to persons who have made </w:t>
      </w:r>
      <w:r w:rsidR="00F853C5" w:rsidRPr="00D96073">
        <w:rPr>
          <w:rFonts w:eastAsia="Calibri"/>
        </w:rPr>
        <w:t xml:space="preserve">a </w:t>
      </w:r>
      <w:r w:rsidRPr="00D96073">
        <w:rPr>
          <w:rFonts w:eastAsia="Calibri"/>
        </w:rPr>
        <w:t>substantive contribution to the study.</w:t>
      </w:r>
    </w:p>
    <w:p w14:paraId="1C655BBB" w14:textId="0BF5953B" w:rsidR="004D4E77" w:rsidRDefault="00781740" w:rsidP="004D4E77">
      <w:pPr>
        <w:autoSpaceDE w:val="0"/>
        <w:autoSpaceDN w:val="0"/>
        <w:bidi w:val="0"/>
        <w:adjustRightInd w:val="0"/>
        <w:spacing w:line="276" w:lineRule="auto"/>
        <w:ind w:left="-180" w:right="-407"/>
        <w:jc w:val="both"/>
        <w:rPr>
          <w:b/>
          <w:bCs/>
        </w:rPr>
      </w:pPr>
      <w:r w:rsidRPr="00D96073">
        <w:rPr>
          <w:rFonts w:eastAsia="Calibri"/>
          <w:b/>
          <w:bCs/>
        </w:rPr>
        <w:t>References</w:t>
      </w:r>
      <w:r w:rsidRPr="00D96073">
        <w:rPr>
          <w:b/>
          <w:bCs/>
        </w:rPr>
        <w:t xml:space="preserve"> </w:t>
      </w:r>
      <w:r w:rsidRPr="00D96073">
        <w:rPr>
          <w:rFonts w:eastAsia="Calibri"/>
          <w:b/>
          <w:bCs/>
          <w:lang w:val="en-SG"/>
        </w:rPr>
        <w:t>(Bold, 14 pt)</w:t>
      </w:r>
    </w:p>
    <w:p w14:paraId="63D178C7" w14:textId="097D063F" w:rsidR="00F853C5" w:rsidRPr="004D4E77" w:rsidRDefault="00F853C5" w:rsidP="004D4E77">
      <w:pPr>
        <w:autoSpaceDE w:val="0"/>
        <w:autoSpaceDN w:val="0"/>
        <w:bidi w:val="0"/>
        <w:adjustRightInd w:val="0"/>
        <w:spacing w:line="276" w:lineRule="auto"/>
        <w:ind w:left="-180" w:right="-407"/>
        <w:jc w:val="both"/>
        <w:rPr>
          <w:b/>
          <w:bCs/>
        </w:rPr>
      </w:pPr>
      <w:r w:rsidRPr="00D96073">
        <w:rPr>
          <w:bCs/>
          <w:noProof/>
          <w:lang w:eastAsia="en-ZA"/>
        </w:rPr>
        <w:t>It</w:t>
      </w:r>
      <w:r w:rsidRPr="00D96073">
        <w:t xml:space="preserve"> </w:t>
      </w:r>
      <w:r w:rsidRPr="00D96073">
        <w:rPr>
          <w:shd w:val="clear" w:color="auto" w:fill="FFFFFF"/>
        </w:rPr>
        <w:t xml:space="preserve">should be in the Vancouver style. They should appear in the text in numerical order. List all authors when six or fewer; when seven or more, list only the first six and add et al. </w:t>
      </w:r>
      <w:r w:rsidRPr="00D96073">
        <w:t>All references must be presented in full journal title format, in accordance wit</w:t>
      </w:r>
      <w:r w:rsidR="00A20861">
        <w:t>h the Index Medicus standards (e</w:t>
      </w:r>
      <w:r w:rsidRPr="00D96073">
        <w:t>ffective January 1, 2025). An example of the correct reference style is provided below:</w:t>
      </w:r>
    </w:p>
    <w:p w14:paraId="76136210" w14:textId="77777777" w:rsidR="00F853C5" w:rsidRPr="00D96073" w:rsidRDefault="00F853C5" w:rsidP="004D4E77">
      <w:pPr>
        <w:shd w:val="clear" w:color="auto" w:fill="FFFFFF"/>
        <w:bidi w:val="0"/>
        <w:spacing w:before="100" w:beforeAutospacing="1" w:after="100" w:afterAutospacing="1"/>
        <w:ind w:left="-181" w:right="-408"/>
        <w:jc w:val="both"/>
      </w:pPr>
      <w:r w:rsidRPr="00D96073">
        <w:t>-</w:t>
      </w:r>
      <w:r w:rsidRPr="00D96073">
        <w:rPr>
          <w:shd w:val="clear" w:color="auto" w:fill="FFFFFF"/>
        </w:rPr>
        <w:t xml:space="preserve">Subbiah V. The next generation of evidence-based medicine. Nature medicine. 2023 Jan;29(1):49-58. </w:t>
      </w:r>
      <w:hyperlink r:id="rId17" w:history="1">
        <w:r w:rsidR="00BE7DAB" w:rsidRPr="006C7482">
          <w:rPr>
            <w:rStyle w:val="Hyperlink"/>
            <w:shd w:val="clear" w:color="auto" w:fill="FFFFFF"/>
          </w:rPr>
          <w:t>https://doi.org/10.1038/s41591-022-02160-z</w:t>
        </w:r>
      </w:hyperlink>
      <w:r w:rsidR="00BE7DAB">
        <w:t xml:space="preserve">. </w:t>
      </w:r>
    </w:p>
    <w:p w14:paraId="60A5FA65" w14:textId="77777777" w:rsidR="008F6260" w:rsidRPr="00D96073" w:rsidRDefault="008F6260" w:rsidP="00781740">
      <w:pPr>
        <w:autoSpaceDE w:val="0"/>
        <w:autoSpaceDN w:val="0"/>
        <w:bidi w:val="0"/>
        <w:adjustRightInd w:val="0"/>
        <w:spacing w:line="276" w:lineRule="auto"/>
        <w:ind w:left="-180" w:right="-407"/>
        <w:jc w:val="both"/>
        <w:rPr>
          <w:bCs/>
          <w:noProof/>
          <w:lang w:eastAsia="en-ZA"/>
        </w:rPr>
      </w:pPr>
      <w:r w:rsidRPr="00D96073">
        <w:rPr>
          <w:bCs/>
          <w:noProof/>
          <w:lang w:eastAsia="en-ZA"/>
        </w:rPr>
        <w:t xml:space="preserve">  </w:t>
      </w:r>
    </w:p>
    <w:sectPr w:rsidR="008F6260" w:rsidRPr="00D96073" w:rsidSect="00781740">
      <w:type w:val="continuous"/>
      <w:pgSz w:w="12240" w:h="15840"/>
      <w:pgMar w:top="1440" w:right="1797" w:bottom="1440" w:left="1797" w:header="57" w:footer="170" w:gutter="0"/>
      <w:cols w:num="2" w:space="10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75EFB" w14:textId="77777777" w:rsidR="00C63942" w:rsidRDefault="00C63942" w:rsidP="00214009">
      <w:r>
        <w:separator/>
      </w:r>
    </w:p>
  </w:endnote>
  <w:endnote w:type="continuationSeparator" w:id="0">
    <w:p w14:paraId="7DC681D0" w14:textId="77777777" w:rsidR="00C63942" w:rsidRDefault="00C63942" w:rsidP="00214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sz w:val="18"/>
        <w:szCs w:val="18"/>
        <w:rtl/>
      </w:rPr>
      <w:id w:val="395016791"/>
      <w:docPartObj>
        <w:docPartGallery w:val="Page Numbers (Bottom of Page)"/>
        <w:docPartUnique/>
      </w:docPartObj>
    </w:sdtPr>
    <w:sdtEndPr>
      <w:rPr>
        <w:noProof/>
        <w:rtl w:val="0"/>
      </w:rPr>
    </w:sdtEndPr>
    <w:sdtContent>
      <w:p w14:paraId="06FA61A5" w14:textId="77777777" w:rsidR="00430982" w:rsidRPr="002C617D" w:rsidRDefault="00430982" w:rsidP="00931B72">
        <w:pPr>
          <w:pStyle w:val="Footer"/>
          <w:rPr>
            <w:rFonts w:ascii="Cambria" w:hAnsi="Cambria"/>
            <w:sz w:val="18"/>
            <w:szCs w:val="18"/>
            <w:rtl/>
            <w:lang w:bidi="ar-IQ"/>
          </w:rPr>
        </w:pPr>
        <w:r>
          <w:rPr>
            <w:rFonts w:ascii="Cambria" w:hAnsi="Cambria" w:hint="cs"/>
            <w:noProof/>
            <w:sz w:val="18"/>
            <w:szCs w:val="18"/>
            <w:rtl/>
            <w:lang w:val="en-GB" w:eastAsia="en-GB"/>
          </w:rPr>
          <mc:AlternateContent>
            <mc:Choice Requires="wps">
              <w:drawing>
                <wp:anchor distT="0" distB="0" distL="114300" distR="114300" simplePos="0" relativeHeight="251668480" behindDoc="0" locked="0" layoutInCell="1" allowOverlap="1" wp14:anchorId="7B40A48A" wp14:editId="79F533A5">
                  <wp:simplePos x="0" y="0"/>
                  <wp:positionH relativeFrom="column">
                    <wp:posOffset>-1102996</wp:posOffset>
                  </wp:positionH>
                  <wp:positionV relativeFrom="paragraph">
                    <wp:posOffset>-16510</wp:posOffset>
                  </wp:positionV>
                  <wp:extent cx="774382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774382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DF3321" id="Straight Connector 2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86.85pt,-1.3pt" to="522.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" strokecolor="#4579b8 [3044]" strokeweight="1.25pt"/>
              </w:pict>
            </mc:Fallback>
          </mc:AlternateContent>
        </w:r>
      </w:p>
      <w:p w14:paraId="4E8098A9" w14:textId="77777777" w:rsidR="00430982" w:rsidRPr="002C617D" w:rsidRDefault="00430982" w:rsidP="00804448">
        <w:pPr>
          <w:pStyle w:val="Footer"/>
          <w:bidi w:val="0"/>
          <w:rPr>
            <w:rFonts w:ascii="Cambria" w:hAnsi="Cambria"/>
            <w:sz w:val="18"/>
            <w:szCs w:val="18"/>
          </w:rPr>
        </w:pPr>
        <w:r>
          <w:rPr>
            <w:rFonts w:ascii="Cambria" w:hAnsi="Cambria"/>
            <w:sz w:val="18"/>
            <w:szCs w:val="18"/>
          </w:rPr>
          <w:t xml:space="preserve">                                                                                                             </w:t>
        </w:r>
        <w:r w:rsidRPr="002C617D">
          <w:rPr>
            <w:rFonts w:ascii="Cambria" w:hAnsi="Cambria"/>
            <w:sz w:val="18"/>
            <w:szCs w:val="18"/>
          </w:rPr>
          <w:fldChar w:fldCharType="begin"/>
        </w:r>
        <w:r w:rsidRPr="002C617D">
          <w:rPr>
            <w:rFonts w:ascii="Cambria" w:hAnsi="Cambria"/>
            <w:sz w:val="18"/>
            <w:szCs w:val="18"/>
          </w:rPr>
          <w:instrText xml:space="preserve"> PAGE    \* MERGEFORMAT </w:instrText>
        </w:r>
        <w:r w:rsidRPr="002C617D">
          <w:rPr>
            <w:rFonts w:ascii="Cambria" w:hAnsi="Cambria"/>
            <w:sz w:val="18"/>
            <w:szCs w:val="18"/>
          </w:rPr>
          <w:fldChar w:fldCharType="separate"/>
        </w:r>
        <w:r w:rsidR="00A20861">
          <w:rPr>
            <w:rFonts w:ascii="Cambria" w:hAnsi="Cambria"/>
            <w:noProof/>
            <w:sz w:val="18"/>
            <w:szCs w:val="18"/>
          </w:rPr>
          <w:t>1</w:t>
        </w:r>
        <w:r w:rsidRPr="002C617D">
          <w:rPr>
            <w:rFonts w:ascii="Cambria" w:hAnsi="Cambria"/>
            <w:noProof/>
            <w:sz w:val="18"/>
            <w:szCs w:val="18"/>
          </w:rPr>
          <w:fldChar w:fldCharType="end"/>
        </w:r>
        <w:r>
          <w:rPr>
            <w:rFonts w:ascii="Cambria" w:hAnsi="Cambria"/>
            <w:noProof/>
            <w:sz w:val="18"/>
            <w:szCs w:val="18"/>
          </w:rPr>
          <w:t xml:space="preserve">                                          April </w:t>
        </w:r>
        <w:r w:rsidR="00804448">
          <w:rPr>
            <w:rFonts w:ascii="Cambria" w:hAnsi="Cambria"/>
            <w:noProof/>
            <w:sz w:val="18"/>
            <w:szCs w:val="18"/>
          </w:rPr>
          <w:t>xxxx</w:t>
        </w:r>
        <w:r>
          <w:rPr>
            <w:rFonts w:ascii="Cambria" w:hAnsi="Cambria"/>
            <w:noProof/>
            <w:sz w:val="18"/>
            <w:szCs w:val="18"/>
          </w:rPr>
          <w:t xml:space="preserve"> ,Volume </w:t>
        </w:r>
        <w:r w:rsidR="00804448">
          <w:rPr>
            <w:rFonts w:ascii="Cambria" w:hAnsi="Cambria"/>
            <w:noProof/>
            <w:sz w:val="18"/>
            <w:szCs w:val="18"/>
          </w:rPr>
          <w:t>xx</w:t>
        </w:r>
        <w:r>
          <w:rPr>
            <w:rFonts w:ascii="Cambria" w:hAnsi="Cambria"/>
            <w:noProof/>
            <w:sz w:val="18"/>
            <w:szCs w:val="18"/>
          </w:rPr>
          <w:t xml:space="preserve">, Issue  </w:t>
        </w:r>
        <w:r w:rsidR="00804448">
          <w:rPr>
            <w:rFonts w:ascii="Cambria" w:hAnsi="Cambria"/>
            <w:noProof/>
            <w:sz w:val="18"/>
            <w:szCs w:val="18"/>
          </w:rPr>
          <w:t>x</w:t>
        </w:r>
      </w:p>
    </w:sdtContent>
  </w:sdt>
  <w:p w14:paraId="366D5B32" w14:textId="77777777" w:rsidR="00430982" w:rsidRPr="002C617D" w:rsidRDefault="00430982">
    <w:pPr>
      <w:pStyle w:val="Footer"/>
      <w:rPr>
        <w:rFonts w:ascii="Cambria" w:hAnsi="Cambria"/>
        <w:sz w:val="18"/>
        <w:szCs w:val="18"/>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94058" w14:textId="77777777" w:rsidR="00C63942" w:rsidRDefault="00C63942" w:rsidP="00214009">
      <w:r>
        <w:separator/>
      </w:r>
    </w:p>
  </w:footnote>
  <w:footnote w:type="continuationSeparator" w:id="0">
    <w:p w14:paraId="622CF546" w14:textId="77777777" w:rsidR="00C63942" w:rsidRDefault="00C63942" w:rsidP="00214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139BB" w14:textId="77777777" w:rsidR="00430982" w:rsidRDefault="00430982" w:rsidP="008F47BB">
    <w:pPr>
      <w:pStyle w:val="Header"/>
      <w:tabs>
        <w:tab w:val="clear" w:pos="4320"/>
        <w:tab w:val="clear" w:pos="8640"/>
        <w:tab w:val="left" w:pos="4935"/>
        <w:tab w:val="left" w:pos="6450"/>
      </w:tabs>
      <w:ind w:right="-810"/>
      <w:rPr>
        <w:rFonts w:asciiTheme="majorHAnsi" w:eastAsiaTheme="majorEastAsia" w:hAnsiTheme="majorHAnsi"/>
        <w:sz w:val="18"/>
        <w:szCs w:val="18"/>
        <w:lang w:bidi="ar-IQ"/>
      </w:rPr>
    </w:pPr>
  </w:p>
  <w:p w14:paraId="51808AE2" w14:textId="77777777" w:rsidR="00430982" w:rsidRDefault="00430982" w:rsidP="00BE1624">
    <w:pPr>
      <w:pStyle w:val="Header"/>
      <w:tabs>
        <w:tab w:val="clear" w:pos="4320"/>
        <w:tab w:val="clear" w:pos="8640"/>
        <w:tab w:val="left" w:pos="4935"/>
        <w:tab w:val="left" w:pos="6450"/>
      </w:tabs>
      <w:ind w:left="-432" w:right="-810" w:hanging="180"/>
      <w:rPr>
        <w:rFonts w:asciiTheme="majorHAnsi" w:eastAsiaTheme="majorEastAsia" w:hAnsiTheme="majorHAnsi"/>
        <w:sz w:val="18"/>
        <w:szCs w:val="18"/>
        <w:rtl/>
        <w:lang w:bidi="ar-IQ"/>
      </w:rPr>
    </w:pPr>
    <w:r>
      <w:rPr>
        <w:rFonts w:asciiTheme="majorHAnsi" w:eastAsiaTheme="majorEastAsia" w:hAnsiTheme="majorHAnsi"/>
        <w:noProof/>
        <w:sz w:val="18"/>
        <w:szCs w:val="18"/>
        <w:rtl/>
        <w:lang w:val="en-GB" w:eastAsia="en-GB"/>
      </w:rPr>
      <mc:AlternateContent>
        <mc:Choice Requires="wps">
          <w:drawing>
            <wp:anchor distT="0" distB="0" distL="114300" distR="114300" simplePos="0" relativeHeight="251657216" behindDoc="1" locked="0" layoutInCell="0" allowOverlap="1" wp14:anchorId="63E91A99" wp14:editId="00AE5D3E">
              <wp:simplePos x="0" y="0"/>
              <wp:positionH relativeFrom="page">
                <wp:posOffset>564515</wp:posOffset>
              </wp:positionH>
              <wp:positionV relativeFrom="page">
                <wp:posOffset>327025</wp:posOffset>
              </wp:positionV>
              <wp:extent cx="3124200" cy="431800"/>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2314A" w14:textId="77777777" w:rsidR="00430982" w:rsidRDefault="00430982">
                          <w:pPr>
                            <w:bidi w:val="0"/>
                            <w:spacing w:line="680" w:lineRule="atLeast"/>
                          </w:pPr>
                          <w:r>
                            <w:rPr>
                              <w:noProof/>
                              <w:lang w:val="en-GB" w:eastAsia="en-GB"/>
                            </w:rPr>
                            <w:drawing>
                              <wp:inline distT="0" distB="0" distL="0" distR="0" wp14:anchorId="015A7B90" wp14:editId="0743058E">
                                <wp:extent cx="838200" cy="400050"/>
                                <wp:effectExtent l="0" t="0" r="0" b="0"/>
                                <wp:docPr id="6" name="Picture 6" descr="photo_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_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00050"/>
                                        </a:xfrm>
                                        <a:prstGeom prst="rect">
                                          <a:avLst/>
                                        </a:prstGeom>
                                        <a:noFill/>
                                        <a:ln>
                                          <a:noFill/>
                                        </a:ln>
                                      </pic:spPr>
                                    </pic:pic>
                                  </a:graphicData>
                                </a:graphic>
                              </wp:inline>
                            </w:drawing>
                          </w:r>
                          <w:r>
                            <w:t xml:space="preserve">  </w:t>
                          </w:r>
                          <w:r w:rsidRPr="003E0BFB">
                            <w:rPr>
                              <w:rStyle w:val="SubtleEmphasis"/>
                            </w:rPr>
                            <w:t>Diyala Journal of Medicine</w:t>
                          </w:r>
                        </w:p>
                        <w:p w14:paraId="11B9E0A4" w14:textId="77777777" w:rsidR="00430982" w:rsidRDefault="00430982">
                          <w:pPr>
                            <w:widowControl w:val="0"/>
                            <w:autoSpaceDE w:val="0"/>
                            <w:autoSpaceDN w:val="0"/>
                            <w:bidi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E91A99" id="Rectangle 13" o:spid="_x0000_s1028" style="position:absolute;left:0;text-align:left;margin-left:44.45pt;margin-top:25.75pt;width:246pt;height:3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" o:allowincell="f" filled="f" stroked="f">
              <v:textbox inset="0,0,0,0">
                <w:txbxContent>
                  <w:p w14:paraId="63D2314A" w14:textId="77777777" w:rsidR="00430982" w:rsidRDefault="00430982">
                    <w:pPr>
                      <w:bidi w:val="0"/>
                      <w:spacing w:line="680" w:lineRule="atLeast"/>
                    </w:pPr>
                    <w:r>
                      <w:rPr>
                        <w:noProof/>
                        <w:lang w:val="en-GB" w:eastAsia="en-GB"/>
                      </w:rPr>
                      <w:drawing>
                        <wp:inline distT="0" distB="0" distL="0" distR="0" wp14:anchorId="015A7B90" wp14:editId="0743058E">
                          <wp:extent cx="838200" cy="400050"/>
                          <wp:effectExtent l="0" t="0" r="0" b="0"/>
                          <wp:docPr id="6" name="Picture 6" descr="photo_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_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00050"/>
                                  </a:xfrm>
                                  <a:prstGeom prst="rect">
                                    <a:avLst/>
                                  </a:prstGeom>
                                  <a:noFill/>
                                  <a:ln>
                                    <a:noFill/>
                                  </a:ln>
                                </pic:spPr>
                              </pic:pic>
                            </a:graphicData>
                          </a:graphic>
                        </wp:inline>
                      </w:drawing>
                    </w:r>
                    <w:r>
                      <w:t xml:space="preserve">  </w:t>
                    </w:r>
                    <w:r w:rsidRPr="003E0BFB">
                      <w:rPr>
                        <w:rStyle w:val="SubtleEmphasis"/>
                      </w:rPr>
                      <w:t>Diyala Journal of Medicine</w:t>
                    </w:r>
                  </w:p>
                  <w:p w14:paraId="11B9E0A4" w14:textId="77777777" w:rsidR="00430982" w:rsidRDefault="00430982">
                    <w:pPr>
                      <w:widowControl w:val="0"/>
                      <w:autoSpaceDE w:val="0"/>
                      <w:autoSpaceDN w:val="0"/>
                      <w:bidi w:val="0"/>
                      <w:adjustRightInd w:val="0"/>
                    </w:pPr>
                  </w:p>
                </w:txbxContent>
              </v:textbox>
              <w10:wrap anchorx="page" anchory="page"/>
            </v:rect>
          </w:pict>
        </mc:Fallback>
      </mc:AlternateContent>
    </w:r>
    <w:r>
      <w:rPr>
        <w:rFonts w:asciiTheme="majorHAnsi" w:eastAsiaTheme="majorEastAsia" w:hAnsiTheme="majorHAnsi"/>
        <w:sz w:val="18"/>
        <w:szCs w:val="18"/>
        <w:rtl/>
        <w:lang w:bidi="ar-IQ"/>
      </w:rPr>
      <w:tab/>
    </w:r>
    <w:r>
      <w:rPr>
        <w:rFonts w:asciiTheme="majorHAnsi" w:eastAsiaTheme="majorEastAsia" w:hAnsiTheme="majorHAnsi"/>
        <w:sz w:val="18"/>
        <w:szCs w:val="18"/>
        <w:rtl/>
        <w:lang w:bidi="ar-IQ"/>
      </w:rPr>
      <w:tab/>
    </w:r>
  </w:p>
  <w:p w14:paraId="4B5CD2AC" w14:textId="77777777" w:rsidR="00430982" w:rsidRDefault="00430982" w:rsidP="00CD4096">
    <w:pPr>
      <w:pStyle w:val="Header"/>
      <w:bidi w:val="0"/>
      <w:rPr>
        <w:rFonts w:asciiTheme="majorHAnsi" w:eastAsiaTheme="majorEastAsia" w:hAnsiTheme="majorHAnsi"/>
        <w:sz w:val="18"/>
        <w:szCs w:val="18"/>
      </w:rPr>
    </w:pPr>
    <w:r>
      <w:rPr>
        <w:noProof/>
        <w:lang w:val="en-GB" w:eastAsia="en-GB"/>
      </w:rPr>
      <mc:AlternateContent>
        <mc:Choice Requires="wps">
          <w:drawing>
            <wp:anchor distT="0" distB="0" distL="114300" distR="114300" simplePos="0" relativeHeight="251663360" behindDoc="0" locked="0" layoutInCell="1" allowOverlap="1" wp14:anchorId="3C3BB817" wp14:editId="5A121668">
              <wp:simplePos x="0" y="0"/>
              <wp:positionH relativeFrom="column">
                <wp:posOffset>4240530</wp:posOffset>
              </wp:positionH>
              <wp:positionV relativeFrom="paragraph">
                <wp:posOffset>12701</wp:posOffset>
              </wp:positionV>
              <wp:extent cx="2124075" cy="495300"/>
              <wp:effectExtent l="0" t="0" r="28575"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495300"/>
                      </a:xfrm>
                      <a:prstGeom prst="rect">
                        <a:avLst/>
                      </a:prstGeom>
                      <a:solidFill>
                        <a:srgbClr val="FFFFFF"/>
                      </a:solidFill>
                      <a:ln w="9525">
                        <a:solidFill>
                          <a:srgbClr val="FFFFFF"/>
                        </a:solidFill>
                        <a:miter lim="800000"/>
                        <a:headEnd/>
                        <a:tailEnd/>
                      </a:ln>
                    </wps:spPr>
                    <wps:txbx>
                      <w:txbxContent>
                        <w:p w14:paraId="47EFD92D" w14:textId="77777777" w:rsidR="00430982" w:rsidRPr="00EB2E48" w:rsidRDefault="00430982" w:rsidP="00DA5C51">
                          <w:pPr>
                            <w:bidi w:val="0"/>
                            <w:jc w:val="right"/>
                            <w:rPr>
                              <w:rStyle w:val="SubtleEmphasis"/>
                              <w:i w:val="0"/>
                              <w:iCs w:val="0"/>
                              <w:sz w:val="16"/>
                              <w:szCs w:val="16"/>
                            </w:rPr>
                          </w:pPr>
                          <w:r w:rsidRPr="00EB2E48">
                            <w:rPr>
                              <w:rStyle w:val="SubtleEmphasis"/>
                              <w:i w:val="0"/>
                              <w:iCs w:val="0"/>
                              <w:sz w:val="16"/>
                              <w:szCs w:val="16"/>
                            </w:rPr>
                            <w:t xml:space="preserve">ORIGINAL RESEARCH </w:t>
                          </w:r>
                        </w:p>
                        <w:p w14:paraId="576B76B4" w14:textId="77777777" w:rsidR="00430982" w:rsidRPr="00EB2E48" w:rsidRDefault="00430982" w:rsidP="00DA5C51">
                          <w:pPr>
                            <w:bidi w:val="0"/>
                            <w:jc w:val="right"/>
                            <w:rPr>
                              <w:rStyle w:val="SubtleEmphasis"/>
                              <w:i w:val="0"/>
                              <w:iCs w:val="0"/>
                              <w:sz w:val="16"/>
                              <w:szCs w:val="16"/>
                            </w:rPr>
                          </w:pPr>
                          <w:r w:rsidRPr="00EB2E48">
                            <w:rPr>
                              <w:rStyle w:val="SubtleEmphasis"/>
                              <w:i w:val="0"/>
                              <w:iCs w:val="0"/>
                              <w:sz w:val="16"/>
                              <w:szCs w:val="16"/>
                            </w:rPr>
                            <w:t xml:space="preserve">published: </w:t>
                          </w:r>
                        </w:p>
                        <w:p w14:paraId="50B5ABAF" w14:textId="77777777" w:rsidR="00430982" w:rsidRPr="00EB2E48" w:rsidRDefault="00430982" w:rsidP="00DA5C51">
                          <w:pPr>
                            <w:bidi w:val="0"/>
                            <w:jc w:val="right"/>
                            <w:rPr>
                              <w:rStyle w:val="SubtleEmphasis"/>
                              <w:i w:val="0"/>
                              <w:iCs w:val="0"/>
                              <w:sz w:val="16"/>
                              <w:szCs w:val="16"/>
                              <w:lang w:bidi="ar-IQ"/>
                            </w:rPr>
                          </w:pPr>
                          <w:r>
                            <w:rPr>
                              <w:rStyle w:val="SubtleEmphasis"/>
                              <w:i w:val="0"/>
                              <w:iCs w:val="0"/>
                              <w:sz w:val="16"/>
                              <w:szCs w:val="16"/>
                            </w:rPr>
                            <w:t>D</w:t>
                          </w:r>
                          <w:r w:rsidRPr="00EB2E48">
                            <w:rPr>
                              <w:rStyle w:val="SubtleEmphasis"/>
                              <w:i w:val="0"/>
                              <w:iCs w:val="0"/>
                              <w:sz w:val="16"/>
                              <w:szCs w:val="16"/>
                            </w:rPr>
                            <w:t>oi:</w:t>
                          </w:r>
                          <w:r w:rsidRPr="00211F8B">
                            <w:rPr>
                              <w:rStyle w:val="SubtleEmphasis"/>
                              <w:i w:val="0"/>
                              <w:iCs w:val="0"/>
                              <w:sz w:val="16"/>
                              <w:szCs w:val="16"/>
                            </w:rPr>
                            <w:t xml:space="preserve"> </w:t>
                          </w:r>
                          <w:hyperlink r:id="rId2" w:history="1">
                            <w:r w:rsidRPr="00211F8B">
                              <w:rPr>
                                <w:rStyle w:val="SubtleEmphasis"/>
                                <w:i w:val="0"/>
                                <w:iCs w:val="0"/>
                                <w:sz w:val="16"/>
                                <w:szCs w:val="16"/>
                              </w:rPr>
                              <w:t>https://doi:</w:t>
                            </w:r>
                          </w:hyperlink>
                          <w:r w:rsidR="00D46D31">
                            <w:rPr>
                              <w:rStyle w:val="SubtleEmphasis"/>
                              <w:i w:val="0"/>
                              <w:iCs w:val="0"/>
                              <w:sz w:val="16"/>
                              <w:szCs w:val="16"/>
                            </w:rPr>
                            <w:t xml:space="preserve"> </w:t>
                          </w:r>
                          <w:r>
                            <w:rPr>
                              <w:rStyle w:val="SubtleEmphasis"/>
                              <w:i w:val="0"/>
                              <w:iCs w:val="0"/>
                              <w:sz w:val="16"/>
                              <w:szCs w:val="16"/>
                            </w:rPr>
                            <w:t xml:space="preserve"> </w:t>
                          </w:r>
                        </w:p>
                        <w:p w14:paraId="64883FAC" w14:textId="77777777" w:rsidR="00430982" w:rsidRPr="00EB2E48" w:rsidRDefault="00430982" w:rsidP="00781740">
                          <w:pPr>
                            <w:bidi w:val="0"/>
                            <w:rPr>
                              <w:rStyle w:val="SubtleEmphasis"/>
                              <w:i w:val="0"/>
                              <w:iCs w:val="0"/>
                              <w:sz w:val="16"/>
                              <w:szCs w:val="16"/>
                              <w:lang w:bidi="ar-IQ"/>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3BB817" id="_x0000_t202" coordsize="21600,21600" o:spt="202" path="m,l,21600r21600,l21600,xe">
              <v:stroke joinstyle="miter"/>
              <v:path gradientshapeok="t" o:connecttype="rect"/>
            </v:shapetype>
            <v:shape id="Text Box 17" o:spid="_x0000_s1029" type="#_x0000_t202" style="position:absolute;margin-left:333.9pt;margin-top:1pt;width:167.2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" strokecolor="white">
              <v:textbox>
                <w:txbxContent>
                  <w:p w14:paraId="47EFD92D" w14:textId="77777777" w:rsidR="00430982" w:rsidRPr="00EB2E48" w:rsidRDefault="00430982" w:rsidP="00DA5C51">
                    <w:pPr>
                      <w:bidi w:val="0"/>
                      <w:jc w:val="right"/>
                      <w:rPr>
                        <w:rStyle w:val="SubtleEmphasis"/>
                        <w:i w:val="0"/>
                        <w:iCs w:val="0"/>
                        <w:sz w:val="16"/>
                        <w:szCs w:val="16"/>
                      </w:rPr>
                    </w:pPr>
                    <w:r w:rsidRPr="00EB2E48">
                      <w:rPr>
                        <w:rStyle w:val="SubtleEmphasis"/>
                        <w:i w:val="0"/>
                        <w:iCs w:val="0"/>
                        <w:sz w:val="16"/>
                        <w:szCs w:val="16"/>
                      </w:rPr>
                      <w:t xml:space="preserve">ORIGINAL RESEARCH </w:t>
                    </w:r>
                  </w:p>
                  <w:p w14:paraId="576B76B4" w14:textId="77777777" w:rsidR="00430982" w:rsidRPr="00EB2E48" w:rsidRDefault="00430982" w:rsidP="00DA5C51">
                    <w:pPr>
                      <w:bidi w:val="0"/>
                      <w:jc w:val="right"/>
                      <w:rPr>
                        <w:rStyle w:val="SubtleEmphasis"/>
                        <w:i w:val="0"/>
                        <w:iCs w:val="0"/>
                        <w:sz w:val="16"/>
                        <w:szCs w:val="16"/>
                      </w:rPr>
                    </w:pPr>
                    <w:r w:rsidRPr="00EB2E48">
                      <w:rPr>
                        <w:rStyle w:val="SubtleEmphasis"/>
                        <w:i w:val="0"/>
                        <w:iCs w:val="0"/>
                        <w:sz w:val="16"/>
                        <w:szCs w:val="16"/>
                      </w:rPr>
                      <w:t xml:space="preserve">published: </w:t>
                    </w:r>
                  </w:p>
                  <w:p w14:paraId="50B5ABAF" w14:textId="77777777" w:rsidR="00430982" w:rsidRPr="00EB2E48" w:rsidRDefault="00430982" w:rsidP="00DA5C51">
                    <w:pPr>
                      <w:bidi w:val="0"/>
                      <w:jc w:val="right"/>
                      <w:rPr>
                        <w:rStyle w:val="SubtleEmphasis"/>
                        <w:i w:val="0"/>
                        <w:iCs w:val="0"/>
                        <w:sz w:val="16"/>
                        <w:szCs w:val="16"/>
                        <w:lang w:bidi="ar-IQ"/>
                      </w:rPr>
                    </w:pPr>
                    <w:r>
                      <w:rPr>
                        <w:rStyle w:val="SubtleEmphasis"/>
                        <w:i w:val="0"/>
                        <w:iCs w:val="0"/>
                        <w:sz w:val="16"/>
                        <w:szCs w:val="16"/>
                      </w:rPr>
                      <w:t>D</w:t>
                    </w:r>
                    <w:r w:rsidRPr="00EB2E48">
                      <w:rPr>
                        <w:rStyle w:val="SubtleEmphasis"/>
                        <w:i w:val="0"/>
                        <w:iCs w:val="0"/>
                        <w:sz w:val="16"/>
                        <w:szCs w:val="16"/>
                      </w:rPr>
                      <w:t>oi:</w:t>
                    </w:r>
                    <w:r w:rsidRPr="00211F8B">
                      <w:rPr>
                        <w:rStyle w:val="SubtleEmphasis"/>
                        <w:i w:val="0"/>
                        <w:iCs w:val="0"/>
                        <w:sz w:val="16"/>
                        <w:szCs w:val="16"/>
                      </w:rPr>
                      <w:t xml:space="preserve"> </w:t>
                    </w:r>
                    <w:hyperlink r:id="rId3" w:history="1">
                      <w:r w:rsidRPr="00211F8B">
                        <w:rPr>
                          <w:rStyle w:val="SubtleEmphasis"/>
                          <w:i w:val="0"/>
                          <w:iCs w:val="0"/>
                          <w:sz w:val="16"/>
                          <w:szCs w:val="16"/>
                        </w:rPr>
                        <w:t>https://doi:</w:t>
                      </w:r>
                    </w:hyperlink>
                    <w:r w:rsidR="00D46D31">
                      <w:rPr>
                        <w:rStyle w:val="SubtleEmphasis"/>
                        <w:i w:val="0"/>
                        <w:iCs w:val="0"/>
                        <w:sz w:val="16"/>
                        <w:szCs w:val="16"/>
                      </w:rPr>
                      <w:t xml:space="preserve"> </w:t>
                    </w:r>
                    <w:r>
                      <w:rPr>
                        <w:rStyle w:val="SubtleEmphasis"/>
                        <w:i w:val="0"/>
                        <w:iCs w:val="0"/>
                        <w:sz w:val="16"/>
                        <w:szCs w:val="16"/>
                      </w:rPr>
                      <w:t xml:space="preserve"> </w:t>
                    </w:r>
                  </w:p>
                  <w:p w14:paraId="64883FAC" w14:textId="77777777" w:rsidR="00430982" w:rsidRPr="00EB2E48" w:rsidRDefault="00430982" w:rsidP="00781740">
                    <w:pPr>
                      <w:bidi w:val="0"/>
                      <w:rPr>
                        <w:rStyle w:val="SubtleEmphasis"/>
                        <w:i w:val="0"/>
                        <w:iCs w:val="0"/>
                        <w:sz w:val="16"/>
                        <w:szCs w:val="16"/>
                        <w:lang w:bidi="ar-IQ"/>
                      </w:rPr>
                    </w:pPr>
                  </w:p>
                </w:txbxContent>
              </v:textbox>
            </v:shape>
          </w:pict>
        </mc:Fallback>
      </mc:AlternateContent>
    </w:r>
    <w:r w:rsidRPr="00B9267B">
      <w:rPr>
        <w:rFonts w:asciiTheme="majorHAnsi" w:eastAsiaTheme="majorEastAsia" w:hAnsiTheme="majorHAnsi"/>
        <w:sz w:val="18"/>
        <w:szCs w:val="18"/>
      </w:rPr>
      <w:t xml:space="preserve"> </w:t>
    </w:r>
  </w:p>
  <w:p w14:paraId="430AF0C4" w14:textId="77777777" w:rsidR="00430982" w:rsidRDefault="00430982" w:rsidP="00773600">
    <w:pPr>
      <w:pStyle w:val="Header"/>
      <w:bidi w:val="0"/>
      <w:jc w:val="right"/>
      <w:rPr>
        <w:rFonts w:asciiTheme="majorHAnsi" w:eastAsiaTheme="majorEastAsia" w:hAnsiTheme="majorHAnsi"/>
        <w:sz w:val="18"/>
        <w:szCs w:val="18"/>
      </w:rPr>
    </w:pPr>
    <w:r>
      <w:rPr>
        <w:noProof/>
        <w:lang w:val="en-GB" w:eastAsia="en-GB"/>
      </w:rPr>
      <mc:AlternateContent>
        <mc:Choice Requires="wps">
          <w:drawing>
            <wp:anchor distT="0" distB="0" distL="114300" distR="114300" simplePos="0" relativeHeight="251651072" behindDoc="0" locked="0" layoutInCell="1" allowOverlap="1" wp14:anchorId="02F2871A" wp14:editId="2D359277">
              <wp:simplePos x="0" y="0"/>
              <wp:positionH relativeFrom="column">
                <wp:posOffset>-1104900</wp:posOffset>
              </wp:positionH>
              <wp:positionV relativeFrom="paragraph">
                <wp:posOffset>456565</wp:posOffset>
              </wp:positionV>
              <wp:extent cx="774382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7743825" cy="0"/>
                      </a:xfrm>
                      <a:prstGeom prst="line">
                        <a:avLst/>
                      </a:prstGeom>
                      <a:ln w="19050">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C6F0F5" id="Straight Connector 3"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pt,35.95pt" to="522.7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" strokecolor="#4bacc6 [3208]"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2B89"/>
    <w:multiLevelType w:val="hybridMultilevel"/>
    <w:tmpl w:val="EF46F918"/>
    <w:lvl w:ilvl="0" w:tplc="B3C2CA2E">
      <w:start w:val="1"/>
      <w:numFmt w:val="decimal"/>
      <w:lvlText w:val="%1-"/>
      <w:lvlJc w:val="left"/>
      <w:pPr>
        <w:ind w:left="285" w:hanging="465"/>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143B4F5A"/>
    <w:multiLevelType w:val="hybridMultilevel"/>
    <w:tmpl w:val="22661BE6"/>
    <w:lvl w:ilvl="0" w:tplc="6E02DF2C">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1A061938"/>
    <w:multiLevelType w:val="hybridMultilevel"/>
    <w:tmpl w:val="9E5224B0"/>
    <w:lvl w:ilvl="0" w:tplc="E65876D8">
      <w:numFmt w:val="bullet"/>
      <w:lvlText w:val="-"/>
      <w:lvlJc w:val="left"/>
      <w:pPr>
        <w:ind w:left="1080" w:hanging="360"/>
      </w:pPr>
      <w:rPr>
        <w:rFonts w:ascii="Times New Roman" w:eastAsiaTheme="minorHAnsi" w:hAnsi="Times New Roman" w:cs="Times New Roman" w:hint="default"/>
        <w:color w:val="2222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1504A3"/>
    <w:multiLevelType w:val="hybridMultilevel"/>
    <w:tmpl w:val="4FBC516E"/>
    <w:lvl w:ilvl="0" w:tplc="B02E5EFC">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 w15:restartNumberingAfterBreak="0">
    <w:nsid w:val="271F0D7F"/>
    <w:multiLevelType w:val="hybridMultilevel"/>
    <w:tmpl w:val="745A0DA8"/>
    <w:lvl w:ilvl="0" w:tplc="13EECFB8">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28661836"/>
    <w:multiLevelType w:val="hybridMultilevel"/>
    <w:tmpl w:val="A52E8304"/>
    <w:lvl w:ilvl="0" w:tplc="EFE84EE8">
      <w:start w:val="1"/>
      <w:numFmt w:val="decimal"/>
      <w:lvlText w:val="%1-"/>
      <w:lvlJc w:val="left"/>
      <w:pPr>
        <w:ind w:left="270" w:hanging="45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39AA014C"/>
    <w:multiLevelType w:val="multilevel"/>
    <w:tmpl w:val="C1DCA9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DAB5F56"/>
    <w:multiLevelType w:val="hybridMultilevel"/>
    <w:tmpl w:val="5A140A08"/>
    <w:lvl w:ilvl="0" w:tplc="23CA761A">
      <w:start w:val="1"/>
      <w:numFmt w:val="decimal"/>
      <w:lvlText w:val="%1."/>
      <w:lvlJc w:val="left"/>
      <w:pPr>
        <w:ind w:left="720" w:hanging="90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8" w15:restartNumberingAfterBreak="0">
    <w:nsid w:val="4F583A58"/>
    <w:multiLevelType w:val="multilevel"/>
    <w:tmpl w:val="0ADE5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6440FD"/>
    <w:multiLevelType w:val="hybridMultilevel"/>
    <w:tmpl w:val="F01616EC"/>
    <w:lvl w:ilvl="0" w:tplc="A55065B0">
      <w:start w:val="1"/>
      <w:numFmt w:val="bullet"/>
      <w:lvlText w:val="•"/>
      <w:lvlJc w:val="left"/>
      <w:pPr>
        <w:tabs>
          <w:tab w:val="num" w:pos="720"/>
        </w:tabs>
        <w:ind w:left="720" w:hanging="360"/>
      </w:pPr>
      <w:rPr>
        <w:rFonts w:ascii="Arial" w:hAnsi="Arial" w:hint="default"/>
      </w:rPr>
    </w:lvl>
    <w:lvl w:ilvl="1" w:tplc="7F3C812A" w:tentative="1">
      <w:start w:val="1"/>
      <w:numFmt w:val="bullet"/>
      <w:lvlText w:val="•"/>
      <w:lvlJc w:val="left"/>
      <w:pPr>
        <w:tabs>
          <w:tab w:val="num" w:pos="1440"/>
        </w:tabs>
        <w:ind w:left="1440" w:hanging="360"/>
      </w:pPr>
      <w:rPr>
        <w:rFonts w:ascii="Arial" w:hAnsi="Arial" w:hint="default"/>
      </w:rPr>
    </w:lvl>
    <w:lvl w:ilvl="2" w:tplc="9DDA579A" w:tentative="1">
      <w:start w:val="1"/>
      <w:numFmt w:val="bullet"/>
      <w:lvlText w:val="•"/>
      <w:lvlJc w:val="left"/>
      <w:pPr>
        <w:tabs>
          <w:tab w:val="num" w:pos="2160"/>
        </w:tabs>
        <w:ind w:left="2160" w:hanging="360"/>
      </w:pPr>
      <w:rPr>
        <w:rFonts w:ascii="Arial" w:hAnsi="Arial" w:hint="default"/>
      </w:rPr>
    </w:lvl>
    <w:lvl w:ilvl="3" w:tplc="30FE0CFA" w:tentative="1">
      <w:start w:val="1"/>
      <w:numFmt w:val="bullet"/>
      <w:lvlText w:val="•"/>
      <w:lvlJc w:val="left"/>
      <w:pPr>
        <w:tabs>
          <w:tab w:val="num" w:pos="2880"/>
        </w:tabs>
        <w:ind w:left="2880" w:hanging="360"/>
      </w:pPr>
      <w:rPr>
        <w:rFonts w:ascii="Arial" w:hAnsi="Arial" w:hint="default"/>
      </w:rPr>
    </w:lvl>
    <w:lvl w:ilvl="4" w:tplc="56BA8020" w:tentative="1">
      <w:start w:val="1"/>
      <w:numFmt w:val="bullet"/>
      <w:lvlText w:val="•"/>
      <w:lvlJc w:val="left"/>
      <w:pPr>
        <w:tabs>
          <w:tab w:val="num" w:pos="3600"/>
        </w:tabs>
        <w:ind w:left="3600" w:hanging="360"/>
      </w:pPr>
      <w:rPr>
        <w:rFonts w:ascii="Arial" w:hAnsi="Arial" w:hint="default"/>
      </w:rPr>
    </w:lvl>
    <w:lvl w:ilvl="5" w:tplc="C8B8CF1A" w:tentative="1">
      <w:start w:val="1"/>
      <w:numFmt w:val="bullet"/>
      <w:lvlText w:val="•"/>
      <w:lvlJc w:val="left"/>
      <w:pPr>
        <w:tabs>
          <w:tab w:val="num" w:pos="4320"/>
        </w:tabs>
        <w:ind w:left="4320" w:hanging="360"/>
      </w:pPr>
      <w:rPr>
        <w:rFonts w:ascii="Arial" w:hAnsi="Arial" w:hint="default"/>
      </w:rPr>
    </w:lvl>
    <w:lvl w:ilvl="6" w:tplc="CB3AF1EC" w:tentative="1">
      <w:start w:val="1"/>
      <w:numFmt w:val="bullet"/>
      <w:lvlText w:val="•"/>
      <w:lvlJc w:val="left"/>
      <w:pPr>
        <w:tabs>
          <w:tab w:val="num" w:pos="5040"/>
        </w:tabs>
        <w:ind w:left="5040" w:hanging="360"/>
      </w:pPr>
      <w:rPr>
        <w:rFonts w:ascii="Arial" w:hAnsi="Arial" w:hint="default"/>
      </w:rPr>
    </w:lvl>
    <w:lvl w:ilvl="7" w:tplc="A70CF7B8" w:tentative="1">
      <w:start w:val="1"/>
      <w:numFmt w:val="bullet"/>
      <w:lvlText w:val="•"/>
      <w:lvlJc w:val="left"/>
      <w:pPr>
        <w:tabs>
          <w:tab w:val="num" w:pos="5760"/>
        </w:tabs>
        <w:ind w:left="5760" w:hanging="360"/>
      </w:pPr>
      <w:rPr>
        <w:rFonts w:ascii="Arial" w:hAnsi="Arial" w:hint="default"/>
      </w:rPr>
    </w:lvl>
    <w:lvl w:ilvl="8" w:tplc="0F80E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904324C"/>
    <w:multiLevelType w:val="hybridMultilevel"/>
    <w:tmpl w:val="6284DCEA"/>
    <w:lvl w:ilvl="0" w:tplc="22742D62">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6A0502E8"/>
    <w:multiLevelType w:val="hybridMultilevel"/>
    <w:tmpl w:val="A92ED0C8"/>
    <w:lvl w:ilvl="0" w:tplc="F7CE2E38">
      <w:numFmt w:val="decimal"/>
      <w:lvlText w:val="%1"/>
      <w:lvlJc w:val="left"/>
      <w:pPr>
        <w:tabs>
          <w:tab w:val="num" w:pos="882"/>
        </w:tabs>
        <w:ind w:left="882"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42767464">
    <w:abstractNumId w:val="5"/>
  </w:num>
  <w:num w:numId="2" w16cid:durableId="440614481">
    <w:abstractNumId w:val="9"/>
  </w:num>
  <w:num w:numId="3" w16cid:durableId="1628897901">
    <w:abstractNumId w:val="3"/>
  </w:num>
  <w:num w:numId="4" w16cid:durableId="1294598874">
    <w:abstractNumId w:val="1"/>
  </w:num>
  <w:num w:numId="5" w16cid:durableId="129713204">
    <w:abstractNumId w:val="10"/>
  </w:num>
  <w:num w:numId="6" w16cid:durableId="1627934128">
    <w:abstractNumId w:val="0"/>
  </w:num>
  <w:num w:numId="7" w16cid:durableId="160550">
    <w:abstractNumId w:val="11"/>
  </w:num>
  <w:num w:numId="8" w16cid:durableId="345451093">
    <w:abstractNumId w:val="4"/>
  </w:num>
  <w:num w:numId="9" w16cid:durableId="2147356472">
    <w:abstractNumId w:val="7"/>
  </w:num>
  <w:num w:numId="10" w16cid:durableId="726758507">
    <w:abstractNumId w:val="8"/>
  </w:num>
  <w:num w:numId="11" w16cid:durableId="695277681">
    <w:abstractNumId w:val="6"/>
  </w:num>
  <w:num w:numId="12" w16cid:durableId="8101016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TU0sTA0szA3MbJQ0lEKTi0uzszPAykwrAUAlz1jiywAAAA="/>
  </w:docVars>
  <w:rsids>
    <w:rsidRoot w:val="00214009"/>
    <w:rsid w:val="0000473D"/>
    <w:rsid w:val="00007490"/>
    <w:rsid w:val="000079FC"/>
    <w:rsid w:val="000141C4"/>
    <w:rsid w:val="0002059C"/>
    <w:rsid w:val="00026117"/>
    <w:rsid w:val="000330E6"/>
    <w:rsid w:val="00034B43"/>
    <w:rsid w:val="0003616E"/>
    <w:rsid w:val="00041657"/>
    <w:rsid w:val="0004532D"/>
    <w:rsid w:val="00045A84"/>
    <w:rsid w:val="00045C8A"/>
    <w:rsid w:val="00050044"/>
    <w:rsid w:val="000505FA"/>
    <w:rsid w:val="00054381"/>
    <w:rsid w:val="00055F51"/>
    <w:rsid w:val="00072885"/>
    <w:rsid w:val="000731BB"/>
    <w:rsid w:val="0007366D"/>
    <w:rsid w:val="00075D55"/>
    <w:rsid w:val="0007687F"/>
    <w:rsid w:val="00083E18"/>
    <w:rsid w:val="00087416"/>
    <w:rsid w:val="00095052"/>
    <w:rsid w:val="000975B9"/>
    <w:rsid w:val="000A0AC3"/>
    <w:rsid w:val="000A46B5"/>
    <w:rsid w:val="000A7512"/>
    <w:rsid w:val="000B0236"/>
    <w:rsid w:val="000B1770"/>
    <w:rsid w:val="000B2F92"/>
    <w:rsid w:val="000B4170"/>
    <w:rsid w:val="000B5329"/>
    <w:rsid w:val="000B584B"/>
    <w:rsid w:val="000C1250"/>
    <w:rsid w:val="000C1C68"/>
    <w:rsid w:val="000C4549"/>
    <w:rsid w:val="000C6DA7"/>
    <w:rsid w:val="000D1CD5"/>
    <w:rsid w:val="000D1E18"/>
    <w:rsid w:val="000D3988"/>
    <w:rsid w:val="000D476A"/>
    <w:rsid w:val="000D4F05"/>
    <w:rsid w:val="000E1957"/>
    <w:rsid w:val="000E370A"/>
    <w:rsid w:val="000E6F60"/>
    <w:rsid w:val="000F3D4C"/>
    <w:rsid w:val="000F6FF0"/>
    <w:rsid w:val="000F7C9E"/>
    <w:rsid w:val="0010438C"/>
    <w:rsid w:val="00104587"/>
    <w:rsid w:val="00104E97"/>
    <w:rsid w:val="00117EBA"/>
    <w:rsid w:val="00117FBB"/>
    <w:rsid w:val="00122445"/>
    <w:rsid w:val="0012588D"/>
    <w:rsid w:val="0013653D"/>
    <w:rsid w:val="00141AB4"/>
    <w:rsid w:val="00141AE4"/>
    <w:rsid w:val="00142F59"/>
    <w:rsid w:val="00145EC6"/>
    <w:rsid w:val="00145F1E"/>
    <w:rsid w:val="00146DA8"/>
    <w:rsid w:val="00153FDA"/>
    <w:rsid w:val="00156B15"/>
    <w:rsid w:val="00160B1B"/>
    <w:rsid w:val="001643C3"/>
    <w:rsid w:val="00164494"/>
    <w:rsid w:val="0016628C"/>
    <w:rsid w:val="00166D6A"/>
    <w:rsid w:val="00167C33"/>
    <w:rsid w:val="00171695"/>
    <w:rsid w:val="001729A6"/>
    <w:rsid w:val="00174B08"/>
    <w:rsid w:val="00175A45"/>
    <w:rsid w:val="00177E1B"/>
    <w:rsid w:val="00177E79"/>
    <w:rsid w:val="0018068C"/>
    <w:rsid w:val="00180F15"/>
    <w:rsid w:val="00183BAB"/>
    <w:rsid w:val="0018594A"/>
    <w:rsid w:val="00191700"/>
    <w:rsid w:val="00193C62"/>
    <w:rsid w:val="00194BD1"/>
    <w:rsid w:val="001960AB"/>
    <w:rsid w:val="001A6CD9"/>
    <w:rsid w:val="001B67BD"/>
    <w:rsid w:val="001C1BA4"/>
    <w:rsid w:val="001C25D9"/>
    <w:rsid w:val="001C295D"/>
    <w:rsid w:val="001C5EE5"/>
    <w:rsid w:val="001D1E14"/>
    <w:rsid w:val="001D2B56"/>
    <w:rsid w:val="001D51CF"/>
    <w:rsid w:val="001D5EF1"/>
    <w:rsid w:val="001E0C03"/>
    <w:rsid w:val="001E44DB"/>
    <w:rsid w:val="001E4C7E"/>
    <w:rsid w:val="001E5270"/>
    <w:rsid w:val="001F28FE"/>
    <w:rsid w:val="001F3848"/>
    <w:rsid w:val="002013E7"/>
    <w:rsid w:val="00201A64"/>
    <w:rsid w:val="00203327"/>
    <w:rsid w:val="00204E6C"/>
    <w:rsid w:val="002054A2"/>
    <w:rsid w:val="00207376"/>
    <w:rsid w:val="00207430"/>
    <w:rsid w:val="00211A1F"/>
    <w:rsid w:val="00211F8B"/>
    <w:rsid w:val="00212C67"/>
    <w:rsid w:val="00214009"/>
    <w:rsid w:val="00216B58"/>
    <w:rsid w:val="0022147A"/>
    <w:rsid w:val="0022285A"/>
    <w:rsid w:val="00227503"/>
    <w:rsid w:val="00227D1A"/>
    <w:rsid w:val="002314EA"/>
    <w:rsid w:val="00232D36"/>
    <w:rsid w:val="00241E20"/>
    <w:rsid w:val="002441E0"/>
    <w:rsid w:val="002441FD"/>
    <w:rsid w:val="00246473"/>
    <w:rsid w:val="0025668D"/>
    <w:rsid w:val="00256CFD"/>
    <w:rsid w:val="00256DCF"/>
    <w:rsid w:val="0026458F"/>
    <w:rsid w:val="00264D8E"/>
    <w:rsid w:val="00266970"/>
    <w:rsid w:val="002676E0"/>
    <w:rsid w:val="00267BE5"/>
    <w:rsid w:val="0027523B"/>
    <w:rsid w:val="00284AA4"/>
    <w:rsid w:val="002866DF"/>
    <w:rsid w:val="002874B9"/>
    <w:rsid w:val="002877D2"/>
    <w:rsid w:val="0028799D"/>
    <w:rsid w:val="0029017E"/>
    <w:rsid w:val="00290B80"/>
    <w:rsid w:val="00293C74"/>
    <w:rsid w:val="00295653"/>
    <w:rsid w:val="00295FCA"/>
    <w:rsid w:val="002A0AC6"/>
    <w:rsid w:val="002A1554"/>
    <w:rsid w:val="002A26EC"/>
    <w:rsid w:val="002A2E79"/>
    <w:rsid w:val="002A67E1"/>
    <w:rsid w:val="002A6E5F"/>
    <w:rsid w:val="002A7CD4"/>
    <w:rsid w:val="002B38E1"/>
    <w:rsid w:val="002C094A"/>
    <w:rsid w:val="002C319A"/>
    <w:rsid w:val="002C617D"/>
    <w:rsid w:val="002C694E"/>
    <w:rsid w:val="002C6BC9"/>
    <w:rsid w:val="002D2081"/>
    <w:rsid w:val="002D479E"/>
    <w:rsid w:val="002D4E23"/>
    <w:rsid w:val="002D5AB5"/>
    <w:rsid w:val="002D76BA"/>
    <w:rsid w:val="002E21F5"/>
    <w:rsid w:val="002E4BEA"/>
    <w:rsid w:val="002E4F4B"/>
    <w:rsid w:val="002E53D5"/>
    <w:rsid w:val="002F780B"/>
    <w:rsid w:val="00300336"/>
    <w:rsid w:val="00301957"/>
    <w:rsid w:val="00302351"/>
    <w:rsid w:val="0030618D"/>
    <w:rsid w:val="003073EF"/>
    <w:rsid w:val="003103F6"/>
    <w:rsid w:val="003129CB"/>
    <w:rsid w:val="00313E4B"/>
    <w:rsid w:val="00316522"/>
    <w:rsid w:val="003200D2"/>
    <w:rsid w:val="0032199E"/>
    <w:rsid w:val="00322494"/>
    <w:rsid w:val="00333359"/>
    <w:rsid w:val="0034361B"/>
    <w:rsid w:val="00344E56"/>
    <w:rsid w:val="003517F4"/>
    <w:rsid w:val="00353EE2"/>
    <w:rsid w:val="00354810"/>
    <w:rsid w:val="00363325"/>
    <w:rsid w:val="0036429A"/>
    <w:rsid w:val="003665E8"/>
    <w:rsid w:val="003701B6"/>
    <w:rsid w:val="00371AF5"/>
    <w:rsid w:val="003776DA"/>
    <w:rsid w:val="00377A6F"/>
    <w:rsid w:val="003826AC"/>
    <w:rsid w:val="00394F5C"/>
    <w:rsid w:val="00395ED5"/>
    <w:rsid w:val="003A1E2A"/>
    <w:rsid w:val="003A6658"/>
    <w:rsid w:val="003A7653"/>
    <w:rsid w:val="003B3A46"/>
    <w:rsid w:val="003B5B2B"/>
    <w:rsid w:val="003B66DD"/>
    <w:rsid w:val="003B7E49"/>
    <w:rsid w:val="003C11AE"/>
    <w:rsid w:val="003C1646"/>
    <w:rsid w:val="003C4C0C"/>
    <w:rsid w:val="003C4D17"/>
    <w:rsid w:val="003C718D"/>
    <w:rsid w:val="003D1FA0"/>
    <w:rsid w:val="003D3811"/>
    <w:rsid w:val="003E18CF"/>
    <w:rsid w:val="003E354E"/>
    <w:rsid w:val="003E3B83"/>
    <w:rsid w:val="003F0F21"/>
    <w:rsid w:val="003F1AF5"/>
    <w:rsid w:val="003F257A"/>
    <w:rsid w:val="003F38FF"/>
    <w:rsid w:val="003F4239"/>
    <w:rsid w:val="003F7188"/>
    <w:rsid w:val="003F7789"/>
    <w:rsid w:val="003F7BCC"/>
    <w:rsid w:val="00401423"/>
    <w:rsid w:val="00401D55"/>
    <w:rsid w:val="0040480A"/>
    <w:rsid w:val="00406B8E"/>
    <w:rsid w:val="00406F34"/>
    <w:rsid w:val="00410819"/>
    <w:rsid w:val="00411E2C"/>
    <w:rsid w:val="00420879"/>
    <w:rsid w:val="00422F05"/>
    <w:rsid w:val="004254C3"/>
    <w:rsid w:val="004263E6"/>
    <w:rsid w:val="00430982"/>
    <w:rsid w:val="004321C2"/>
    <w:rsid w:val="00434658"/>
    <w:rsid w:val="00435C23"/>
    <w:rsid w:val="00440EEC"/>
    <w:rsid w:val="00444140"/>
    <w:rsid w:val="004515AC"/>
    <w:rsid w:val="00455C6B"/>
    <w:rsid w:val="004560B8"/>
    <w:rsid w:val="004570ED"/>
    <w:rsid w:val="004601AF"/>
    <w:rsid w:val="00463610"/>
    <w:rsid w:val="00466CE9"/>
    <w:rsid w:val="00470B27"/>
    <w:rsid w:val="00471017"/>
    <w:rsid w:val="00477D01"/>
    <w:rsid w:val="00481BB6"/>
    <w:rsid w:val="0048223B"/>
    <w:rsid w:val="00483B01"/>
    <w:rsid w:val="00485400"/>
    <w:rsid w:val="004908A5"/>
    <w:rsid w:val="00490B9F"/>
    <w:rsid w:val="0049111B"/>
    <w:rsid w:val="00493E16"/>
    <w:rsid w:val="004943DB"/>
    <w:rsid w:val="0049523C"/>
    <w:rsid w:val="00495439"/>
    <w:rsid w:val="00495A2E"/>
    <w:rsid w:val="00495F1A"/>
    <w:rsid w:val="00496620"/>
    <w:rsid w:val="004A3892"/>
    <w:rsid w:val="004A4524"/>
    <w:rsid w:val="004A5462"/>
    <w:rsid w:val="004A55F0"/>
    <w:rsid w:val="004A7E33"/>
    <w:rsid w:val="004B0279"/>
    <w:rsid w:val="004B0C92"/>
    <w:rsid w:val="004B29A6"/>
    <w:rsid w:val="004B40F1"/>
    <w:rsid w:val="004B6C72"/>
    <w:rsid w:val="004C2E00"/>
    <w:rsid w:val="004C3C5E"/>
    <w:rsid w:val="004D40C0"/>
    <w:rsid w:val="004D4CB7"/>
    <w:rsid w:val="004D4E77"/>
    <w:rsid w:val="004D79EA"/>
    <w:rsid w:val="004E13CB"/>
    <w:rsid w:val="004E1FDA"/>
    <w:rsid w:val="004E2D85"/>
    <w:rsid w:val="004E4292"/>
    <w:rsid w:val="004E49B3"/>
    <w:rsid w:val="004E728D"/>
    <w:rsid w:val="004F22E7"/>
    <w:rsid w:val="004F4534"/>
    <w:rsid w:val="004F504C"/>
    <w:rsid w:val="004F5B3C"/>
    <w:rsid w:val="004F62C3"/>
    <w:rsid w:val="004F7BBA"/>
    <w:rsid w:val="00504E33"/>
    <w:rsid w:val="005056B0"/>
    <w:rsid w:val="005063EA"/>
    <w:rsid w:val="005067CD"/>
    <w:rsid w:val="00507235"/>
    <w:rsid w:val="00507456"/>
    <w:rsid w:val="0051166D"/>
    <w:rsid w:val="005128D9"/>
    <w:rsid w:val="00513B15"/>
    <w:rsid w:val="00517854"/>
    <w:rsid w:val="00521870"/>
    <w:rsid w:val="00524381"/>
    <w:rsid w:val="005262A4"/>
    <w:rsid w:val="00527357"/>
    <w:rsid w:val="00536A26"/>
    <w:rsid w:val="00540A95"/>
    <w:rsid w:val="005430F1"/>
    <w:rsid w:val="00543BA9"/>
    <w:rsid w:val="00546C7C"/>
    <w:rsid w:val="005470C1"/>
    <w:rsid w:val="0055284A"/>
    <w:rsid w:val="00562ADC"/>
    <w:rsid w:val="005645AF"/>
    <w:rsid w:val="00572E30"/>
    <w:rsid w:val="00573833"/>
    <w:rsid w:val="00573E44"/>
    <w:rsid w:val="00574407"/>
    <w:rsid w:val="00574E3B"/>
    <w:rsid w:val="005763B8"/>
    <w:rsid w:val="00581AA6"/>
    <w:rsid w:val="00582748"/>
    <w:rsid w:val="00582A1D"/>
    <w:rsid w:val="00585769"/>
    <w:rsid w:val="00595E58"/>
    <w:rsid w:val="005A5015"/>
    <w:rsid w:val="005A5FC3"/>
    <w:rsid w:val="005B0FA4"/>
    <w:rsid w:val="005B1263"/>
    <w:rsid w:val="005B2885"/>
    <w:rsid w:val="005B2DB2"/>
    <w:rsid w:val="005B554F"/>
    <w:rsid w:val="005C4AD5"/>
    <w:rsid w:val="005C52F8"/>
    <w:rsid w:val="005D1421"/>
    <w:rsid w:val="005D176B"/>
    <w:rsid w:val="005D23DA"/>
    <w:rsid w:val="005D3608"/>
    <w:rsid w:val="005D5F08"/>
    <w:rsid w:val="005D7204"/>
    <w:rsid w:val="005E1DF3"/>
    <w:rsid w:val="005E3A99"/>
    <w:rsid w:val="005E547A"/>
    <w:rsid w:val="005E6486"/>
    <w:rsid w:val="005F2E03"/>
    <w:rsid w:val="005F646C"/>
    <w:rsid w:val="005F7059"/>
    <w:rsid w:val="006036AB"/>
    <w:rsid w:val="006043E2"/>
    <w:rsid w:val="0060450F"/>
    <w:rsid w:val="0060526F"/>
    <w:rsid w:val="0061037D"/>
    <w:rsid w:val="00611957"/>
    <w:rsid w:val="00616B1A"/>
    <w:rsid w:val="00617389"/>
    <w:rsid w:val="00617675"/>
    <w:rsid w:val="00617E3C"/>
    <w:rsid w:val="006231C3"/>
    <w:rsid w:val="00624908"/>
    <w:rsid w:val="00626060"/>
    <w:rsid w:val="00626EEA"/>
    <w:rsid w:val="00630E35"/>
    <w:rsid w:val="006332F0"/>
    <w:rsid w:val="00636668"/>
    <w:rsid w:val="00637684"/>
    <w:rsid w:val="0064097D"/>
    <w:rsid w:val="00640D28"/>
    <w:rsid w:val="00641A3B"/>
    <w:rsid w:val="00642013"/>
    <w:rsid w:val="006508DD"/>
    <w:rsid w:val="0065206C"/>
    <w:rsid w:val="0065328A"/>
    <w:rsid w:val="0065591C"/>
    <w:rsid w:val="00664CBE"/>
    <w:rsid w:val="00665384"/>
    <w:rsid w:val="006701CA"/>
    <w:rsid w:val="006717E9"/>
    <w:rsid w:val="0067553F"/>
    <w:rsid w:val="006757F7"/>
    <w:rsid w:val="0067687F"/>
    <w:rsid w:val="0067707B"/>
    <w:rsid w:val="00682762"/>
    <w:rsid w:val="0069443A"/>
    <w:rsid w:val="00695758"/>
    <w:rsid w:val="00695E76"/>
    <w:rsid w:val="006A2195"/>
    <w:rsid w:val="006A4FAA"/>
    <w:rsid w:val="006A5117"/>
    <w:rsid w:val="006B0141"/>
    <w:rsid w:val="006B12DB"/>
    <w:rsid w:val="006B218F"/>
    <w:rsid w:val="006B2C8B"/>
    <w:rsid w:val="006C24D2"/>
    <w:rsid w:val="006C307F"/>
    <w:rsid w:val="006C3F0D"/>
    <w:rsid w:val="006C4608"/>
    <w:rsid w:val="006C5D42"/>
    <w:rsid w:val="006C75B6"/>
    <w:rsid w:val="006D0D18"/>
    <w:rsid w:val="006D16DB"/>
    <w:rsid w:val="006D18A6"/>
    <w:rsid w:val="006D1D5E"/>
    <w:rsid w:val="006D2436"/>
    <w:rsid w:val="006E3700"/>
    <w:rsid w:val="006E3972"/>
    <w:rsid w:val="006E476F"/>
    <w:rsid w:val="006F025B"/>
    <w:rsid w:val="006F38FD"/>
    <w:rsid w:val="006F3A62"/>
    <w:rsid w:val="0070465B"/>
    <w:rsid w:val="0071092C"/>
    <w:rsid w:val="00713758"/>
    <w:rsid w:val="00713D7A"/>
    <w:rsid w:val="00715011"/>
    <w:rsid w:val="007158E4"/>
    <w:rsid w:val="00717069"/>
    <w:rsid w:val="00717E07"/>
    <w:rsid w:val="007203F0"/>
    <w:rsid w:val="007232FE"/>
    <w:rsid w:val="00723723"/>
    <w:rsid w:val="00724E99"/>
    <w:rsid w:val="007258D5"/>
    <w:rsid w:val="0072630B"/>
    <w:rsid w:val="0073531D"/>
    <w:rsid w:val="00735DDB"/>
    <w:rsid w:val="00744B1F"/>
    <w:rsid w:val="00746D1E"/>
    <w:rsid w:val="00747FFE"/>
    <w:rsid w:val="00752C19"/>
    <w:rsid w:val="00762D45"/>
    <w:rsid w:val="00765DD3"/>
    <w:rsid w:val="00772947"/>
    <w:rsid w:val="00773600"/>
    <w:rsid w:val="00775889"/>
    <w:rsid w:val="00781740"/>
    <w:rsid w:val="00785208"/>
    <w:rsid w:val="00791875"/>
    <w:rsid w:val="00793081"/>
    <w:rsid w:val="007970F1"/>
    <w:rsid w:val="007A00B5"/>
    <w:rsid w:val="007A5D7A"/>
    <w:rsid w:val="007B47A8"/>
    <w:rsid w:val="007C1AEE"/>
    <w:rsid w:val="007C48B8"/>
    <w:rsid w:val="007C7DA4"/>
    <w:rsid w:val="007D5581"/>
    <w:rsid w:val="007D5F46"/>
    <w:rsid w:val="007D72A6"/>
    <w:rsid w:val="007D74D0"/>
    <w:rsid w:val="007D7D1E"/>
    <w:rsid w:val="007E1C73"/>
    <w:rsid w:val="007E643B"/>
    <w:rsid w:val="007E6AA0"/>
    <w:rsid w:val="007E7209"/>
    <w:rsid w:val="007E7D04"/>
    <w:rsid w:val="007F0E4B"/>
    <w:rsid w:val="007F3D8C"/>
    <w:rsid w:val="007F6318"/>
    <w:rsid w:val="007F64CB"/>
    <w:rsid w:val="00804448"/>
    <w:rsid w:val="0080492D"/>
    <w:rsid w:val="00810DF4"/>
    <w:rsid w:val="00812313"/>
    <w:rsid w:val="00813BD5"/>
    <w:rsid w:val="00815A2F"/>
    <w:rsid w:val="0081615E"/>
    <w:rsid w:val="008236D2"/>
    <w:rsid w:val="008262F3"/>
    <w:rsid w:val="00834860"/>
    <w:rsid w:val="00834B58"/>
    <w:rsid w:val="008408FA"/>
    <w:rsid w:val="00841E6A"/>
    <w:rsid w:val="008435A9"/>
    <w:rsid w:val="00847E86"/>
    <w:rsid w:val="00851E21"/>
    <w:rsid w:val="00854AB3"/>
    <w:rsid w:val="008565C5"/>
    <w:rsid w:val="00861B1B"/>
    <w:rsid w:val="00862472"/>
    <w:rsid w:val="008639DD"/>
    <w:rsid w:val="00863A52"/>
    <w:rsid w:val="0086451A"/>
    <w:rsid w:val="00874A0F"/>
    <w:rsid w:val="00875A0C"/>
    <w:rsid w:val="00877161"/>
    <w:rsid w:val="0087718A"/>
    <w:rsid w:val="008841AC"/>
    <w:rsid w:val="00884CB4"/>
    <w:rsid w:val="008859C4"/>
    <w:rsid w:val="00886627"/>
    <w:rsid w:val="00891E02"/>
    <w:rsid w:val="008926FE"/>
    <w:rsid w:val="008945AD"/>
    <w:rsid w:val="00895FED"/>
    <w:rsid w:val="008A3460"/>
    <w:rsid w:val="008A4C66"/>
    <w:rsid w:val="008A56E1"/>
    <w:rsid w:val="008A5E1E"/>
    <w:rsid w:val="008A60B4"/>
    <w:rsid w:val="008A6677"/>
    <w:rsid w:val="008B3086"/>
    <w:rsid w:val="008B39F6"/>
    <w:rsid w:val="008B5EA9"/>
    <w:rsid w:val="008B7506"/>
    <w:rsid w:val="008C197F"/>
    <w:rsid w:val="008C1F20"/>
    <w:rsid w:val="008C561B"/>
    <w:rsid w:val="008C57BA"/>
    <w:rsid w:val="008C5AFE"/>
    <w:rsid w:val="008C7E6B"/>
    <w:rsid w:val="008D05C6"/>
    <w:rsid w:val="008D0D00"/>
    <w:rsid w:val="008D44CA"/>
    <w:rsid w:val="008D604E"/>
    <w:rsid w:val="008E0C01"/>
    <w:rsid w:val="008E2EAC"/>
    <w:rsid w:val="008F092E"/>
    <w:rsid w:val="008F10B3"/>
    <w:rsid w:val="008F46BB"/>
    <w:rsid w:val="008F47BB"/>
    <w:rsid w:val="008F575B"/>
    <w:rsid w:val="008F6260"/>
    <w:rsid w:val="008F6827"/>
    <w:rsid w:val="00904B75"/>
    <w:rsid w:val="00905BE3"/>
    <w:rsid w:val="00912918"/>
    <w:rsid w:val="00921D99"/>
    <w:rsid w:val="009238D3"/>
    <w:rsid w:val="00923E04"/>
    <w:rsid w:val="009241B9"/>
    <w:rsid w:val="009244AC"/>
    <w:rsid w:val="009263CC"/>
    <w:rsid w:val="00927732"/>
    <w:rsid w:val="0093023B"/>
    <w:rsid w:val="00931B72"/>
    <w:rsid w:val="009323B7"/>
    <w:rsid w:val="00932795"/>
    <w:rsid w:val="00932A9A"/>
    <w:rsid w:val="00932DEA"/>
    <w:rsid w:val="00936FC0"/>
    <w:rsid w:val="00937B29"/>
    <w:rsid w:val="00937E78"/>
    <w:rsid w:val="0094281B"/>
    <w:rsid w:val="00943A23"/>
    <w:rsid w:val="00954224"/>
    <w:rsid w:val="00957C43"/>
    <w:rsid w:val="00966CEF"/>
    <w:rsid w:val="00972926"/>
    <w:rsid w:val="009739CF"/>
    <w:rsid w:val="00977061"/>
    <w:rsid w:val="00977C47"/>
    <w:rsid w:val="00980A5F"/>
    <w:rsid w:val="00980A61"/>
    <w:rsid w:val="009811C5"/>
    <w:rsid w:val="009865DA"/>
    <w:rsid w:val="009873A3"/>
    <w:rsid w:val="00992561"/>
    <w:rsid w:val="00992E71"/>
    <w:rsid w:val="009932CB"/>
    <w:rsid w:val="0099373A"/>
    <w:rsid w:val="00995F7F"/>
    <w:rsid w:val="00996D28"/>
    <w:rsid w:val="009A059C"/>
    <w:rsid w:val="009A0C82"/>
    <w:rsid w:val="009A19E9"/>
    <w:rsid w:val="009A439C"/>
    <w:rsid w:val="009A750C"/>
    <w:rsid w:val="009B003B"/>
    <w:rsid w:val="009B2B0E"/>
    <w:rsid w:val="009B2B4B"/>
    <w:rsid w:val="009B6934"/>
    <w:rsid w:val="009C0A02"/>
    <w:rsid w:val="009C1A88"/>
    <w:rsid w:val="009C34D6"/>
    <w:rsid w:val="009C36BE"/>
    <w:rsid w:val="009C4C61"/>
    <w:rsid w:val="009C7712"/>
    <w:rsid w:val="009D1C40"/>
    <w:rsid w:val="009D5185"/>
    <w:rsid w:val="009D5387"/>
    <w:rsid w:val="009D586C"/>
    <w:rsid w:val="009D6185"/>
    <w:rsid w:val="009D69A8"/>
    <w:rsid w:val="009E0E6D"/>
    <w:rsid w:val="009E21B3"/>
    <w:rsid w:val="009E6270"/>
    <w:rsid w:val="009E6D68"/>
    <w:rsid w:val="009F01A2"/>
    <w:rsid w:val="009F06AF"/>
    <w:rsid w:val="009F0A5C"/>
    <w:rsid w:val="009F10D1"/>
    <w:rsid w:val="00A0066C"/>
    <w:rsid w:val="00A03A59"/>
    <w:rsid w:val="00A040FC"/>
    <w:rsid w:val="00A049C7"/>
    <w:rsid w:val="00A05B3D"/>
    <w:rsid w:val="00A108B0"/>
    <w:rsid w:val="00A11C8A"/>
    <w:rsid w:val="00A11F16"/>
    <w:rsid w:val="00A14E95"/>
    <w:rsid w:val="00A14EE9"/>
    <w:rsid w:val="00A15E70"/>
    <w:rsid w:val="00A16BD3"/>
    <w:rsid w:val="00A17FF1"/>
    <w:rsid w:val="00A20861"/>
    <w:rsid w:val="00A208C0"/>
    <w:rsid w:val="00A2466D"/>
    <w:rsid w:val="00A248FF"/>
    <w:rsid w:val="00A2506F"/>
    <w:rsid w:val="00A3433C"/>
    <w:rsid w:val="00A35335"/>
    <w:rsid w:val="00A43320"/>
    <w:rsid w:val="00A4487B"/>
    <w:rsid w:val="00A47EB4"/>
    <w:rsid w:val="00A5103D"/>
    <w:rsid w:val="00A5340A"/>
    <w:rsid w:val="00A54E9B"/>
    <w:rsid w:val="00A55D57"/>
    <w:rsid w:val="00A60476"/>
    <w:rsid w:val="00A62BC1"/>
    <w:rsid w:val="00A67CE5"/>
    <w:rsid w:val="00A717DF"/>
    <w:rsid w:val="00A820A6"/>
    <w:rsid w:val="00A840AC"/>
    <w:rsid w:val="00A851D2"/>
    <w:rsid w:val="00A85D3A"/>
    <w:rsid w:val="00A8669F"/>
    <w:rsid w:val="00A87277"/>
    <w:rsid w:val="00A9641E"/>
    <w:rsid w:val="00A9679D"/>
    <w:rsid w:val="00A97E80"/>
    <w:rsid w:val="00AA220F"/>
    <w:rsid w:val="00AA449B"/>
    <w:rsid w:val="00AA54D8"/>
    <w:rsid w:val="00AB62D8"/>
    <w:rsid w:val="00AB6A31"/>
    <w:rsid w:val="00AB70B8"/>
    <w:rsid w:val="00AB74FB"/>
    <w:rsid w:val="00AC110F"/>
    <w:rsid w:val="00AC2AB8"/>
    <w:rsid w:val="00AD0516"/>
    <w:rsid w:val="00AD2ADD"/>
    <w:rsid w:val="00AD417A"/>
    <w:rsid w:val="00AD4350"/>
    <w:rsid w:val="00AD5980"/>
    <w:rsid w:val="00AD5CAF"/>
    <w:rsid w:val="00AD63E7"/>
    <w:rsid w:val="00AE1418"/>
    <w:rsid w:val="00AE1B11"/>
    <w:rsid w:val="00AE3267"/>
    <w:rsid w:val="00AE7F71"/>
    <w:rsid w:val="00B01F4E"/>
    <w:rsid w:val="00B02933"/>
    <w:rsid w:val="00B0389F"/>
    <w:rsid w:val="00B05F7A"/>
    <w:rsid w:val="00B13EE6"/>
    <w:rsid w:val="00B146B4"/>
    <w:rsid w:val="00B159D5"/>
    <w:rsid w:val="00B17B2F"/>
    <w:rsid w:val="00B2076D"/>
    <w:rsid w:val="00B22283"/>
    <w:rsid w:val="00B303B6"/>
    <w:rsid w:val="00B315C4"/>
    <w:rsid w:val="00B3212F"/>
    <w:rsid w:val="00B32635"/>
    <w:rsid w:val="00B340DE"/>
    <w:rsid w:val="00B347EE"/>
    <w:rsid w:val="00B348F1"/>
    <w:rsid w:val="00B3655D"/>
    <w:rsid w:val="00B373DF"/>
    <w:rsid w:val="00B37CDF"/>
    <w:rsid w:val="00B40C6F"/>
    <w:rsid w:val="00B45866"/>
    <w:rsid w:val="00B46142"/>
    <w:rsid w:val="00B4712F"/>
    <w:rsid w:val="00B57A3F"/>
    <w:rsid w:val="00B64619"/>
    <w:rsid w:val="00B66FA1"/>
    <w:rsid w:val="00B70BCE"/>
    <w:rsid w:val="00B71F24"/>
    <w:rsid w:val="00B81890"/>
    <w:rsid w:val="00B823C3"/>
    <w:rsid w:val="00B82E92"/>
    <w:rsid w:val="00B83CCB"/>
    <w:rsid w:val="00B83E77"/>
    <w:rsid w:val="00B86FBC"/>
    <w:rsid w:val="00B87633"/>
    <w:rsid w:val="00B9267B"/>
    <w:rsid w:val="00B97D96"/>
    <w:rsid w:val="00BA35B6"/>
    <w:rsid w:val="00BA38B8"/>
    <w:rsid w:val="00BA40AC"/>
    <w:rsid w:val="00BA4ADC"/>
    <w:rsid w:val="00BA4DEB"/>
    <w:rsid w:val="00BB04B5"/>
    <w:rsid w:val="00BB0C64"/>
    <w:rsid w:val="00BB1FD3"/>
    <w:rsid w:val="00BB5AF5"/>
    <w:rsid w:val="00BB68E5"/>
    <w:rsid w:val="00BB7538"/>
    <w:rsid w:val="00BC0FD9"/>
    <w:rsid w:val="00BC1089"/>
    <w:rsid w:val="00BC217E"/>
    <w:rsid w:val="00BC5EE9"/>
    <w:rsid w:val="00BD263D"/>
    <w:rsid w:val="00BD7B04"/>
    <w:rsid w:val="00BE065F"/>
    <w:rsid w:val="00BE1624"/>
    <w:rsid w:val="00BE4BE3"/>
    <w:rsid w:val="00BE5C91"/>
    <w:rsid w:val="00BE7DAB"/>
    <w:rsid w:val="00BF06FE"/>
    <w:rsid w:val="00C00BF7"/>
    <w:rsid w:val="00C067BC"/>
    <w:rsid w:val="00C07392"/>
    <w:rsid w:val="00C10B2C"/>
    <w:rsid w:val="00C10BA6"/>
    <w:rsid w:val="00C11459"/>
    <w:rsid w:val="00C207D3"/>
    <w:rsid w:val="00C208E7"/>
    <w:rsid w:val="00C2422F"/>
    <w:rsid w:val="00C2693C"/>
    <w:rsid w:val="00C33CD2"/>
    <w:rsid w:val="00C34984"/>
    <w:rsid w:val="00C35374"/>
    <w:rsid w:val="00C35E70"/>
    <w:rsid w:val="00C370B8"/>
    <w:rsid w:val="00C43276"/>
    <w:rsid w:val="00C439CC"/>
    <w:rsid w:val="00C50C65"/>
    <w:rsid w:val="00C514F9"/>
    <w:rsid w:val="00C51A90"/>
    <w:rsid w:val="00C524A6"/>
    <w:rsid w:val="00C55867"/>
    <w:rsid w:val="00C56F4A"/>
    <w:rsid w:val="00C57573"/>
    <w:rsid w:val="00C57B21"/>
    <w:rsid w:val="00C63942"/>
    <w:rsid w:val="00C645E4"/>
    <w:rsid w:val="00C64678"/>
    <w:rsid w:val="00C659B2"/>
    <w:rsid w:val="00C67F95"/>
    <w:rsid w:val="00C70E7E"/>
    <w:rsid w:val="00C72293"/>
    <w:rsid w:val="00C72FDC"/>
    <w:rsid w:val="00C86B0A"/>
    <w:rsid w:val="00C90B21"/>
    <w:rsid w:val="00C92C80"/>
    <w:rsid w:val="00C94A04"/>
    <w:rsid w:val="00C951B9"/>
    <w:rsid w:val="00C95A31"/>
    <w:rsid w:val="00CA040C"/>
    <w:rsid w:val="00CA3367"/>
    <w:rsid w:val="00CA4411"/>
    <w:rsid w:val="00CA4B44"/>
    <w:rsid w:val="00CA63D8"/>
    <w:rsid w:val="00CB12FC"/>
    <w:rsid w:val="00CB230E"/>
    <w:rsid w:val="00CB3280"/>
    <w:rsid w:val="00CB352F"/>
    <w:rsid w:val="00CB3D57"/>
    <w:rsid w:val="00CB55D9"/>
    <w:rsid w:val="00CB722D"/>
    <w:rsid w:val="00CC1334"/>
    <w:rsid w:val="00CC3937"/>
    <w:rsid w:val="00CC4FA3"/>
    <w:rsid w:val="00CD06A0"/>
    <w:rsid w:val="00CD0EA4"/>
    <w:rsid w:val="00CD2E15"/>
    <w:rsid w:val="00CD4096"/>
    <w:rsid w:val="00CE37B2"/>
    <w:rsid w:val="00CE685A"/>
    <w:rsid w:val="00CE75CC"/>
    <w:rsid w:val="00CE7A93"/>
    <w:rsid w:val="00CF1488"/>
    <w:rsid w:val="00CF183A"/>
    <w:rsid w:val="00CF231B"/>
    <w:rsid w:val="00CF324A"/>
    <w:rsid w:val="00CF5001"/>
    <w:rsid w:val="00CF7BB8"/>
    <w:rsid w:val="00D11402"/>
    <w:rsid w:val="00D1239F"/>
    <w:rsid w:val="00D1415B"/>
    <w:rsid w:val="00D31844"/>
    <w:rsid w:val="00D33EC3"/>
    <w:rsid w:val="00D37C3A"/>
    <w:rsid w:val="00D37F69"/>
    <w:rsid w:val="00D43D61"/>
    <w:rsid w:val="00D43DEF"/>
    <w:rsid w:val="00D45065"/>
    <w:rsid w:val="00D466BC"/>
    <w:rsid w:val="00D46D31"/>
    <w:rsid w:val="00D47764"/>
    <w:rsid w:val="00D54BDB"/>
    <w:rsid w:val="00D55467"/>
    <w:rsid w:val="00D60125"/>
    <w:rsid w:val="00D62251"/>
    <w:rsid w:val="00D655C0"/>
    <w:rsid w:val="00D66F0C"/>
    <w:rsid w:val="00D70273"/>
    <w:rsid w:val="00D746DB"/>
    <w:rsid w:val="00D811EA"/>
    <w:rsid w:val="00D86E09"/>
    <w:rsid w:val="00D9390A"/>
    <w:rsid w:val="00D93B2A"/>
    <w:rsid w:val="00D94CAB"/>
    <w:rsid w:val="00D96073"/>
    <w:rsid w:val="00DA205E"/>
    <w:rsid w:val="00DA4262"/>
    <w:rsid w:val="00DA5C51"/>
    <w:rsid w:val="00DA606E"/>
    <w:rsid w:val="00DA7972"/>
    <w:rsid w:val="00DB2188"/>
    <w:rsid w:val="00DB2BD2"/>
    <w:rsid w:val="00DB4541"/>
    <w:rsid w:val="00DB4ACF"/>
    <w:rsid w:val="00DB58EC"/>
    <w:rsid w:val="00DB693B"/>
    <w:rsid w:val="00DB714C"/>
    <w:rsid w:val="00DC01F3"/>
    <w:rsid w:val="00DC774A"/>
    <w:rsid w:val="00DD437E"/>
    <w:rsid w:val="00DD4753"/>
    <w:rsid w:val="00DD59EC"/>
    <w:rsid w:val="00DD5A11"/>
    <w:rsid w:val="00DD6718"/>
    <w:rsid w:val="00DE0671"/>
    <w:rsid w:val="00DE1200"/>
    <w:rsid w:val="00DE3879"/>
    <w:rsid w:val="00DE6D61"/>
    <w:rsid w:val="00E000BE"/>
    <w:rsid w:val="00E00EB1"/>
    <w:rsid w:val="00E01C54"/>
    <w:rsid w:val="00E01D70"/>
    <w:rsid w:val="00E042E1"/>
    <w:rsid w:val="00E05E6F"/>
    <w:rsid w:val="00E06496"/>
    <w:rsid w:val="00E11334"/>
    <w:rsid w:val="00E119A2"/>
    <w:rsid w:val="00E23303"/>
    <w:rsid w:val="00E23924"/>
    <w:rsid w:val="00E25309"/>
    <w:rsid w:val="00E2626A"/>
    <w:rsid w:val="00E277A0"/>
    <w:rsid w:val="00E40974"/>
    <w:rsid w:val="00E41EE8"/>
    <w:rsid w:val="00E41EFA"/>
    <w:rsid w:val="00E44FF7"/>
    <w:rsid w:val="00E45034"/>
    <w:rsid w:val="00E46CF8"/>
    <w:rsid w:val="00E5099D"/>
    <w:rsid w:val="00E56281"/>
    <w:rsid w:val="00E57D02"/>
    <w:rsid w:val="00E60588"/>
    <w:rsid w:val="00E608D3"/>
    <w:rsid w:val="00E610C6"/>
    <w:rsid w:val="00E66A36"/>
    <w:rsid w:val="00E67D21"/>
    <w:rsid w:val="00E72DB2"/>
    <w:rsid w:val="00E73F1A"/>
    <w:rsid w:val="00E75115"/>
    <w:rsid w:val="00E77A1D"/>
    <w:rsid w:val="00E809D2"/>
    <w:rsid w:val="00E815AD"/>
    <w:rsid w:val="00E828FB"/>
    <w:rsid w:val="00E872DC"/>
    <w:rsid w:val="00E90F56"/>
    <w:rsid w:val="00E91902"/>
    <w:rsid w:val="00E91DDD"/>
    <w:rsid w:val="00E93BF0"/>
    <w:rsid w:val="00EB2887"/>
    <w:rsid w:val="00EB2E48"/>
    <w:rsid w:val="00EB4704"/>
    <w:rsid w:val="00EB7C39"/>
    <w:rsid w:val="00EC5C84"/>
    <w:rsid w:val="00EC62C9"/>
    <w:rsid w:val="00EC7938"/>
    <w:rsid w:val="00ED11F7"/>
    <w:rsid w:val="00ED3F9A"/>
    <w:rsid w:val="00ED6F6E"/>
    <w:rsid w:val="00EE0ED1"/>
    <w:rsid w:val="00EE2747"/>
    <w:rsid w:val="00EE319B"/>
    <w:rsid w:val="00EE3B68"/>
    <w:rsid w:val="00EE7476"/>
    <w:rsid w:val="00EF0AE7"/>
    <w:rsid w:val="00EF3694"/>
    <w:rsid w:val="00F023D2"/>
    <w:rsid w:val="00F05D2F"/>
    <w:rsid w:val="00F0642F"/>
    <w:rsid w:val="00F06482"/>
    <w:rsid w:val="00F06B23"/>
    <w:rsid w:val="00F07FFE"/>
    <w:rsid w:val="00F103E8"/>
    <w:rsid w:val="00F1109A"/>
    <w:rsid w:val="00F1340C"/>
    <w:rsid w:val="00F13827"/>
    <w:rsid w:val="00F22609"/>
    <w:rsid w:val="00F26D1D"/>
    <w:rsid w:val="00F2749D"/>
    <w:rsid w:val="00F319EA"/>
    <w:rsid w:val="00F325B7"/>
    <w:rsid w:val="00F326E0"/>
    <w:rsid w:val="00F32DF1"/>
    <w:rsid w:val="00F34177"/>
    <w:rsid w:val="00F34827"/>
    <w:rsid w:val="00F35712"/>
    <w:rsid w:val="00F37A20"/>
    <w:rsid w:val="00F42884"/>
    <w:rsid w:val="00F4401E"/>
    <w:rsid w:val="00F51097"/>
    <w:rsid w:val="00F52AD3"/>
    <w:rsid w:val="00F56115"/>
    <w:rsid w:val="00F569F6"/>
    <w:rsid w:val="00F601A0"/>
    <w:rsid w:val="00F6401C"/>
    <w:rsid w:val="00F66445"/>
    <w:rsid w:val="00F728DC"/>
    <w:rsid w:val="00F7329B"/>
    <w:rsid w:val="00F74394"/>
    <w:rsid w:val="00F74A58"/>
    <w:rsid w:val="00F75DD8"/>
    <w:rsid w:val="00F8096E"/>
    <w:rsid w:val="00F83404"/>
    <w:rsid w:val="00F83B5C"/>
    <w:rsid w:val="00F853C5"/>
    <w:rsid w:val="00F866F1"/>
    <w:rsid w:val="00F87D14"/>
    <w:rsid w:val="00F90576"/>
    <w:rsid w:val="00F92094"/>
    <w:rsid w:val="00F923BA"/>
    <w:rsid w:val="00F945C9"/>
    <w:rsid w:val="00F94A2E"/>
    <w:rsid w:val="00F94A92"/>
    <w:rsid w:val="00FB04F6"/>
    <w:rsid w:val="00FB0A76"/>
    <w:rsid w:val="00FB0F7E"/>
    <w:rsid w:val="00FB4174"/>
    <w:rsid w:val="00FB4E6E"/>
    <w:rsid w:val="00FB66A4"/>
    <w:rsid w:val="00FC2B2E"/>
    <w:rsid w:val="00FC4F67"/>
    <w:rsid w:val="00FC53FE"/>
    <w:rsid w:val="00FC54F0"/>
    <w:rsid w:val="00FC5B90"/>
    <w:rsid w:val="00FD7133"/>
    <w:rsid w:val="00FE050A"/>
    <w:rsid w:val="00FE180A"/>
    <w:rsid w:val="00FE5D6B"/>
    <w:rsid w:val="00FE7905"/>
    <w:rsid w:val="00FF027F"/>
    <w:rsid w:val="00FF0CA6"/>
    <w:rsid w:val="00FF35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0FB6F"/>
  <w15:docId w15:val="{6BAB923A-5D84-46B1-8DFE-A87844805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17D"/>
    <w:pPr>
      <w:bidi/>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rsid w:val="008F575B"/>
    <w:pPr>
      <w:bidi w:val="0"/>
      <w:spacing w:after="200"/>
      <w:outlineLvl w:val="2"/>
    </w:pPr>
    <w:rPr>
      <w: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009"/>
    <w:pPr>
      <w:tabs>
        <w:tab w:val="center" w:pos="4320"/>
        <w:tab w:val="right" w:pos="8640"/>
      </w:tabs>
    </w:pPr>
  </w:style>
  <w:style w:type="character" w:customStyle="1" w:styleId="HeaderChar">
    <w:name w:val="Header Char"/>
    <w:basedOn w:val="DefaultParagraphFont"/>
    <w:link w:val="Header"/>
    <w:uiPriority w:val="99"/>
    <w:rsid w:val="00214009"/>
  </w:style>
  <w:style w:type="paragraph" w:styleId="Footer">
    <w:name w:val="footer"/>
    <w:basedOn w:val="Normal"/>
    <w:link w:val="FooterChar"/>
    <w:uiPriority w:val="99"/>
    <w:unhideWhenUsed/>
    <w:rsid w:val="00214009"/>
    <w:pPr>
      <w:tabs>
        <w:tab w:val="center" w:pos="4320"/>
        <w:tab w:val="right" w:pos="8640"/>
      </w:tabs>
    </w:pPr>
  </w:style>
  <w:style w:type="character" w:customStyle="1" w:styleId="FooterChar">
    <w:name w:val="Footer Char"/>
    <w:basedOn w:val="DefaultParagraphFont"/>
    <w:link w:val="Footer"/>
    <w:uiPriority w:val="99"/>
    <w:rsid w:val="00214009"/>
  </w:style>
  <w:style w:type="paragraph" w:styleId="BalloonText">
    <w:name w:val="Balloon Text"/>
    <w:basedOn w:val="Normal"/>
    <w:link w:val="BalloonTextChar"/>
    <w:uiPriority w:val="99"/>
    <w:semiHidden/>
    <w:unhideWhenUsed/>
    <w:rsid w:val="00214009"/>
    <w:rPr>
      <w:rFonts w:ascii="Tahoma" w:hAnsi="Tahoma" w:cs="Tahoma"/>
      <w:sz w:val="16"/>
      <w:szCs w:val="16"/>
    </w:rPr>
  </w:style>
  <w:style w:type="character" w:customStyle="1" w:styleId="BalloonTextChar">
    <w:name w:val="Balloon Text Char"/>
    <w:basedOn w:val="DefaultParagraphFont"/>
    <w:link w:val="BalloonText"/>
    <w:uiPriority w:val="99"/>
    <w:semiHidden/>
    <w:rsid w:val="00214009"/>
    <w:rPr>
      <w:rFonts w:ascii="Tahoma" w:hAnsi="Tahoma" w:cs="Tahoma"/>
      <w:sz w:val="16"/>
      <w:szCs w:val="16"/>
    </w:rPr>
  </w:style>
  <w:style w:type="character" w:styleId="Hyperlink">
    <w:name w:val="Hyperlink"/>
    <w:basedOn w:val="DefaultParagraphFont"/>
    <w:uiPriority w:val="99"/>
    <w:unhideWhenUsed/>
    <w:rsid w:val="002C617D"/>
    <w:rPr>
      <w:color w:val="0000FF" w:themeColor="hyperlink"/>
      <w:u w:val="single"/>
    </w:rPr>
  </w:style>
  <w:style w:type="table" w:styleId="TableGrid">
    <w:name w:val="Table Grid"/>
    <w:basedOn w:val="TableNormal"/>
    <w:rsid w:val="00264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32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626A"/>
    <w:pPr>
      <w:ind w:left="720"/>
      <w:contextualSpacing/>
    </w:pPr>
  </w:style>
  <w:style w:type="paragraph" w:styleId="NoSpacing">
    <w:name w:val="No Spacing"/>
    <w:uiPriority w:val="1"/>
    <w:qFormat/>
    <w:rsid w:val="00E815AD"/>
    <w:pPr>
      <w:bidi/>
      <w:spacing w:after="0" w:line="240" w:lineRule="auto"/>
    </w:pPr>
  </w:style>
  <w:style w:type="table" w:styleId="LightGrid-Accent1">
    <w:name w:val="Light Grid Accent 1"/>
    <w:basedOn w:val="TableNormal"/>
    <w:uiPriority w:val="62"/>
    <w:rsid w:val="00E815A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ediumGrid2-Accent51">
    <w:name w:val="Medium Grid 2 - Accent 51"/>
    <w:basedOn w:val="TableNormal"/>
    <w:next w:val="MediumGrid2-Accent5"/>
    <w:uiPriority w:val="68"/>
    <w:rsid w:val="00BA35B6"/>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5">
    <w:name w:val="Medium Grid 2 Accent 5"/>
    <w:basedOn w:val="TableNormal"/>
    <w:uiPriority w:val="68"/>
    <w:rsid w:val="00BA35B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paragraph" w:styleId="NormalWeb">
    <w:name w:val="Normal (Web)"/>
    <w:basedOn w:val="Normal"/>
    <w:uiPriority w:val="99"/>
    <w:unhideWhenUsed/>
    <w:rsid w:val="00212C67"/>
    <w:pPr>
      <w:bidi w:val="0"/>
      <w:spacing w:before="100" w:beforeAutospacing="1" w:after="100" w:afterAutospacing="1"/>
    </w:pPr>
  </w:style>
  <w:style w:type="table" w:customStyle="1" w:styleId="-21">
    <w:name w:val="شبكة فاتحة - تمييز 21"/>
    <w:basedOn w:val="TableNormal"/>
    <w:next w:val="LightGrid-Accent2"/>
    <w:uiPriority w:val="62"/>
    <w:rsid w:val="00495A2E"/>
    <w:pPr>
      <w:spacing w:after="0" w:line="240" w:lineRule="auto"/>
    </w:pPr>
    <w:rPr>
      <w:rFonts w:eastAsiaTheme="minorEastAsi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2">
    <w:name w:val="Light Grid Accent 2"/>
    <w:basedOn w:val="TableNormal"/>
    <w:uiPriority w:val="62"/>
    <w:rsid w:val="00495A2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Shading1">
    <w:name w:val="Light Shading1"/>
    <w:basedOn w:val="TableNormal"/>
    <w:next w:val="LightShading"/>
    <w:uiPriority w:val="60"/>
    <w:rsid w:val="00A62BC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A62BC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next w:val="LightShading"/>
    <w:uiPriority w:val="60"/>
    <w:rsid w:val="00A62BC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next w:val="LightShading"/>
    <w:uiPriority w:val="60"/>
    <w:rsid w:val="00A62BC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
    <w:name w:val="Light Shading4"/>
    <w:basedOn w:val="TableNormal"/>
    <w:next w:val="LightShading"/>
    <w:uiPriority w:val="60"/>
    <w:rsid w:val="00A62BC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A62BC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
    <w:name w:val="شبكة جدول1"/>
    <w:basedOn w:val="TableNormal"/>
    <w:next w:val="TableGrid"/>
    <w:uiPriority w:val="59"/>
    <w:rsid w:val="003A66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83486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0">
    <w:name w:val="TableGrid"/>
    <w:rsid w:val="007B47A8"/>
    <w:pPr>
      <w:spacing w:after="0" w:line="240" w:lineRule="auto"/>
    </w:pPr>
    <w:rPr>
      <w:rFonts w:eastAsiaTheme="minorEastAsia"/>
    </w:rPr>
    <w:tblPr>
      <w:tblCellMar>
        <w:top w:w="0" w:type="dxa"/>
        <w:left w:w="0" w:type="dxa"/>
        <w:bottom w:w="0" w:type="dxa"/>
        <w:right w:w="0" w:type="dxa"/>
      </w:tblCellMar>
    </w:tblPr>
  </w:style>
  <w:style w:type="table" w:customStyle="1" w:styleId="TableGrid2">
    <w:name w:val="Table Grid2"/>
    <w:basedOn w:val="TableNormal"/>
    <w:next w:val="TableGrid"/>
    <w:uiPriority w:val="59"/>
    <w:rsid w:val="007203F0"/>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F092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8F092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8F092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8F092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203327"/>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02059C"/>
    <w:pPr>
      <w:widowControl w:val="0"/>
      <w:autoSpaceDE w:val="0"/>
      <w:autoSpaceDN w:val="0"/>
      <w:bidi w:val="0"/>
      <w:spacing w:line="210" w:lineRule="exact"/>
      <w:jc w:val="center"/>
    </w:pPr>
    <w:rPr>
      <w:sz w:val="22"/>
      <w:szCs w:val="22"/>
    </w:rPr>
  </w:style>
  <w:style w:type="paragraph" w:customStyle="1" w:styleId="Default">
    <w:name w:val="Default"/>
    <w:rsid w:val="009241B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itation-doi">
    <w:name w:val="citation-doi"/>
    <w:basedOn w:val="DefaultParagraphFont"/>
    <w:rsid w:val="009241B9"/>
  </w:style>
  <w:style w:type="character" w:styleId="SubtleEmphasis">
    <w:name w:val="Subtle Emphasis"/>
    <w:uiPriority w:val="19"/>
    <w:qFormat/>
    <w:rsid w:val="00EB2E48"/>
    <w:rPr>
      <w:i/>
      <w:iCs/>
      <w:color w:val="808080"/>
    </w:rPr>
  </w:style>
  <w:style w:type="table" w:customStyle="1" w:styleId="TableGrid8">
    <w:name w:val="Table Grid8"/>
    <w:basedOn w:val="TableNormal"/>
    <w:next w:val="TableGrid"/>
    <w:uiPriority w:val="59"/>
    <w:rsid w:val="00C951B9"/>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
    <w:name w:val="Table Grid9"/>
    <w:basedOn w:val="TableNormal"/>
    <w:next w:val="TableGrid"/>
    <w:uiPriority w:val="59"/>
    <w:rsid w:val="00891E0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59"/>
    <w:rsid w:val="00F87D14"/>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sid w:val="008F575B"/>
    <w:rPr>
      <w:rFonts w:ascii="Times New Roman" w:eastAsia="Times New Roman" w:hAnsi="Times New Roman" w:cs="Times New Roman"/>
      <w:b/>
      <w:sz w:val="27"/>
      <w:szCs w:val="27"/>
    </w:rPr>
  </w:style>
  <w:style w:type="character" w:styleId="UnresolvedMention">
    <w:name w:val="Unresolved Mention"/>
    <w:basedOn w:val="DefaultParagraphFont"/>
    <w:uiPriority w:val="99"/>
    <w:semiHidden/>
    <w:unhideWhenUsed/>
    <w:rsid w:val="00167C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88128">
      <w:bodyDiv w:val="1"/>
      <w:marLeft w:val="0"/>
      <w:marRight w:val="0"/>
      <w:marTop w:val="0"/>
      <w:marBottom w:val="0"/>
      <w:divBdr>
        <w:top w:val="none" w:sz="0" w:space="0" w:color="auto"/>
        <w:left w:val="none" w:sz="0" w:space="0" w:color="auto"/>
        <w:bottom w:val="none" w:sz="0" w:space="0" w:color="auto"/>
        <w:right w:val="none" w:sz="0" w:space="0" w:color="auto"/>
      </w:divBdr>
    </w:div>
    <w:div w:id="118837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yperlink" Target="https://djm.uodiyala.edu.iq/index.php/dj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yperlink" Target="https://doi.org/10.1038/s41591-022-02160-z" TargetMode="External"/><Relationship Id="rId2" Type="http://schemas.openxmlformats.org/officeDocument/2006/relationships/numbering" Target="numbering.xml"/><Relationship Id="rId16" Type="http://schemas.openxmlformats.org/officeDocument/2006/relationships/hyperlink" Target="https://djm.uodiyala.edu.iq/index.php/djm/ai-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jm.uodiyala.edu.iq/index.php/dj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doi:10.26505/DJM.22016120715" TargetMode="External"/><Relationship Id="rId2" Type="http://schemas.openxmlformats.org/officeDocument/2006/relationships/hyperlink" Target="https://doi:10.26505/DJM.22016120715"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4E7D48-2C4E-47ED-88D4-EF4565F47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een Amer</dc:creator>
  <cp:lastModifiedBy>h</cp:lastModifiedBy>
  <cp:revision>5</cp:revision>
  <cp:lastPrinted>2022-04-24T19:20:00Z</cp:lastPrinted>
  <dcterms:created xsi:type="dcterms:W3CDTF">2025-10-01T18:29:00Z</dcterms:created>
  <dcterms:modified xsi:type="dcterms:W3CDTF">2025-10-0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f02bdb-2397-4a97-953b-fbb487c38d8b</vt:lpwstr>
  </property>
</Properties>
</file>